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5A02AD" w14:paraId="6479A6D9" w14:textId="77777777" w:rsidTr="005A02AD">
        <w:tc>
          <w:tcPr>
            <w:tcW w:w="4814" w:type="dxa"/>
          </w:tcPr>
          <w:p w14:paraId="5C7C2ADB" w14:textId="3D3AE203" w:rsidR="005A02AD" w:rsidRDefault="005A02AD" w:rsidP="1BB3E54F">
            <w:pPr>
              <w:adjustRightInd w:val="0"/>
              <w:snapToGrid w:val="0"/>
            </w:pPr>
            <w:r w:rsidRPr="00DF3DFF">
              <w:rPr>
                <w:noProof/>
              </w:rPr>
              <w:drawing>
                <wp:inline distT="0" distB="0" distL="0" distR="0" wp14:anchorId="16FD7252" wp14:editId="1417767A">
                  <wp:extent cx="1814953" cy="449957"/>
                  <wp:effectExtent l="0" t="0" r="0" b="0"/>
                  <wp:docPr id="14784833" name="Picture 147848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4953" cy="4499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</w:tcPr>
          <w:p w14:paraId="22850766" w14:textId="2475F991" w:rsidR="005A02AD" w:rsidRDefault="005A02AD" w:rsidP="004B026B">
            <w:pPr>
              <w:adjustRightInd w:val="0"/>
              <w:snapToGrid w:val="0"/>
              <w:jc w:val="right"/>
            </w:pPr>
            <w:r w:rsidRPr="00DF3DFF">
              <w:rPr>
                <w:noProof/>
              </w:rPr>
              <w:drawing>
                <wp:inline distT="0" distB="0" distL="0" distR="0" wp14:anchorId="5CF3F1B0" wp14:editId="158BC7C1">
                  <wp:extent cx="2740623" cy="528320"/>
                  <wp:effectExtent l="0" t="0" r="0" b="0"/>
                  <wp:docPr id="1032641374" name="Picture 10326413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57" r="72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0623" cy="528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37501D" w14:textId="77777777" w:rsidR="007A4286" w:rsidRPr="00DF3DFF" w:rsidRDefault="007A4286" w:rsidP="1BB3E54F">
      <w:pPr>
        <w:adjustRightInd w:val="0"/>
        <w:snapToGrid w:val="0"/>
        <w:jc w:val="center"/>
        <w:rPr>
          <w:rFonts w:ascii="Book Antiqua" w:hAnsi="Book Antiqua"/>
          <w:b/>
          <w:bCs/>
          <w:sz w:val="22"/>
          <w:szCs w:val="22"/>
          <w:lang w:eastAsia="zh-HK"/>
        </w:rPr>
      </w:pPr>
    </w:p>
    <w:p w14:paraId="1FE7B08A" w14:textId="5A01FB19" w:rsidR="004A3537" w:rsidRPr="00DF3DFF" w:rsidRDefault="000C7C8D" w:rsidP="00F12BEE">
      <w:pPr>
        <w:adjustRightInd w:val="0"/>
        <w:snapToGrid w:val="0"/>
        <w:jc w:val="center"/>
        <w:rPr>
          <w:rFonts w:ascii="Book Antiqua" w:hAnsi="Book Antiqua"/>
          <w:b/>
          <w:sz w:val="28"/>
          <w:szCs w:val="28"/>
          <w:lang w:eastAsia="zh-HK"/>
        </w:rPr>
      </w:pPr>
      <w:proofErr w:type="spellStart"/>
      <w:r w:rsidRPr="00DF3DFF">
        <w:rPr>
          <w:rFonts w:ascii="Book Antiqua" w:hAnsi="Book Antiqua"/>
          <w:b/>
          <w:sz w:val="28"/>
          <w:szCs w:val="28"/>
          <w:lang w:eastAsia="zh-HK"/>
        </w:rPr>
        <w:t>Programme</w:t>
      </w:r>
      <w:proofErr w:type="spellEnd"/>
      <w:r w:rsidRPr="00DF3DFF">
        <w:rPr>
          <w:rFonts w:ascii="Book Antiqua" w:hAnsi="Book Antiqua"/>
          <w:b/>
          <w:sz w:val="28"/>
          <w:szCs w:val="28"/>
          <w:lang w:eastAsia="zh-HK"/>
        </w:rPr>
        <w:t xml:space="preserve"> Application Form </w:t>
      </w:r>
      <w:r w:rsidRPr="00DF3DFF">
        <w:rPr>
          <w:rFonts w:ascii="Book Antiqua" w:hAnsi="Book Antiqua"/>
          <w:b/>
          <w:sz w:val="28"/>
          <w:szCs w:val="28"/>
          <w:lang w:eastAsia="zh-HK"/>
        </w:rPr>
        <w:t>計劃申請書</w:t>
      </w:r>
      <w:r w:rsidR="00301EEC" w:rsidRPr="00DF3DFF">
        <w:rPr>
          <w:rFonts w:ascii="Book Antiqua" w:hAnsi="Book Antiqua"/>
          <w:b/>
          <w:sz w:val="28"/>
          <w:szCs w:val="28"/>
          <w:lang w:eastAsia="zh-HK"/>
        </w:rPr>
        <w:t xml:space="preserve"> (202</w:t>
      </w:r>
      <w:r w:rsidR="00B930F5">
        <w:rPr>
          <w:rFonts w:ascii="Book Antiqua" w:eastAsia="DengXian" w:hAnsi="Book Antiqua"/>
          <w:b/>
          <w:sz w:val="28"/>
          <w:szCs w:val="28"/>
          <w:lang w:eastAsia="zh-CN"/>
        </w:rPr>
        <w:t>6</w:t>
      </w:r>
      <w:r w:rsidR="00301EEC" w:rsidRPr="00DF3DFF">
        <w:rPr>
          <w:rFonts w:ascii="Book Antiqua" w:hAnsi="Book Antiqua"/>
          <w:b/>
          <w:sz w:val="28"/>
          <w:szCs w:val="28"/>
          <w:lang w:eastAsia="zh-HK"/>
        </w:rPr>
        <w:t xml:space="preserve"> / 202</w:t>
      </w:r>
      <w:r w:rsidR="00B930F5">
        <w:rPr>
          <w:rFonts w:ascii="Book Antiqua" w:eastAsia="DengXian" w:hAnsi="Book Antiqua"/>
          <w:b/>
          <w:sz w:val="28"/>
          <w:szCs w:val="28"/>
          <w:lang w:eastAsia="zh-CN"/>
        </w:rPr>
        <w:t>7</w:t>
      </w:r>
      <w:r w:rsidR="00F12BEE" w:rsidRPr="00DF3DFF">
        <w:rPr>
          <w:rFonts w:ascii="Book Antiqua" w:hAnsi="Book Antiqua"/>
          <w:b/>
          <w:sz w:val="28"/>
          <w:szCs w:val="28"/>
          <w:lang w:eastAsia="zh-HK"/>
        </w:rPr>
        <w:t>)</w:t>
      </w:r>
    </w:p>
    <w:p w14:paraId="5DAB6C7B" w14:textId="77777777" w:rsidR="00AA1143" w:rsidRPr="00DF3DFF" w:rsidRDefault="00AA1143" w:rsidP="00AA1143">
      <w:pPr>
        <w:adjustRightInd w:val="0"/>
        <w:snapToGrid w:val="0"/>
        <w:rPr>
          <w:rFonts w:ascii="Book Antiqua" w:hAnsi="Book Antiqua"/>
          <w:b/>
          <w:sz w:val="22"/>
          <w:szCs w:val="22"/>
          <w:lang w:eastAsia="zh-HK"/>
        </w:rPr>
      </w:pPr>
    </w:p>
    <w:p w14:paraId="703D0466" w14:textId="77777777" w:rsidR="00AA1143" w:rsidRPr="00DF3DFF" w:rsidRDefault="00AA1143" w:rsidP="00012707">
      <w:pPr>
        <w:adjustRightInd w:val="0"/>
        <w:snapToGrid w:val="0"/>
        <w:rPr>
          <w:rFonts w:ascii="Book Antiqua" w:hAnsi="Book Antiqua"/>
          <w:sz w:val="20"/>
          <w:szCs w:val="20"/>
          <w:lang w:eastAsia="zh-HK"/>
        </w:rPr>
      </w:pPr>
      <w:r w:rsidRPr="00DF3DFF">
        <w:rPr>
          <w:rFonts w:ascii="Book Antiqua" w:hAnsi="Book Antiqua"/>
          <w:sz w:val="20"/>
          <w:szCs w:val="20"/>
          <w:lang w:eastAsia="zh-HK"/>
        </w:rPr>
        <w:t>** Please read through the attached “Notes to Applicants” before completing this Form.</w:t>
      </w:r>
    </w:p>
    <w:p w14:paraId="4BA93A2F" w14:textId="352137D1" w:rsidR="0035160E" w:rsidRPr="00DF3DFF" w:rsidRDefault="00012707" w:rsidP="00012707">
      <w:pPr>
        <w:adjustRightInd w:val="0"/>
        <w:snapToGrid w:val="0"/>
        <w:rPr>
          <w:rFonts w:ascii="Book Antiqua" w:hAnsi="Book Antiqua"/>
          <w:i/>
          <w:sz w:val="20"/>
          <w:szCs w:val="20"/>
          <w:lang w:eastAsia="zh-HK"/>
        </w:rPr>
      </w:pPr>
      <w:r w:rsidRPr="00DF3DFF">
        <w:rPr>
          <w:rFonts w:ascii="Book Antiqua" w:hAnsi="Book Antiqua"/>
          <w:sz w:val="20"/>
          <w:szCs w:val="20"/>
          <w:lang w:eastAsia="zh-HK"/>
        </w:rPr>
        <w:t xml:space="preserve">** </w:t>
      </w:r>
      <w:r w:rsidR="0082044B" w:rsidRPr="00DF3DFF">
        <w:rPr>
          <w:rFonts w:ascii="Book Antiqua" w:hAnsi="Book Antiqua"/>
          <w:sz w:val="20"/>
          <w:szCs w:val="20"/>
          <w:lang w:eastAsia="zh-HK"/>
        </w:rPr>
        <w:t>請於填表前細閱</w:t>
      </w:r>
      <w:r w:rsidR="00EF0586" w:rsidRPr="00DF3DFF">
        <w:rPr>
          <w:rFonts w:ascii="PMingLiU" w:hAnsi="PMingLiU" w:hint="eastAsia"/>
          <w:sz w:val="20"/>
          <w:szCs w:val="20"/>
          <w:lang w:eastAsia="zh-HK"/>
        </w:rPr>
        <w:t>文末之</w:t>
      </w:r>
      <w:r w:rsidR="0082044B" w:rsidRPr="00DF3DFF">
        <w:rPr>
          <w:rFonts w:ascii="Book Antiqua" w:hAnsi="Book Antiqua"/>
          <w:sz w:val="20"/>
          <w:szCs w:val="20"/>
          <w:lang w:eastAsia="zh-HK"/>
        </w:rPr>
        <w:t>「申請</w:t>
      </w:r>
      <w:r w:rsidR="00B66594" w:rsidRPr="00DF3DFF">
        <w:rPr>
          <w:rFonts w:ascii="Book Antiqua" w:hAnsi="Book Antiqua"/>
          <w:sz w:val="20"/>
          <w:szCs w:val="20"/>
          <w:lang w:eastAsia="zh-HK"/>
        </w:rPr>
        <w:t>人</w:t>
      </w:r>
      <w:r w:rsidR="009347A3" w:rsidRPr="00DF3DFF">
        <w:rPr>
          <w:rFonts w:ascii="Book Antiqua" w:hAnsi="Book Antiqua"/>
          <w:sz w:val="20"/>
          <w:szCs w:val="20"/>
          <w:lang w:eastAsia="zh-HK"/>
        </w:rPr>
        <w:t>須</w:t>
      </w:r>
      <w:r w:rsidR="00AA1143" w:rsidRPr="00DF3DFF">
        <w:rPr>
          <w:rFonts w:ascii="Book Antiqua" w:hAnsi="Book Antiqua"/>
          <w:sz w:val="20"/>
          <w:szCs w:val="20"/>
          <w:lang w:eastAsia="zh-HK"/>
        </w:rPr>
        <w:t>知」。</w:t>
      </w:r>
    </w:p>
    <w:p w14:paraId="02EB378F" w14:textId="77777777" w:rsidR="00594645" w:rsidRPr="00DF3DFF" w:rsidRDefault="00594645" w:rsidP="007A4286">
      <w:pPr>
        <w:adjustRightInd w:val="0"/>
        <w:snapToGrid w:val="0"/>
        <w:rPr>
          <w:rFonts w:ascii="Book Antiqua" w:hAnsi="Book Antiqua"/>
          <w:b/>
          <w:sz w:val="22"/>
          <w:szCs w:val="22"/>
          <w:lang w:eastAsia="zh-HK"/>
        </w:rPr>
      </w:pPr>
    </w:p>
    <w:p w14:paraId="23A6FCF1" w14:textId="77777777" w:rsidR="000C7C8D" w:rsidRPr="00DF3DFF" w:rsidRDefault="00367CBA" w:rsidP="00BE54CD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lang w:eastAsia="zh-HK"/>
        </w:rPr>
      </w:pPr>
      <w:r w:rsidRPr="00DF3DFF">
        <w:rPr>
          <w:rFonts w:ascii="Book Antiqua" w:hAnsi="Book Antiqua"/>
          <w:b/>
          <w:lang w:eastAsia="zh-HK"/>
        </w:rPr>
        <w:t>Personal Particulars</w:t>
      </w:r>
      <w:r w:rsidRPr="00DF3DFF">
        <w:rPr>
          <w:rFonts w:ascii="Book Antiqua" w:hAnsi="Book Antiqua"/>
          <w:b/>
          <w:lang w:eastAsia="zh-HK"/>
        </w:rPr>
        <w:t>個人資料</w:t>
      </w:r>
    </w:p>
    <w:p w14:paraId="6A05A809" w14:textId="77777777" w:rsidR="00367CBA" w:rsidRPr="00DF3DFF" w:rsidRDefault="00367CBA" w:rsidP="00367CBA">
      <w:pPr>
        <w:adjustRightInd w:val="0"/>
        <w:snapToGrid w:val="0"/>
        <w:rPr>
          <w:rFonts w:ascii="Book Antiqua" w:hAnsi="Book Antiqua"/>
          <w:b/>
          <w:sz w:val="22"/>
          <w:szCs w:val="22"/>
          <w:lang w:eastAsia="zh-HK"/>
        </w:rPr>
      </w:pPr>
    </w:p>
    <w:tbl>
      <w:tblPr>
        <w:tblW w:w="9159" w:type="dxa"/>
        <w:tblInd w:w="480" w:type="dxa"/>
        <w:tblLayout w:type="fixed"/>
        <w:tblLook w:val="04A0" w:firstRow="1" w:lastRow="0" w:firstColumn="1" w:lastColumn="0" w:noHBand="0" w:noVBand="1"/>
      </w:tblPr>
      <w:tblGrid>
        <w:gridCol w:w="2580"/>
        <w:gridCol w:w="969"/>
        <w:gridCol w:w="649"/>
        <w:gridCol w:w="533"/>
        <w:gridCol w:w="142"/>
        <w:gridCol w:w="567"/>
        <w:gridCol w:w="176"/>
        <w:gridCol w:w="708"/>
        <w:gridCol w:w="345"/>
        <w:gridCol w:w="189"/>
        <w:gridCol w:w="283"/>
        <w:gridCol w:w="317"/>
        <w:gridCol w:w="1701"/>
      </w:tblGrid>
      <w:tr w:rsidR="00DF3DFF" w:rsidRPr="00DF3DFF" w14:paraId="67A7FB4B" w14:textId="77777777" w:rsidTr="4EEADB01">
        <w:trPr>
          <w:trHeight w:val="425"/>
        </w:trPr>
        <w:tc>
          <w:tcPr>
            <w:tcW w:w="9159" w:type="dxa"/>
            <w:gridSpan w:val="13"/>
            <w:vAlign w:val="center"/>
          </w:tcPr>
          <w:p w14:paraId="7B02944C" w14:textId="77777777" w:rsidR="00F12BEE" w:rsidRPr="00DF3DFF" w:rsidRDefault="00735E2A" w:rsidP="00064A3F">
            <w:pPr>
              <w:adjustRightInd w:val="0"/>
              <w:snapToGrid w:val="0"/>
              <w:jc w:val="both"/>
              <w:rPr>
                <w:rFonts w:ascii="Book Antiqua" w:hAnsi="Book Antiqua"/>
                <w:i/>
                <w:sz w:val="20"/>
                <w:szCs w:val="20"/>
                <w:lang w:eastAsia="zh-HK"/>
              </w:rPr>
            </w:pP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（</w:t>
            </w:r>
            <w:r w:rsidR="00F12BEE"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 xml:space="preserve">Name as printed on Passport </w:t>
            </w:r>
            <w:r w:rsidR="00F12BEE"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請按護照上姓名填寫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）</w:t>
            </w:r>
          </w:p>
        </w:tc>
      </w:tr>
      <w:tr w:rsidR="00DF3DFF" w:rsidRPr="00DF3DFF" w14:paraId="1522D008" w14:textId="77777777" w:rsidTr="4EEADB01">
        <w:trPr>
          <w:trHeight w:val="737"/>
        </w:trPr>
        <w:tc>
          <w:tcPr>
            <w:tcW w:w="2580" w:type="dxa"/>
            <w:vAlign w:val="center"/>
          </w:tcPr>
          <w:p w14:paraId="27A17E34" w14:textId="77777777" w:rsidR="00735E2A" w:rsidRPr="00DF3DFF" w:rsidRDefault="00735E2A" w:rsidP="006A0D79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Name in English </w:t>
            </w:r>
          </w:p>
          <w:p w14:paraId="566F7C9B" w14:textId="77777777" w:rsidR="00735E2A" w:rsidRPr="00DF3DFF" w:rsidRDefault="00735E2A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英文姓名</w:t>
            </w:r>
          </w:p>
        </w:tc>
        <w:tc>
          <w:tcPr>
            <w:tcW w:w="1618" w:type="dxa"/>
            <w:gridSpan w:val="2"/>
            <w:tcBorders>
              <w:bottom w:val="single" w:sz="4" w:space="0" w:color="auto"/>
            </w:tcBorders>
            <w:vAlign w:val="center"/>
          </w:tcPr>
          <w:p w14:paraId="5A39BBE3" w14:textId="77777777" w:rsidR="00FD2C25" w:rsidRPr="00DF3DFF" w:rsidRDefault="00FD2C25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418" w:type="dxa"/>
            <w:gridSpan w:val="4"/>
            <w:tcBorders>
              <w:bottom w:val="single" w:sz="4" w:space="0" w:color="auto"/>
            </w:tcBorders>
            <w:vAlign w:val="bottom"/>
          </w:tcPr>
          <w:p w14:paraId="3D23FF9C" w14:textId="77777777" w:rsidR="00735E2A" w:rsidRPr="00DF3DFF" w:rsidRDefault="00735E2A" w:rsidP="006A0D79">
            <w:pPr>
              <w:adjustRightInd w:val="0"/>
              <w:snapToGrid w:val="0"/>
              <w:jc w:val="right"/>
              <w:rPr>
                <w:rFonts w:ascii="Book Antiqua" w:hAnsi="Book Antiqua"/>
                <w:i/>
                <w:sz w:val="20"/>
                <w:szCs w:val="20"/>
                <w:lang w:eastAsia="zh-HK"/>
              </w:rPr>
            </w:pP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Surname</w:t>
            </w:r>
            <w:r w:rsidR="006F10D8"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姓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</w:tc>
        <w:tc>
          <w:tcPr>
            <w:tcW w:w="1842" w:type="dxa"/>
            <w:gridSpan w:val="5"/>
            <w:tcBorders>
              <w:bottom w:val="single" w:sz="4" w:space="0" w:color="auto"/>
            </w:tcBorders>
            <w:vAlign w:val="center"/>
          </w:tcPr>
          <w:p w14:paraId="41C8F396" w14:textId="77777777" w:rsidR="00735E2A" w:rsidRPr="00DF3DFF" w:rsidRDefault="00735E2A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vAlign w:val="bottom"/>
          </w:tcPr>
          <w:p w14:paraId="7CB8C66E" w14:textId="77777777" w:rsidR="00735E2A" w:rsidRPr="00DF3DFF" w:rsidRDefault="00735E2A" w:rsidP="006A0D79">
            <w:pPr>
              <w:adjustRightInd w:val="0"/>
              <w:snapToGrid w:val="0"/>
              <w:jc w:val="right"/>
              <w:rPr>
                <w:rFonts w:ascii="Book Antiqua" w:hAnsi="Book Antiqua"/>
                <w:i/>
                <w:sz w:val="20"/>
                <w:szCs w:val="20"/>
                <w:lang w:eastAsia="zh-HK"/>
              </w:rPr>
            </w:pP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Given Name</w:t>
            </w:r>
            <w:r w:rsidR="006F10D8"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名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</w:tc>
      </w:tr>
      <w:tr w:rsidR="00DF3DFF" w:rsidRPr="00DF3DFF" w14:paraId="1181ED72" w14:textId="77777777" w:rsidTr="4EEADB01">
        <w:trPr>
          <w:trHeight w:val="737"/>
        </w:trPr>
        <w:tc>
          <w:tcPr>
            <w:tcW w:w="3549" w:type="dxa"/>
            <w:gridSpan w:val="2"/>
            <w:vAlign w:val="center"/>
          </w:tcPr>
          <w:p w14:paraId="09C56675" w14:textId="77777777" w:rsidR="008430FA" w:rsidRPr="00DF3DFF" w:rsidRDefault="008430FA" w:rsidP="006A0D79">
            <w:pPr>
              <w:adjustRightInd w:val="0"/>
              <w:snapToGrid w:val="0"/>
              <w:jc w:val="both"/>
              <w:rPr>
                <w:rFonts w:ascii="Book Antiqua" w:hAnsi="Book Antiqua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Name in Chinese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if applicable)</w:t>
            </w:r>
            <w:r w:rsidRPr="00DF3DFF">
              <w:rPr>
                <w:rFonts w:ascii="Book Antiqua" w:hAnsi="Book Antiqua"/>
              </w:rPr>
              <w:t xml:space="preserve"> </w:t>
            </w:r>
          </w:p>
          <w:p w14:paraId="0C0D67D7" w14:textId="77777777" w:rsidR="008430FA" w:rsidRPr="00DF3DFF" w:rsidRDefault="008430FA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</w:rPr>
              <w:t>中文姓名</w:t>
            </w:r>
            <w:r w:rsidRPr="00DF3DFF">
              <w:rPr>
                <w:rFonts w:ascii="Book Antiqua" w:hAnsi="Book Antiqua"/>
                <w:i/>
                <w:sz w:val="20"/>
                <w:szCs w:val="20"/>
              </w:rPr>
              <w:t>（如適用）</w:t>
            </w:r>
          </w:p>
        </w:tc>
        <w:tc>
          <w:tcPr>
            <w:tcW w:w="2775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A3D3EC" w14:textId="77777777" w:rsidR="008430FA" w:rsidRPr="00DF3DFF" w:rsidRDefault="008430FA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134" w:type="dxa"/>
            <w:gridSpan w:val="4"/>
            <w:vAlign w:val="center"/>
          </w:tcPr>
          <w:p w14:paraId="35508990" w14:textId="77777777" w:rsidR="008430FA" w:rsidRPr="00DF3DFF" w:rsidRDefault="008430FA" w:rsidP="00612862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Gender </w:t>
            </w:r>
          </w:p>
          <w:p w14:paraId="207D856B" w14:textId="77777777" w:rsidR="008430FA" w:rsidRPr="00DF3DFF" w:rsidRDefault="006116C4" w:rsidP="00612862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性</w:t>
            </w:r>
            <w:r w:rsidR="008430FA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別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7B68D9C6" w14:textId="77777777" w:rsidR="00823F9E" w:rsidRPr="00DF3DFF" w:rsidRDefault="00823F9E" w:rsidP="00612862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proofErr w:type="gramStart"/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□  Male</w:t>
            </w:r>
            <w:proofErr w:type="gramEnd"/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  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男</w:t>
            </w:r>
          </w:p>
          <w:p w14:paraId="267430F9" w14:textId="77777777" w:rsidR="008430FA" w:rsidRPr="00DF3DFF" w:rsidRDefault="008430FA" w:rsidP="00612862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proofErr w:type="gramStart"/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□  Female</w:t>
            </w:r>
            <w:proofErr w:type="gramEnd"/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女</w:t>
            </w:r>
          </w:p>
        </w:tc>
      </w:tr>
      <w:tr w:rsidR="00DF3DFF" w:rsidRPr="00DF3DFF" w14:paraId="70E55C3A" w14:textId="77777777" w:rsidTr="4EEADB01">
        <w:trPr>
          <w:trHeight w:val="737"/>
        </w:trPr>
        <w:tc>
          <w:tcPr>
            <w:tcW w:w="3549" w:type="dxa"/>
            <w:gridSpan w:val="2"/>
            <w:vAlign w:val="center"/>
          </w:tcPr>
          <w:p w14:paraId="720FE0D6" w14:textId="77777777" w:rsidR="00AC4D97" w:rsidRPr="00DF3DFF" w:rsidRDefault="00AC4D97" w:rsidP="006A0D79">
            <w:pPr>
              <w:adjustRightInd w:val="0"/>
              <w:snapToGrid w:val="0"/>
              <w:jc w:val="both"/>
              <w:rPr>
                <w:rFonts w:ascii="Book Antiqua" w:hAnsi="Book Antiqua"/>
                <w:i/>
                <w:sz w:val="20"/>
                <w:szCs w:val="20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Date of Birth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dd/mm/</w:t>
            </w:r>
            <w:proofErr w:type="spellStart"/>
            <w:r w:rsidRPr="00DF3DFF">
              <w:rPr>
                <w:rFonts w:ascii="Book Antiqua" w:hAnsi="Book Antiqua"/>
                <w:i/>
                <w:noProof/>
                <w:sz w:val="20"/>
                <w:szCs w:val="20"/>
                <w:lang w:eastAsia="zh-HK"/>
              </w:rPr>
              <w:t>yyyy</w:t>
            </w:r>
            <w:proofErr w:type="spellEnd"/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  <w:p w14:paraId="698D3293" w14:textId="77777777" w:rsidR="00AC4D97" w:rsidRPr="00DF3DFF" w:rsidRDefault="00AC4D97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出生日期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日日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/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月月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/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年年年年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</w:tc>
        <w:tc>
          <w:tcPr>
            <w:tcW w:w="1891" w:type="dxa"/>
            <w:gridSpan w:val="4"/>
            <w:tcBorders>
              <w:bottom w:val="single" w:sz="4" w:space="0" w:color="auto"/>
            </w:tcBorders>
            <w:vAlign w:val="center"/>
          </w:tcPr>
          <w:p w14:paraId="0D0B940D" w14:textId="77777777" w:rsidR="00AC4D97" w:rsidRPr="00DF3DFF" w:rsidRDefault="00AC4D97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701" w:type="dxa"/>
            <w:gridSpan w:val="5"/>
            <w:vAlign w:val="center"/>
          </w:tcPr>
          <w:p w14:paraId="46ACAB20" w14:textId="77777777" w:rsidR="00AC4D97" w:rsidRPr="00DF3DFF" w:rsidRDefault="00AC4D97" w:rsidP="00AC4D97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Place of Birth</w:t>
            </w:r>
          </w:p>
          <w:p w14:paraId="122E360A" w14:textId="77777777" w:rsidR="00AC4D97" w:rsidRPr="00DF3DFF" w:rsidRDefault="00AC4D97" w:rsidP="00AC4D97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出生地點</w:t>
            </w:r>
          </w:p>
        </w:tc>
        <w:tc>
          <w:tcPr>
            <w:tcW w:w="2018" w:type="dxa"/>
            <w:gridSpan w:val="2"/>
            <w:tcBorders>
              <w:bottom w:val="single" w:sz="4" w:space="0" w:color="auto"/>
            </w:tcBorders>
            <w:vAlign w:val="center"/>
          </w:tcPr>
          <w:p w14:paraId="0E27B00A" w14:textId="77777777" w:rsidR="00AC4D97" w:rsidRPr="00DF3DFF" w:rsidRDefault="00AC4D97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29F9725C" w14:textId="77777777" w:rsidTr="4EEADB01">
        <w:trPr>
          <w:trHeight w:val="737"/>
        </w:trPr>
        <w:tc>
          <w:tcPr>
            <w:tcW w:w="2580" w:type="dxa"/>
            <w:vAlign w:val="center"/>
          </w:tcPr>
          <w:p w14:paraId="2746DCC8" w14:textId="77777777" w:rsidR="00AC4D97" w:rsidRPr="00DF3DFF" w:rsidRDefault="00AC4D97" w:rsidP="006A0D79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Nationality</w:t>
            </w:r>
          </w:p>
          <w:p w14:paraId="2922E703" w14:textId="77777777" w:rsidR="00AC4D97" w:rsidRPr="00DF3DFF" w:rsidRDefault="00E31BAC" w:rsidP="006A0D79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國籍</w:t>
            </w:r>
          </w:p>
        </w:tc>
        <w:tc>
          <w:tcPr>
            <w:tcW w:w="2293" w:type="dxa"/>
            <w:gridSpan w:val="4"/>
            <w:tcBorders>
              <w:left w:val="nil"/>
              <w:bottom w:val="single" w:sz="4" w:space="0" w:color="auto"/>
            </w:tcBorders>
            <w:vAlign w:val="center"/>
          </w:tcPr>
          <w:p w14:paraId="60061E4C" w14:textId="77777777" w:rsidR="00AC4D97" w:rsidRPr="00DF3DFF" w:rsidRDefault="00AC4D97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796" w:type="dxa"/>
            <w:gridSpan w:val="4"/>
            <w:tcBorders>
              <w:left w:val="nil"/>
            </w:tcBorders>
            <w:vAlign w:val="center"/>
          </w:tcPr>
          <w:p w14:paraId="1BC2F91C" w14:textId="77777777" w:rsidR="00AC4D97" w:rsidRPr="00DF3DFF" w:rsidRDefault="00AC4D97" w:rsidP="00AC4D97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Marital Status</w:t>
            </w:r>
          </w:p>
          <w:p w14:paraId="661B3AD9" w14:textId="77777777" w:rsidR="00AC4D97" w:rsidRPr="00DF3DFF" w:rsidRDefault="00AC4D97" w:rsidP="00AC4D97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婚姻狀況</w:t>
            </w:r>
          </w:p>
        </w:tc>
        <w:tc>
          <w:tcPr>
            <w:tcW w:w="2490" w:type="dxa"/>
            <w:gridSpan w:val="4"/>
            <w:tcBorders>
              <w:left w:val="nil"/>
              <w:bottom w:val="single" w:sz="4" w:space="0" w:color="auto"/>
            </w:tcBorders>
            <w:vAlign w:val="center"/>
          </w:tcPr>
          <w:p w14:paraId="44EAFD9C" w14:textId="77777777" w:rsidR="00AC4D97" w:rsidRPr="00DF3DFF" w:rsidRDefault="00AC4D97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1EABECE0" w14:textId="77777777" w:rsidTr="4EEADB01">
        <w:trPr>
          <w:trHeight w:val="737"/>
        </w:trPr>
        <w:tc>
          <w:tcPr>
            <w:tcW w:w="2580" w:type="dxa"/>
            <w:vAlign w:val="center"/>
          </w:tcPr>
          <w:p w14:paraId="04E5001E" w14:textId="77777777" w:rsidR="00AC4D97" w:rsidRPr="00DF3DFF" w:rsidRDefault="003B4F9A" w:rsidP="00304E11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Correspondence Address</w:t>
            </w:r>
            <w:r w:rsidR="00304E11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通訊地址</w:t>
            </w:r>
          </w:p>
        </w:tc>
        <w:tc>
          <w:tcPr>
            <w:tcW w:w="6579" w:type="dxa"/>
            <w:gridSpan w:val="12"/>
            <w:tcBorders>
              <w:left w:val="nil"/>
              <w:bottom w:val="single" w:sz="4" w:space="0" w:color="auto"/>
            </w:tcBorders>
            <w:vAlign w:val="center"/>
          </w:tcPr>
          <w:p w14:paraId="4B94D5A5" w14:textId="77777777" w:rsidR="003B4F9A" w:rsidRPr="00DF3DFF" w:rsidRDefault="003B4F9A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3DEEC669" w14:textId="77777777" w:rsidTr="4EEADB01">
        <w:trPr>
          <w:trHeight w:val="737"/>
        </w:trPr>
        <w:tc>
          <w:tcPr>
            <w:tcW w:w="2580" w:type="dxa"/>
            <w:vAlign w:val="center"/>
          </w:tcPr>
          <w:p w14:paraId="3656B9AB" w14:textId="77777777" w:rsidR="00733F6B" w:rsidRPr="00DF3DFF" w:rsidRDefault="00733F6B" w:rsidP="006A0D79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6579" w:type="dxa"/>
            <w:gridSpan w:val="12"/>
            <w:tcBorders>
              <w:left w:val="nil"/>
              <w:bottom w:val="single" w:sz="4" w:space="0" w:color="auto"/>
            </w:tcBorders>
            <w:vAlign w:val="center"/>
          </w:tcPr>
          <w:p w14:paraId="45FB0818" w14:textId="77777777" w:rsidR="00733F6B" w:rsidRPr="00DF3DFF" w:rsidRDefault="00733F6B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5BB226B9" w14:textId="77777777" w:rsidTr="4EEADB01">
        <w:trPr>
          <w:trHeight w:val="737"/>
        </w:trPr>
        <w:tc>
          <w:tcPr>
            <w:tcW w:w="2580" w:type="dxa"/>
            <w:vAlign w:val="center"/>
          </w:tcPr>
          <w:p w14:paraId="03CA40FF" w14:textId="77777777" w:rsidR="003B4F9A" w:rsidRPr="00DF3DFF" w:rsidRDefault="003B4F9A" w:rsidP="006A0D79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Email</w:t>
            </w:r>
          </w:p>
          <w:p w14:paraId="56D0D11A" w14:textId="77777777" w:rsidR="003B4F9A" w:rsidRPr="00DF3DFF" w:rsidRDefault="003B4F9A" w:rsidP="006A0D79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電郵</w:t>
            </w:r>
          </w:p>
        </w:tc>
        <w:tc>
          <w:tcPr>
            <w:tcW w:w="6579" w:type="dxa"/>
            <w:gridSpan w:val="1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49F31CB" w14:textId="77777777" w:rsidR="003B4F9A" w:rsidRPr="00DF3DFF" w:rsidRDefault="003B4F9A" w:rsidP="003B4F9A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281A8BB3" w14:textId="77777777" w:rsidTr="4EEADB01">
        <w:trPr>
          <w:trHeight w:val="737"/>
        </w:trPr>
        <w:tc>
          <w:tcPr>
            <w:tcW w:w="2580" w:type="dxa"/>
            <w:vAlign w:val="center"/>
          </w:tcPr>
          <w:p w14:paraId="7A28BF11" w14:textId="77777777" w:rsidR="003B4F9A" w:rsidRPr="00DF3DFF" w:rsidRDefault="003B4F9A" w:rsidP="006A0D79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Telephone (Office)</w:t>
            </w:r>
          </w:p>
          <w:p w14:paraId="53ABA604" w14:textId="77777777" w:rsidR="003B4F9A" w:rsidRPr="00DF3DFF" w:rsidRDefault="003B4F9A" w:rsidP="006A0D79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電話</w:t>
            </w: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 (</w:t>
            </w: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辦公室</w:t>
            </w: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)</w:t>
            </w:r>
          </w:p>
        </w:tc>
        <w:tc>
          <w:tcPr>
            <w:tcW w:w="21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53128261" w14:textId="77777777" w:rsidR="003B4F9A" w:rsidRPr="00DF3DFF" w:rsidRDefault="003B4F9A" w:rsidP="003B4F9A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2127" w:type="dxa"/>
            <w:gridSpan w:val="6"/>
            <w:tcBorders>
              <w:top w:val="single" w:sz="4" w:space="0" w:color="auto"/>
              <w:left w:val="nil"/>
            </w:tcBorders>
            <w:vAlign w:val="center"/>
          </w:tcPr>
          <w:p w14:paraId="157AD371" w14:textId="77777777" w:rsidR="00EC5675" w:rsidRPr="00DF3DFF" w:rsidRDefault="00EC5675" w:rsidP="00EC5675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Mobile</w:t>
            </w:r>
          </w:p>
          <w:p w14:paraId="46EA5C9F" w14:textId="77777777" w:rsidR="003B4F9A" w:rsidRPr="00DF3DFF" w:rsidRDefault="00EC5675" w:rsidP="00EC5675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流動電話</w:t>
            </w:r>
          </w:p>
        </w:tc>
        <w:tc>
          <w:tcPr>
            <w:tcW w:w="230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2486C05" w14:textId="77777777" w:rsidR="003B4F9A" w:rsidRPr="00DF3DFF" w:rsidRDefault="003B4F9A" w:rsidP="003B4F9A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2A98522A" w14:textId="77777777" w:rsidTr="4EEADB01">
        <w:trPr>
          <w:trHeight w:val="737"/>
        </w:trPr>
        <w:tc>
          <w:tcPr>
            <w:tcW w:w="9159" w:type="dxa"/>
            <w:gridSpan w:val="13"/>
            <w:vAlign w:val="center"/>
          </w:tcPr>
          <w:p w14:paraId="1B13265F" w14:textId="77777777" w:rsidR="0090075D" w:rsidRPr="00DF3DFF" w:rsidRDefault="0090075D" w:rsidP="004707C8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u w:val="single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u w:val="single"/>
                <w:lang w:eastAsia="zh-HK"/>
              </w:rPr>
              <w:t xml:space="preserve">Affiliated </w:t>
            </w:r>
            <w:r w:rsidR="00733F6B" w:rsidRPr="00DF3DFF">
              <w:rPr>
                <w:rFonts w:ascii="Book Antiqua" w:hAnsi="Book Antiqua"/>
                <w:b/>
                <w:sz w:val="22"/>
                <w:szCs w:val="22"/>
                <w:u w:val="single"/>
                <w:lang w:eastAsia="zh-HK"/>
              </w:rPr>
              <w:t>Institution</w:t>
            </w:r>
            <w:r w:rsidRPr="00DF3DFF">
              <w:rPr>
                <w:rFonts w:ascii="Book Antiqua" w:hAnsi="Book Antiqua"/>
                <w:b/>
                <w:sz w:val="22"/>
                <w:szCs w:val="22"/>
                <w:u w:val="single"/>
                <w:lang w:eastAsia="zh-HK"/>
              </w:rPr>
              <w:t>所屬</w:t>
            </w:r>
            <w:r w:rsidR="00733F6B" w:rsidRPr="00DF3DFF">
              <w:rPr>
                <w:rFonts w:ascii="Book Antiqua" w:hAnsi="Book Antiqua"/>
                <w:b/>
                <w:sz w:val="22"/>
                <w:szCs w:val="22"/>
                <w:u w:val="single"/>
                <w:lang w:eastAsia="zh-HK"/>
              </w:rPr>
              <w:t>機構</w:t>
            </w:r>
          </w:p>
        </w:tc>
      </w:tr>
      <w:tr w:rsidR="00DF3DFF" w:rsidRPr="00DF3DFF" w14:paraId="70A178C6" w14:textId="77777777" w:rsidTr="4EEADB01">
        <w:trPr>
          <w:trHeight w:val="737"/>
        </w:trPr>
        <w:tc>
          <w:tcPr>
            <w:tcW w:w="2580" w:type="dxa"/>
            <w:vAlign w:val="center"/>
          </w:tcPr>
          <w:p w14:paraId="1D57341D" w14:textId="77777777" w:rsidR="0090075D" w:rsidRPr="00DF3DFF" w:rsidRDefault="00304E11" w:rsidP="003B4F9A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Institution </w:t>
            </w:r>
            <w:r w:rsidR="0090075D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Name</w:t>
            </w:r>
          </w:p>
          <w:p w14:paraId="70E4A1C2" w14:textId="77777777" w:rsidR="0090075D" w:rsidRPr="00DF3DFF" w:rsidRDefault="00304E11" w:rsidP="003B4F9A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機構</w:t>
            </w:r>
            <w:r w:rsidR="0090075D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名稱</w:t>
            </w:r>
          </w:p>
        </w:tc>
        <w:tc>
          <w:tcPr>
            <w:tcW w:w="6579" w:type="dxa"/>
            <w:gridSpan w:val="12"/>
            <w:tcBorders>
              <w:bottom w:val="single" w:sz="4" w:space="0" w:color="auto"/>
            </w:tcBorders>
            <w:vAlign w:val="center"/>
          </w:tcPr>
          <w:p w14:paraId="4101652C" w14:textId="77777777" w:rsidR="0090075D" w:rsidRPr="00DF3DFF" w:rsidRDefault="0090075D" w:rsidP="003B4F9A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2F248567" w14:textId="77777777" w:rsidTr="4EEADB01">
        <w:trPr>
          <w:trHeight w:val="737"/>
        </w:trPr>
        <w:tc>
          <w:tcPr>
            <w:tcW w:w="2580" w:type="dxa"/>
            <w:vAlign w:val="center"/>
          </w:tcPr>
          <w:p w14:paraId="01A72205" w14:textId="77777777" w:rsidR="0090075D" w:rsidRPr="00DF3DFF" w:rsidRDefault="00304E11" w:rsidP="003B4F9A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Institution </w:t>
            </w:r>
            <w:r w:rsidR="0090075D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Address</w:t>
            </w:r>
          </w:p>
          <w:p w14:paraId="34EA7061" w14:textId="77777777" w:rsidR="0090075D" w:rsidRPr="00DF3DFF" w:rsidRDefault="00B454FD" w:rsidP="003B4F9A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機構</w:t>
            </w:r>
            <w:r w:rsidR="0090075D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地址</w:t>
            </w:r>
          </w:p>
        </w:tc>
        <w:tc>
          <w:tcPr>
            <w:tcW w:w="6579" w:type="dxa"/>
            <w:gridSpan w:val="12"/>
            <w:tcBorders>
              <w:bottom w:val="single" w:sz="4" w:space="0" w:color="auto"/>
            </w:tcBorders>
            <w:vAlign w:val="center"/>
          </w:tcPr>
          <w:p w14:paraId="4B99056E" w14:textId="77777777" w:rsidR="0090075D" w:rsidRPr="00DF3DFF" w:rsidRDefault="0090075D" w:rsidP="003B4F9A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7CA8365C" w14:textId="77777777" w:rsidTr="4EEADB01">
        <w:trPr>
          <w:trHeight w:val="737"/>
        </w:trPr>
        <w:tc>
          <w:tcPr>
            <w:tcW w:w="2580" w:type="dxa"/>
            <w:vAlign w:val="center"/>
          </w:tcPr>
          <w:p w14:paraId="135D37DF" w14:textId="77777777" w:rsidR="00EA06CD" w:rsidRPr="00DF3DFF" w:rsidRDefault="00EA06CD" w:rsidP="003B4F9A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Department</w:t>
            </w:r>
          </w:p>
          <w:p w14:paraId="02420847" w14:textId="77777777" w:rsidR="00EA06CD" w:rsidRPr="00DF3DFF" w:rsidRDefault="00EA06CD" w:rsidP="003B4F9A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部門</w:t>
            </w:r>
          </w:p>
        </w:tc>
        <w:tc>
          <w:tcPr>
            <w:tcW w:w="6579" w:type="dxa"/>
            <w:gridSpan w:val="12"/>
            <w:tcBorders>
              <w:bottom w:val="single" w:sz="4" w:space="0" w:color="auto"/>
            </w:tcBorders>
            <w:vAlign w:val="center"/>
          </w:tcPr>
          <w:p w14:paraId="1299C43A" w14:textId="77777777" w:rsidR="00EA06CD" w:rsidRPr="00DF3DFF" w:rsidRDefault="00EA06CD" w:rsidP="003B4F9A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90075D" w:rsidRPr="00DF3DFF" w14:paraId="447F26DF" w14:textId="77777777" w:rsidTr="4EEADB01">
        <w:trPr>
          <w:trHeight w:val="737"/>
        </w:trPr>
        <w:tc>
          <w:tcPr>
            <w:tcW w:w="2580" w:type="dxa"/>
            <w:vAlign w:val="center"/>
          </w:tcPr>
          <w:p w14:paraId="5EF8972E" w14:textId="77777777" w:rsidR="0090075D" w:rsidRPr="00DF3DFF" w:rsidRDefault="0090075D" w:rsidP="003B4F9A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Position</w:t>
            </w:r>
          </w:p>
          <w:p w14:paraId="5DFC7C5B" w14:textId="77777777" w:rsidR="0090075D" w:rsidRPr="00DF3DFF" w:rsidRDefault="0090075D" w:rsidP="003B4F9A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職位</w:t>
            </w:r>
          </w:p>
        </w:tc>
        <w:tc>
          <w:tcPr>
            <w:tcW w:w="6579" w:type="dxa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DBEF00" w14:textId="77777777" w:rsidR="0090075D" w:rsidRPr="00DF3DFF" w:rsidRDefault="0090075D" w:rsidP="003B4F9A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</w:tbl>
    <w:p w14:paraId="1AA5F056" w14:textId="3CE75304" w:rsidR="005A458D" w:rsidRDefault="005A458D" w:rsidP="005A458D">
      <w:pPr>
        <w:rPr>
          <w:rFonts w:ascii="Book Antiqua" w:hAnsi="Book Antiqua"/>
          <w:b/>
          <w:bCs/>
          <w:lang w:eastAsia="zh-HK"/>
        </w:rPr>
      </w:pPr>
    </w:p>
    <w:p w14:paraId="1168A3F6" w14:textId="77777777" w:rsidR="005A458D" w:rsidRDefault="005A458D">
      <w:pPr>
        <w:widowControl/>
        <w:rPr>
          <w:rFonts w:ascii="Book Antiqua" w:hAnsi="Book Antiqua"/>
          <w:b/>
          <w:bCs/>
          <w:lang w:eastAsia="zh-HK"/>
        </w:rPr>
      </w:pPr>
      <w:r>
        <w:rPr>
          <w:rFonts w:ascii="Book Antiqua" w:hAnsi="Book Antiqua"/>
          <w:b/>
          <w:bCs/>
          <w:lang w:eastAsia="zh-HK"/>
        </w:rPr>
        <w:br w:type="page"/>
      </w:r>
    </w:p>
    <w:p w14:paraId="2F98F479" w14:textId="31E3A354" w:rsidR="000C7C8D" w:rsidRPr="00DF3DFF" w:rsidRDefault="00084BB3" w:rsidP="1BB3E54F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bCs/>
          <w:lang w:eastAsia="zh-HK"/>
        </w:rPr>
      </w:pPr>
      <w:r w:rsidRPr="00DF3DFF">
        <w:rPr>
          <w:rFonts w:ascii="Book Antiqua" w:hAnsi="Book Antiqua"/>
          <w:b/>
          <w:bCs/>
          <w:lang w:eastAsia="zh-HK"/>
        </w:rPr>
        <w:lastRenderedPageBreak/>
        <w:t>Academic</w:t>
      </w:r>
      <w:r w:rsidR="0090075D" w:rsidRPr="00DF3DFF">
        <w:rPr>
          <w:rFonts w:ascii="Book Antiqua" w:hAnsi="Book Antiqua"/>
          <w:b/>
          <w:bCs/>
          <w:lang w:eastAsia="zh-HK"/>
        </w:rPr>
        <w:t xml:space="preserve"> Background</w:t>
      </w:r>
      <w:r w:rsidR="003B76AB" w:rsidRPr="00DF3DFF">
        <w:rPr>
          <w:rFonts w:ascii="Book Antiqua" w:hAnsi="Book Antiqua"/>
          <w:b/>
          <w:bCs/>
          <w:lang w:eastAsia="zh-HK"/>
        </w:rPr>
        <w:t xml:space="preserve"> and Qualification</w:t>
      </w:r>
      <w:r w:rsidR="00D52422" w:rsidRPr="00DF3DFF">
        <w:rPr>
          <w:rFonts w:ascii="Book Antiqua" w:hAnsi="Book Antiqua"/>
          <w:b/>
          <w:bCs/>
          <w:lang w:eastAsia="zh-HK"/>
        </w:rPr>
        <w:t>學歷</w:t>
      </w:r>
      <w:r w:rsidR="004707C8" w:rsidRPr="00DF3DFF">
        <w:rPr>
          <w:rFonts w:ascii="Book Antiqua" w:hAnsi="Book Antiqua"/>
          <w:b/>
          <w:bCs/>
          <w:lang w:eastAsia="zh-HK"/>
        </w:rPr>
        <w:t>及專業資格</w:t>
      </w:r>
    </w:p>
    <w:p w14:paraId="2233C0A5" w14:textId="77777777" w:rsidR="0090075D" w:rsidRPr="00DF3DFF" w:rsidRDefault="0090075D" w:rsidP="00BE54CD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>Please list in reverse chronological order</w:t>
      </w:r>
      <w:r w:rsidRPr="00DF3DFF">
        <w:rPr>
          <w:rFonts w:ascii="Book Antiqua" w:hAnsi="Book Antiqua"/>
          <w:sz w:val="22"/>
          <w:szCs w:val="22"/>
          <w:lang w:eastAsia="zh-HK"/>
        </w:rPr>
        <w:t>請按日期倒序列出</w:t>
      </w:r>
    </w:p>
    <w:p w14:paraId="6B7CA2A3" w14:textId="77777777" w:rsidR="005976E3" w:rsidRPr="00DF3DFF" w:rsidRDefault="005976E3" w:rsidP="00BE54CD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</w:p>
    <w:tbl>
      <w:tblPr>
        <w:tblW w:w="9150" w:type="dxa"/>
        <w:tblInd w:w="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0"/>
        <w:gridCol w:w="705"/>
        <w:gridCol w:w="1574"/>
        <w:gridCol w:w="1815"/>
        <w:gridCol w:w="869"/>
        <w:gridCol w:w="2280"/>
        <w:gridCol w:w="1127"/>
      </w:tblGrid>
      <w:tr w:rsidR="00DF3DFF" w:rsidRPr="00DF3DFF" w14:paraId="79809E88" w14:textId="77777777">
        <w:trPr>
          <w:trHeight w:val="1097"/>
        </w:trPr>
        <w:tc>
          <w:tcPr>
            <w:tcW w:w="1485" w:type="dxa"/>
            <w:gridSpan w:val="2"/>
            <w:tcBorders>
              <w:bottom w:val="single" w:sz="4" w:space="0" w:color="auto"/>
            </w:tcBorders>
            <w:vAlign w:val="center"/>
          </w:tcPr>
          <w:p w14:paraId="63A0FE64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eastAsia="zh-HK"/>
              </w:rPr>
            </w:pPr>
            <w:r w:rsidRPr="00DF3DFF"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eastAsia="zh-HK"/>
              </w:rPr>
              <w:t>Date of Attendance</w:t>
            </w:r>
          </w:p>
          <w:p w14:paraId="324C2D2D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eastAsia="zh-HK"/>
              </w:rPr>
            </w:pPr>
            <w:r w:rsidRPr="00DF3DFF">
              <w:rPr>
                <w:rFonts w:ascii="PMingLiU" w:hAnsi="PMingLiU" w:cs="PMingLiU"/>
                <w:b/>
                <w:bCs/>
                <w:sz w:val="20"/>
                <w:szCs w:val="20"/>
                <w:lang w:eastAsia="zh-HK"/>
              </w:rPr>
              <w:t>修讀日期</w:t>
            </w:r>
          </w:p>
          <w:p w14:paraId="2F6DF1F0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</w:pPr>
            <w:r w:rsidRPr="00DF3DFF"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  <w:t>(Month</w:t>
            </w:r>
            <w:r w:rsidRPr="00DF3DFF">
              <w:rPr>
                <w:rFonts w:ascii="PMingLiU" w:hAnsi="PMingLiU" w:cs="PMingLiU"/>
                <w:sz w:val="20"/>
                <w:szCs w:val="20"/>
                <w:lang w:eastAsia="zh-HK"/>
              </w:rPr>
              <w:t>月</w:t>
            </w:r>
            <w:r w:rsidRPr="00DF3DFF"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  <w:t>/Year</w:t>
            </w:r>
            <w:r w:rsidRPr="00DF3DFF">
              <w:rPr>
                <w:rFonts w:ascii="PMingLiU" w:hAnsi="PMingLiU" w:cs="PMingLiU"/>
                <w:sz w:val="20"/>
                <w:szCs w:val="20"/>
                <w:lang w:eastAsia="zh-HK"/>
              </w:rPr>
              <w:t>年</w:t>
            </w:r>
            <w:r w:rsidRPr="00DF3DFF"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  <w:t>)</w:t>
            </w:r>
          </w:p>
        </w:tc>
        <w:tc>
          <w:tcPr>
            <w:tcW w:w="1574" w:type="dxa"/>
            <w:vMerge w:val="restart"/>
            <w:vAlign w:val="center"/>
          </w:tcPr>
          <w:p w14:paraId="27E74ED1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eastAsia="zh-HK"/>
              </w:rPr>
            </w:pPr>
            <w:r w:rsidRPr="00DF3DFF"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eastAsia="zh-HK"/>
              </w:rPr>
              <w:t xml:space="preserve">Institution </w:t>
            </w:r>
          </w:p>
          <w:p w14:paraId="6FC77E77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eastAsia="Book Antiqua"/>
                <w:b/>
                <w:bCs/>
                <w:sz w:val="20"/>
                <w:szCs w:val="20"/>
                <w:lang w:eastAsia="zh-HK"/>
              </w:rPr>
            </w:pPr>
            <w:r w:rsidRPr="00DF3DFF">
              <w:rPr>
                <w:b/>
                <w:bCs/>
                <w:sz w:val="20"/>
                <w:szCs w:val="20"/>
                <w:lang w:eastAsia="zh-HK"/>
              </w:rPr>
              <w:t>院校</w:t>
            </w:r>
          </w:p>
        </w:tc>
        <w:tc>
          <w:tcPr>
            <w:tcW w:w="1815" w:type="dxa"/>
            <w:vMerge w:val="restart"/>
            <w:vAlign w:val="center"/>
          </w:tcPr>
          <w:p w14:paraId="534B9391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val="en-GB" w:eastAsia="zh-HK"/>
              </w:rPr>
            </w:pPr>
            <w:r w:rsidRPr="00DF3DFF"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val="en-GB" w:eastAsia="zh-HK"/>
              </w:rPr>
              <w:t xml:space="preserve">Faculty / </w:t>
            </w:r>
          </w:p>
          <w:p w14:paraId="1568F0BA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val="en-GB" w:eastAsia="zh-HK"/>
              </w:rPr>
            </w:pPr>
            <w:r w:rsidRPr="00DF3DFF"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val="en-GB" w:eastAsia="zh-HK"/>
              </w:rPr>
              <w:t xml:space="preserve">School / </w:t>
            </w:r>
          </w:p>
          <w:p w14:paraId="75E7DB3F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val="en-GB" w:eastAsia="zh-HK"/>
              </w:rPr>
            </w:pPr>
            <w:r w:rsidRPr="00DF3DFF"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val="en-GB" w:eastAsia="zh-HK"/>
              </w:rPr>
              <w:t>Institute</w:t>
            </w:r>
          </w:p>
          <w:p w14:paraId="5AD2EB42" w14:textId="77777777" w:rsidR="005976E3" w:rsidRPr="00DF3DFF" w:rsidRDefault="005976E3">
            <w:pPr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val="en-GB"/>
              </w:rPr>
            </w:pPr>
            <w:r w:rsidRPr="00DF3DFF">
              <w:rPr>
                <w:rFonts w:ascii="PMingLiU" w:hAnsi="PMingLiU" w:cs="PMingLiU"/>
                <w:b/>
                <w:bCs/>
                <w:sz w:val="20"/>
                <w:szCs w:val="20"/>
                <w:lang w:val="en-GB"/>
              </w:rPr>
              <w:t>學系</w:t>
            </w:r>
            <w:r w:rsidRPr="00DF3DFF"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val="en-GB"/>
              </w:rPr>
              <w:t xml:space="preserve"> /</w:t>
            </w:r>
          </w:p>
          <w:p w14:paraId="6898280D" w14:textId="77777777" w:rsidR="005976E3" w:rsidRPr="00DF3DFF" w:rsidRDefault="005976E3">
            <w:pPr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val="en-GB"/>
              </w:rPr>
            </w:pPr>
            <w:r w:rsidRPr="00DF3DFF">
              <w:rPr>
                <w:rFonts w:ascii="PMingLiU" w:hAnsi="PMingLiU" w:cs="PMingLiU"/>
                <w:b/>
                <w:bCs/>
                <w:sz w:val="20"/>
                <w:szCs w:val="20"/>
                <w:lang w:val="en-GB"/>
              </w:rPr>
              <w:t>學院</w:t>
            </w:r>
            <w:r w:rsidRPr="00DF3DFF"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val="en-GB"/>
              </w:rPr>
              <w:t xml:space="preserve"> /</w:t>
            </w:r>
          </w:p>
          <w:p w14:paraId="30457C33" w14:textId="77777777" w:rsidR="005976E3" w:rsidRPr="00DF3DFF" w:rsidRDefault="005976E3">
            <w:pPr>
              <w:jc w:val="center"/>
              <w:rPr>
                <w:b/>
                <w:bCs/>
                <w:sz w:val="20"/>
                <w:szCs w:val="20"/>
              </w:rPr>
            </w:pPr>
            <w:r w:rsidRPr="00DF3DFF">
              <w:rPr>
                <w:rFonts w:ascii="PMingLiU" w:hAnsi="PMingLiU" w:cs="PMingLiU"/>
                <w:b/>
                <w:bCs/>
                <w:sz w:val="20"/>
                <w:szCs w:val="20"/>
              </w:rPr>
              <w:t>研究所</w:t>
            </w:r>
          </w:p>
        </w:tc>
        <w:tc>
          <w:tcPr>
            <w:tcW w:w="869" w:type="dxa"/>
            <w:vMerge w:val="restart"/>
            <w:vAlign w:val="center"/>
          </w:tcPr>
          <w:p w14:paraId="74BA8591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</w:rPr>
            </w:pPr>
            <w:r w:rsidRPr="00DF3DFF">
              <w:rPr>
                <w:rFonts w:ascii="Book Antiqua" w:eastAsia="Book Antiqua" w:hAnsi="Book Antiqua" w:cs="Book Antiqua"/>
                <w:b/>
                <w:bCs/>
                <w:sz w:val="20"/>
                <w:szCs w:val="20"/>
              </w:rPr>
              <w:t>Full-time /</w:t>
            </w:r>
          </w:p>
          <w:p w14:paraId="32A31219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</w:rPr>
            </w:pPr>
            <w:r w:rsidRPr="00DF3DFF">
              <w:rPr>
                <w:rFonts w:ascii="Book Antiqua" w:eastAsia="Book Antiqua" w:hAnsi="Book Antiqua" w:cs="Book Antiqua"/>
                <w:b/>
                <w:bCs/>
                <w:sz w:val="20"/>
                <w:szCs w:val="20"/>
              </w:rPr>
              <w:t>Part-time</w:t>
            </w:r>
          </w:p>
          <w:p w14:paraId="34FA1DD4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</w:rPr>
            </w:pPr>
            <w:r w:rsidRPr="00DF3DFF">
              <w:rPr>
                <w:rFonts w:ascii="PMingLiU" w:hAnsi="PMingLiU" w:cs="PMingLiU"/>
                <w:b/>
                <w:bCs/>
                <w:sz w:val="20"/>
                <w:szCs w:val="20"/>
              </w:rPr>
              <w:t xml:space="preserve">全職 </w:t>
            </w:r>
            <w:r w:rsidRPr="00DF3DFF">
              <w:rPr>
                <w:rFonts w:ascii="Book Antiqua" w:eastAsia="Book Antiqua" w:hAnsi="Book Antiqua" w:cs="Book Antiqua"/>
                <w:b/>
                <w:bCs/>
                <w:sz w:val="20"/>
                <w:szCs w:val="20"/>
              </w:rPr>
              <w:t>/</w:t>
            </w:r>
          </w:p>
          <w:p w14:paraId="7A571232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</w:rPr>
            </w:pPr>
            <w:r w:rsidRPr="00DF3DFF">
              <w:rPr>
                <w:rFonts w:ascii="PMingLiU" w:hAnsi="PMingLiU" w:cs="PMingLiU"/>
                <w:b/>
                <w:bCs/>
                <w:sz w:val="20"/>
                <w:szCs w:val="20"/>
              </w:rPr>
              <w:t>兼讀</w:t>
            </w:r>
          </w:p>
        </w:tc>
        <w:tc>
          <w:tcPr>
            <w:tcW w:w="2280" w:type="dxa"/>
            <w:vMerge w:val="restart"/>
            <w:vAlign w:val="center"/>
          </w:tcPr>
          <w:p w14:paraId="7962139A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eastAsia="zh-HK"/>
              </w:rPr>
            </w:pPr>
            <w:r w:rsidRPr="00DF3DFF"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eastAsia="zh-HK"/>
              </w:rPr>
              <w:t>Degree / Qualification Obtained</w:t>
            </w:r>
          </w:p>
          <w:p w14:paraId="4296FC7F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eastAsia="zh-HK"/>
              </w:rPr>
            </w:pPr>
            <w:r w:rsidRPr="00DF3DFF">
              <w:rPr>
                <w:rFonts w:ascii="PMingLiU" w:hAnsi="PMingLiU" w:cs="PMingLiU"/>
                <w:b/>
                <w:bCs/>
                <w:sz w:val="20"/>
                <w:szCs w:val="20"/>
                <w:lang w:eastAsia="zh-HK"/>
              </w:rPr>
              <w:t>取得學位</w:t>
            </w:r>
            <w:r w:rsidRPr="00DF3DFF"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eastAsia="zh-HK"/>
              </w:rPr>
              <w:t xml:space="preserve"> / </w:t>
            </w:r>
            <w:r w:rsidRPr="00DF3DFF">
              <w:rPr>
                <w:rFonts w:ascii="PMingLiU" w:hAnsi="PMingLiU" w:cs="PMingLiU"/>
                <w:b/>
                <w:bCs/>
                <w:sz w:val="20"/>
                <w:szCs w:val="20"/>
                <w:lang w:eastAsia="zh-HK"/>
              </w:rPr>
              <w:t>專業資格</w:t>
            </w:r>
          </w:p>
          <w:p w14:paraId="35617039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</w:pPr>
            <w:r w:rsidRPr="00DF3DFF"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  <w:t xml:space="preserve">(Please specify the field of study </w:t>
            </w:r>
          </w:p>
          <w:p w14:paraId="761B1D9C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</w:pPr>
            <w:r w:rsidRPr="00DF3DFF">
              <w:rPr>
                <w:rFonts w:ascii="PMingLiU" w:hAnsi="PMingLiU" w:cs="PMingLiU"/>
                <w:sz w:val="20"/>
                <w:szCs w:val="20"/>
                <w:lang w:eastAsia="zh-HK"/>
              </w:rPr>
              <w:t>請註明所修專業</w:t>
            </w:r>
            <w:r w:rsidRPr="00DF3DFF"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  <w:t>)</w:t>
            </w:r>
          </w:p>
        </w:tc>
        <w:tc>
          <w:tcPr>
            <w:tcW w:w="1127" w:type="dxa"/>
            <w:vMerge w:val="restart"/>
            <w:vAlign w:val="center"/>
          </w:tcPr>
          <w:p w14:paraId="094BE0E3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eastAsia="zh-HK"/>
              </w:rPr>
            </w:pPr>
            <w:r w:rsidRPr="00DF3DFF"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eastAsia="zh-HK"/>
              </w:rPr>
              <w:t>Date of Award</w:t>
            </w:r>
          </w:p>
          <w:p w14:paraId="3EFF17A4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eastAsia="zh-HK"/>
              </w:rPr>
            </w:pPr>
            <w:r w:rsidRPr="00DF3DFF">
              <w:rPr>
                <w:rFonts w:ascii="PMingLiU" w:hAnsi="PMingLiU" w:cs="PMingLiU"/>
                <w:b/>
                <w:bCs/>
                <w:sz w:val="20"/>
                <w:szCs w:val="20"/>
                <w:lang w:eastAsia="zh-HK"/>
              </w:rPr>
              <w:t>獲取日期</w:t>
            </w:r>
          </w:p>
          <w:p w14:paraId="5B3ACABD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</w:pPr>
            <w:r w:rsidRPr="00DF3DFF"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  <w:t>(Month</w:t>
            </w:r>
            <w:r w:rsidRPr="00DF3DFF">
              <w:rPr>
                <w:rFonts w:ascii="PMingLiU" w:hAnsi="PMingLiU" w:cs="PMingLiU"/>
                <w:sz w:val="20"/>
                <w:szCs w:val="20"/>
                <w:lang w:eastAsia="zh-HK"/>
              </w:rPr>
              <w:t>月</w:t>
            </w:r>
            <w:r w:rsidRPr="00DF3DFF"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  <w:t>/Year</w:t>
            </w:r>
            <w:r w:rsidRPr="00DF3DFF">
              <w:rPr>
                <w:rFonts w:ascii="PMingLiU" w:hAnsi="PMingLiU" w:cs="PMingLiU"/>
                <w:sz w:val="20"/>
                <w:szCs w:val="20"/>
                <w:lang w:eastAsia="zh-HK"/>
              </w:rPr>
              <w:t>年</w:t>
            </w:r>
            <w:r w:rsidRPr="00DF3DFF"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  <w:t>)</w:t>
            </w:r>
          </w:p>
        </w:tc>
      </w:tr>
      <w:tr w:rsidR="00DF3DFF" w:rsidRPr="00DF3DFF" w14:paraId="1A908486" w14:textId="77777777">
        <w:trPr>
          <w:trHeight w:val="637"/>
        </w:trPr>
        <w:tc>
          <w:tcPr>
            <w:tcW w:w="780" w:type="dxa"/>
            <w:vAlign w:val="center"/>
          </w:tcPr>
          <w:p w14:paraId="564EBA7F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</w:pPr>
            <w:r w:rsidRPr="00DF3DFF"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  <w:t>From</w:t>
            </w:r>
          </w:p>
          <w:p w14:paraId="255573FA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</w:pPr>
            <w:r w:rsidRPr="00DF3DFF">
              <w:rPr>
                <w:rFonts w:ascii="PMingLiU" w:hAnsi="PMingLiU" w:cs="PMingLiU"/>
                <w:sz w:val="20"/>
                <w:szCs w:val="20"/>
                <w:lang w:eastAsia="zh-HK"/>
              </w:rPr>
              <w:t>由</w:t>
            </w:r>
          </w:p>
        </w:tc>
        <w:tc>
          <w:tcPr>
            <w:tcW w:w="705" w:type="dxa"/>
            <w:vAlign w:val="center"/>
          </w:tcPr>
          <w:p w14:paraId="5A4F0F7E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</w:pPr>
            <w:r w:rsidRPr="00DF3DFF"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  <w:t>To</w:t>
            </w:r>
          </w:p>
          <w:p w14:paraId="26122E2A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</w:pPr>
            <w:r w:rsidRPr="00DF3DFF">
              <w:rPr>
                <w:rFonts w:ascii="PMingLiU" w:hAnsi="PMingLiU" w:cs="PMingLiU"/>
                <w:sz w:val="20"/>
                <w:szCs w:val="20"/>
                <w:lang w:eastAsia="zh-HK"/>
              </w:rPr>
              <w:t>至</w:t>
            </w:r>
          </w:p>
        </w:tc>
        <w:tc>
          <w:tcPr>
            <w:tcW w:w="1574" w:type="dxa"/>
            <w:vMerge/>
          </w:tcPr>
          <w:p w14:paraId="2281CF7C" w14:textId="77777777" w:rsidR="005976E3" w:rsidRPr="00DF3DFF" w:rsidRDefault="005976E3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815" w:type="dxa"/>
            <w:vMerge/>
          </w:tcPr>
          <w:p w14:paraId="690193CC" w14:textId="77777777" w:rsidR="005976E3" w:rsidRPr="00DF3DFF" w:rsidRDefault="005976E3"/>
        </w:tc>
        <w:tc>
          <w:tcPr>
            <w:tcW w:w="869" w:type="dxa"/>
            <w:vMerge/>
          </w:tcPr>
          <w:p w14:paraId="7C8FEB72" w14:textId="77777777" w:rsidR="005976E3" w:rsidRPr="00DF3DFF" w:rsidRDefault="005976E3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2280" w:type="dxa"/>
            <w:vMerge/>
          </w:tcPr>
          <w:p w14:paraId="38487BA9" w14:textId="77777777" w:rsidR="005976E3" w:rsidRPr="00DF3DFF" w:rsidRDefault="005976E3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127" w:type="dxa"/>
            <w:vMerge/>
          </w:tcPr>
          <w:p w14:paraId="4FBCD6FD" w14:textId="77777777" w:rsidR="005976E3" w:rsidRPr="00DF3DFF" w:rsidRDefault="005976E3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5976E3" w:rsidRPr="00DF3DFF" w14:paraId="594E1E57" w14:textId="77777777">
        <w:trPr>
          <w:trHeight w:val="3873"/>
        </w:trPr>
        <w:tc>
          <w:tcPr>
            <w:tcW w:w="780" w:type="dxa"/>
          </w:tcPr>
          <w:p w14:paraId="3538CFA3" w14:textId="77777777" w:rsidR="005976E3" w:rsidRPr="00DF3DFF" w:rsidRDefault="005976E3">
            <w:pPr>
              <w:adjustRightInd w:val="0"/>
              <w:snapToGrid w:val="0"/>
              <w:rPr>
                <w:rFonts w:ascii="Book Antiqua" w:eastAsia="Book Antiqua" w:hAnsi="Book Antiqua" w:cs="Book Antiqua"/>
                <w:lang w:eastAsia="zh-HK"/>
              </w:rPr>
            </w:pPr>
          </w:p>
        </w:tc>
        <w:tc>
          <w:tcPr>
            <w:tcW w:w="705" w:type="dxa"/>
          </w:tcPr>
          <w:p w14:paraId="5F827A94" w14:textId="77777777" w:rsidR="005976E3" w:rsidRPr="00DF3DFF" w:rsidRDefault="005976E3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</w:pPr>
          </w:p>
        </w:tc>
        <w:tc>
          <w:tcPr>
            <w:tcW w:w="1574" w:type="dxa"/>
          </w:tcPr>
          <w:p w14:paraId="7BB4BF4A" w14:textId="77777777" w:rsidR="005976E3" w:rsidRPr="00DF3DFF" w:rsidRDefault="005976E3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</w:pPr>
          </w:p>
        </w:tc>
        <w:tc>
          <w:tcPr>
            <w:tcW w:w="1815" w:type="dxa"/>
          </w:tcPr>
          <w:p w14:paraId="601B79B6" w14:textId="77777777" w:rsidR="005976E3" w:rsidRPr="00DF3DFF" w:rsidRDefault="005976E3">
            <w:pPr>
              <w:rPr>
                <w:sz w:val="22"/>
                <w:szCs w:val="22"/>
                <w:lang w:eastAsia="zh-HK"/>
              </w:rPr>
            </w:pPr>
          </w:p>
        </w:tc>
        <w:tc>
          <w:tcPr>
            <w:tcW w:w="869" w:type="dxa"/>
          </w:tcPr>
          <w:p w14:paraId="19192764" w14:textId="77777777" w:rsidR="005976E3" w:rsidRPr="00DF3DFF" w:rsidRDefault="005976E3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</w:pPr>
          </w:p>
        </w:tc>
        <w:tc>
          <w:tcPr>
            <w:tcW w:w="2280" w:type="dxa"/>
          </w:tcPr>
          <w:p w14:paraId="7508ECDC" w14:textId="77777777" w:rsidR="005976E3" w:rsidRPr="00DF3DFF" w:rsidRDefault="005976E3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</w:pPr>
          </w:p>
        </w:tc>
        <w:tc>
          <w:tcPr>
            <w:tcW w:w="1127" w:type="dxa"/>
          </w:tcPr>
          <w:p w14:paraId="7273A356" w14:textId="77777777" w:rsidR="005976E3" w:rsidRPr="00DF3DFF" w:rsidRDefault="005976E3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</w:pPr>
          </w:p>
        </w:tc>
      </w:tr>
    </w:tbl>
    <w:p w14:paraId="3CF2D8B6" w14:textId="77777777" w:rsidR="0090075D" w:rsidRPr="00DF3DFF" w:rsidRDefault="0090075D" w:rsidP="0090075D">
      <w:pPr>
        <w:adjustRightInd w:val="0"/>
        <w:snapToGrid w:val="0"/>
        <w:ind w:left="480"/>
        <w:rPr>
          <w:rFonts w:ascii="Book Antiqua" w:hAnsi="Book Antiqua"/>
          <w:sz w:val="22"/>
          <w:szCs w:val="22"/>
          <w:lang w:eastAsia="zh-HK"/>
        </w:rPr>
      </w:pPr>
    </w:p>
    <w:p w14:paraId="6B699379" w14:textId="77777777" w:rsidR="00FE50E2" w:rsidRPr="00DF3DFF" w:rsidRDefault="00FE50E2" w:rsidP="00FE50E2">
      <w:pPr>
        <w:adjustRightInd w:val="0"/>
        <w:snapToGrid w:val="0"/>
        <w:rPr>
          <w:rFonts w:ascii="Book Antiqua" w:hAnsi="Book Antiqua"/>
          <w:lang w:eastAsia="zh-HK"/>
        </w:rPr>
      </w:pPr>
    </w:p>
    <w:p w14:paraId="7172EEF2" w14:textId="77777777" w:rsidR="00FE50E2" w:rsidRPr="00DF3DFF" w:rsidRDefault="00CF0F87" w:rsidP="00BE54CD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lang w:eastAsia="zh-HK"/>
        </w:rPr>
      </w:pPr>
      <w:r w:rsidRPr="00DF3DFF">
        <w:rPr>
          <w:rFonts w:ascii="Book Antiqua" w:hAnsi="Book Antiqua"/>
          <w:b/>
          <w:lang w:eastAsia="zh-HK"/>
        </w:rPr>
        <w:t>Award</w:t>
      </w:r>
      <w:r w:rsidR="00FE50E2" w:rsidRPr="00DF3DFF">
        <w:rPr>
          <w:rFonts w:ascii="Book Antiqua" w:hAnsi="Book Antiqua"/>
          <w:b/>
          <w:lang w:eastAsia="zh-HK"/>
        </w:rPr>
        <w:t xml:space="preserve">, </w:t>
      </w:r>
      <w:r w:rsidR="00FE50E2" w:rsidRPr="00DF3DFF">
        <w:rPr>
          <w:rFonts w:ascii="Book Antiqua" w:hAnsi="Book Antiqua"/>
          <w:b/>
          <w:noProof/>
          <w:lang w:eastAsia="zh-HK"/>
        </w:rPr>
        <w:t>Fellowship</w:t>
      </w:r>
      <w:r w:rsidR="00FE50E2" w:rsidRPr="00DF3DFF">
        <w:rPr>
          <w:rFonts w:ascii="Book Antiqua" w:hAnsi="Book Antiqua"/>
          <w:b/>
          <w:lang w:eastAsia="zh-HK"/>
        </w:rPr>
        <w:t xml:space="preserve"> and Scholarship Received </w:t>
      </w:r>
      <w:r w:rsidR="00FE50E2" w:rsidRPr="00DF3DFF">
        <w:rPr>
          <w:rFonts w:ascii="Book Antiqua" w:hAnsi="Book Antiqua"/>
          <w:b/>
          <w:lang w:eastAsia="zh-HK"/>
        </w:rPr>
        <w:t>曾獲獎項及獎學金</w:t>
      </w:r>
    </w:p>
    <w:p w14:paraId="28A6E56B" w14:textId="77777777" w:rsidR="00FE50E2" w:rsidRPr="00DF3DFF" w:rsidRDefault="00FE50E2" w:rsidP="00BE54CD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>Please list in reverse chronological order</w:t>
      </w:r>
      <w:r w:rsidRPr="00DF3DFF">
        <w:rPr>
          <w:rFonts w:ascii="Book Antiqua" w:hAnsi="Book Antiqua"/>
          <w:sz w:val="22"/>
          <w:szCs w:val="22"/>
          <w:lang w:eastAsia="zh-HK"/>
        </w:rPr>
        <w:t>請按日期倒序列出</w:t>
      </w:r>
    </w:p>
    <w:p w14:paraId="3FE9F23F" w14:textId="77777777" w:rsidR="00FE50E2" w:rsidRPr="00DF3DFF" w:rsidRDefault="00FE50E2" w:rsidP="00FE50E2">
      <w:pPr>
        <w:adjustRightInd w:val="0"/>
        <w:snapToGrid w:val="0"/>
        <w:ind w:left="480"/>
        <w:rPr>
          <w:rFonts w:ascii="Book Antiqua" w:hAnsi="Book Antiqua"/>
          <w:lang w:eastAsia="zh-HK"/>
        </w:rPr>
      </w:pPr>
    </w:p>
    <w:tbl>
      <w:tblPr>
        <w:tblW w:w="0" w:type="auto"/>
        <w:tblInd w:w="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7"/>
        <w:gridCol w:w="2537"/>
        <w:gridCol w:w="2537"/>
        <w:gridCol w:w="2537"/>
      </w:tblGrid>
      <w:tr w:rsidR="00DF3DFF" w:rsidRPr="00DF3DFF" w14:paraId="1ACB2BB6" w14:textId="305F4248" w:rsidTr="00C54DB5">
        <w:trPr>
          <w:trHeight w:val="751"/>
        </w:trPr>
        <w:tc>
          <w:tcPr>
            <w:tcW w:w="1537" w:type="dxa"/>
            <w:vAlign w:val="center"/>
          </w:tcPr>
          <w:p w14:paraId="491072FA" w14:textId="77777777" w:rsidR="00895505" w:rsidRPr="00DF3DFF" w:rsidRDefault="00895505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Date</w:t>
            </w:r>
          </w:p>
          <w:p w14:paraId="5A584E1F" w14:textId="77777777" w:rsidR="00895505" w:rsidRPr="00DF3DFF" w:rsidRDefault="00895505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日期</w:t>
            </w:r>
          </w:p>
        </w:tc>
        <w:tc>
          <w:tcPr>
            <w:tcW w:w="2537" w:type="dxa"/>
            <w:vAlign w:val="center"/>
          </w:tcPr>
          <w:p w14:paraId="10B3E77A" w14:textId="77777777" w:rsidR="00895505" w:rsidRPr="00DF3DFF" w:rsidRDefault="00895505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Award / Fellowship / Scholarship Title</w:t>
            </w:r>
          </w:p>
          <w:p w14:paraId="40D5DBC7" w14:textId="77777777" w:rsidR="00895505" w:rsidRPr="00DF3DFF" w:rsidRDefault="00895505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獎項</w:t>
            </w: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 / </w:t>
            </w: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獎學金名稱</w:t>
            </w:r>
          </w:p>
        </w:tc>
        <w:tc>
          <w:tcPr>
            <w:tcW w:w="2537" w:type="dxa"/>
            <w:vAlign w:val="center"/>
          </w:tcPr>
          <w:p w14:paraId="542815CC" w14:textId="77777777" w:rsidR="00895505" w:rsidRPr="00DF3DFF" w:rsidRDefault="00895505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Awarding Institution</w:t>
            </w:r>
          </w:p>
          <w:p w14:paraId="6BF79BE5" w14:textId="77777777" w:rsidR="00895505" w:rsidRPr="00DF3DFF" w:rsidRDefault="00895505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頒發機構</w:t>
            </w:r>
          </w:p>
        </w:tc>
        <w:tc>
          <w:tcPr>
            <w:tcW w:w="2537" w:type="dxa"/>
          </w:tcPr>
          <w:p w14:paraId="762F2927" w14:textId="77777777" w:rsidR="00895505" w:rsidRPr="00DF3DFF" w:rsidRDefault="00C54DB5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Award / Fellowship / Scholarship Description</w:t>
            </w:r>
          </w:p>
          <w:p w14:paraId="517E86D8" w14:textId="245C6C10" w:rsidR="00C54DB5" w:rsidRPr="00DF3DFF" w:rsidRDefault="00C54DB5" w:rsidP="00FA4C0C">
            <w:pPr>
              <w:adjustRightInd w:val="0"/>
              <w:snapToGrid w:val="0"/>
              <w:jc w:val="center"/>
              <w:rPr>
                <w:rFonts w:ascii="PMingLiU" w:hAnsi="PMingLiU"/>
                <w:b/>
                <w:sz w:val="22"/>
                <w:szCs w:val="22"/>
                <w:lang w:eastAsia="zh-CN"/>
              </w:rPr>
            </w:pPr>
            <w:r w:rsidRPr="00DF3DFF">
              <w:rPr>
                <w:rFonts w:ascii="PMingLiU" w:hAnsi="PMingLiU"/>
                <w:b/>
                <w:sz w:val="22"/>
                <w:szCs w:val="22"/>
                <w:lang w:eastAsia="zh-HK"/>
              </w:rPr>
              <w:t>獎項 / 獎學金</w:t>
            </w:r>
            <w:r w:rsidRPr="00DF3DFF">
              <w:rPr>
                <w:rFonts w:ascii="PMingLiU" w:hAnsi="PMingLiU" w:hint="eastAsia"/>
                <w:b/>
                <w:sz w:val="22"/>
                <w:szCs w:val="22"/>
                <w:lang w:eastAsia="zh-HK"/>
              </w:rPr>
              <w:t>内容</w:t>
            </w:r>
          </w:p>
        </w:tc>
      </w:tr>
      <w:tr w:rsidR="005A458D" w:rsidRPr="00DF3DFF" w14:paraId="1F72F646" w14:textId="2A5FA914" w:rsidTr="00C54DB5">
        <w:trPr>
          <w:trHeight w:val="4242"/>
        </w:trPr>
        <w:tc>
          <w:tcPr>
            <w:tcW w:w="1537" w:type="dxa"/>
          </w:tcPr>
          <w:p w14:paraId="08CE6F91" w14:textId="77777777" w:rsidR="00895505" w:rsidRPr="00DF3DFF" w:rsidRDefault="00895505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2537" w:type="dxa"/>
          </w:tcPr>
          <w:p w14:paraId="61CDCEAD" w14:textId="77777777" w:rsidR="00895505" w:rsidRPr="00DF3DFF" w:rsidRDefault="00895505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2537" w:type="dxa"/>
          </w:tcPr>
          <w:p w14:paraId="6BB9E253" w14:textId="77777777" w:rsidR="00895505" w:rsidRPr="00DF3DFF" w:rsidRDefault="00895505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2537" w:type="dxa"/>
          </w:tcPr>
          <w:p w14:paraId="32E63BEF" w14:textId="77777777" w:rsidR="00895505" w:rsidRPr="00DF3DFF" w:rsidRDefault="00895505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</w:tbl>
    <w:p w14:paraId="1BE5712E" w14:textId="77777777" w:rsidR="005A458D" w:rsidRDefault="005A458D" w:rsidP="005A458D">
      <w:pPr>
        <w:pStyle w:val="ListParagraph"/>
        <w:adjustRightInd w:val="0"/>
        <w:snapToGrid w:val="0"/>
        <w:ind w:leftChars="0" w:left="567"/>
        <w:rPr>
          <w:rFonts w:ascii="Book Antiqua" w:hAnsi="Book Antiqua"/>
          <w:b/>
          <w:lang w:eastAsia="zh-HK"/>
        </w:rPr>
      </w:pPr>
    </w:p>
    <w:p w14:paraId="7862A56B" w14:textId="77777777" w:rsidR="005A458D" w:rsidRDefault="005A458D">
      <w:pPr>
        <w:widowControl/>
        <w:rPr>
          <w:rFonts w:ascii="Book Antiqua" w:hAnsi="Book Antiqua"/>
          <w:b/>
          <w:lang w:eastAsia="zh-HK"/>
        </w:rPr>
      </w:pPr>
      <w:r>
        <w:rPr>
          <w:rFonts w:ascii="Book Antiqua" w:hAnsi="Book Antiqua"/>
          <w:b/>
          <w:lang w:eastAsia="zh-HK"/>
        </w:rPr>
        <w:br w:type="page"/>
      </w:r>
    </w:p>
    <w:p w14:paraId="783A40DA" w14:textId="4C33C03C" w:rsidR="00D52422" w:rsidRPr="00DF3DFF" w:rsidRDefault="006671FA" w:rsidP="00BE54CD">
      <w:pPr>
        <w:pStyle w:val="ListParagraph"/>
        <w:numPr>
          <w:ilvl w:val="0"/>
          <w:numId w:val="5"/>
        </w:numPr>
        <w:adjustRightInd w:val="0"/>
        <w:snapToGrid w:val="0"/>
        <w:ind w:leftChars="0" w:left="567" w:hanging="567"/>
        <w:rPr>
          <w:rFonts w:ascii="Book Antiqua" w:hAnsi="Book Antiqua"/>
          <w:lang w:eastAsia="zh-HK"/>
        </w:rPr>
      </w:pPr>
      <w:r w:rsidRPr="00DF3DFF">
        <w:rPr>
          <w:rFonts w:ascii="Book Antiqua" w:hAnsi="Book Antiqua"/>
          <w:b/>
          <w:lang w:eastAsia="zh-HK"/>
        </w:rPr>
        <w:lastRenderedPageBreak/>
        <w:t>Working Experience</w:t>
      </w:r>
      <w:r w:rsidRPr="00DF3DFF">
        <w:rPr>
          <w:rFonts w:ascii="Book Antiqua" w:hAnsi="Book Antiqua"/>
          <w:b/>
          <w:lang w:eastAsia="zh-HK"/>
        </w:rPr>
        <w:t>工作經驗</w:t>
      </w:r>
    </w:p>
    <w:p w14:paraId="5F3EEE1A" w14:textId="77777777" w:rsidR="006671FA" w:rsidRPr="00DF3DFF" w:rsidRDefault="006671FA" w:rsidP="00BE54CD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>Please list in reverse chronological order</w:t>
      </w:r>
      <w:r w:rsidRPr="00DF3DFF">
        <w:rPr>
          <w:rFonts w:ascii="Book Antiqua" w:hAnsi="Book Antiqua"/>
          <w:sz w:val="22"/>
          <w:szCs w:val="22"/>
          <w:lang w:eastAsia="zh-HK"/>
        </w:rPr>
        <w:t>請按日期倒序列出</w:t>
      </w:r>
    </w:p>
    <w:p w14:paraId="07459315" w14:textId="77777777" w:rsidR="006671FA" w:rsidRPr="00DF3DFF" w:rsidRDefault="006671FA" w:rsidP="006671FA">
      <w:pPr>
        <w:adjustRightInd w:val="0"/>
        <w:snapToGrid w:val="0"/>
        <w:ind w:left="480"/>
        <w:rPr>
          <w:rFonts w:ascii="Book Antiqua" w:hAnsi="Book Antiqua"/>
          <w:sz w:val="22"/>
          <w:szCs w:val="22"/>
          <w:lang w:eastAsia="zh-HK"/>
        </w:rPr>
      </w:pPr>
    </w:p>
    <w:tbl>
      <w:tblPr>
        <w:tblW w:w="0" w:type="auto"/>
        <w:tblInd w:w="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8"/>
        <w:gridCol w:w="705"/>
        <w:gridCol w:w="1941"/>
        <w:gridCol w:w="1843"/>
        <w:gridCol w:w="1843"/>
        <w:gridCol w:w="1978"/>
      </w:tblGrid>
      <w:tr w:rsidR="00DF3DFF" w:rsidRPr="00DF3DFF" w14:paraId="2B195792" w14:textId="77777777" w:rsidTr="00877778">
        <w:tc>
          <w:tcPr>
            <w:tcW w:w="1543" w:type="dxa"/>
            <w:gridSpan w:val="2"/>
          </w:tcPr>
          <w:p w14:paraId="252A6426" w14:textId="77777777" w:rsidR="00654C9B" w:rsidRPr="00DF3DFF" w:rsidRDefault="00654C9B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Date</w:t>
            </w: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日期</w:t>
            </w:r>
          </w:p>
          <w:p w14:paraId="3372C5A3" w14:textId="77777777" w:rsidR="00654C9B" w:rsidRPr="00DF3DFF" w:rsidRDefault="00654C9B" w:rsidP="00FA4C0C">
            <w:pPr>
              <w:adjustRightInd w:val="0"/>
              <w:snapToGrid w:val="0"/>
              <w:jc w:val="center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0"/>
                <w:szCs w:val="20"/>
                <w:lang w:eastAsia="zh-HK"/>
              </w:rPr>
              <w:t>(Month</w:t>
            </w:r>
            <w:r w:rsidRPr="00DF3DFF">
              <w:rPr>
                <w:rFonts w:ascii="Book Antiqua" w:hAnsi="Book Antiqua"/>
                <w:sz w:val="20"/>
                <w:szCs w:val="20"/>
                <w:lang w:eastAsia="zh-HK"/>
              </w:rPr>
              <w:t>月</w:t>
            </w:r>
            <w:r w:rsidRPr="00DF3DFF">
              <w:rPr>
                <w:rFonts w:ascii="Book Antiqua" w:hAnsi="Book Antiqua"/>
                <w:sz w:val="20"/>
                <w:szCs w:val="20"/>
                <w:lang w:eastAsia="zh-HK"/>
              </w:rPr>
              <w:t>/Year</w:t>
            </w:r>
            <w:r w:rsidRPr="00DF3DFF">
              <w:rPr>
                <w:rFonts w:ascii="Book Antiqua" w:hAnsi="Book Antiqua"/>
                <w:sz w:val="20"/>
                <w:szCs w:val="20"/>
                <w:lang w:eastAsia="zh-HK"/>
              </w:rPr>
              <w:t>年</w:t>
            </w:r>
            <w:r w:rsidRPr="00DF3DFF">
              <w:rPr>
                <w:rFonts w:ascii="Book Antiqua" w:hAnsi="Book Antiqua"/>
                <w:sz w:val="20"/>
                <w:szCs w:val="20"/>
                <w:lang w:eastAsia="zh-HK"/>
              </w:rPr>
              <w:t>)</w:t>
            </w:r>
          </w:p>
        </w:tc>
        <w:tc>
          <w:tcPr>
            <w:tcW w:w="1941" w:type="dxa"/>
            <w:vMerge w:val="restart"/>
            <w:vAlign w:val="center"/>
          </w:tcPr>
          <w:p w14:paraId="74010A83" w14:textId="77777777" w:rsidR="00654C9B" w:rsidRPr="00DF3DFF" w:rsidRDefault="00654C9B" w:rsidP="00F52CD6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Name of the Institution</w:t>
            </w:r>
          </w:p>
          <w:p w14:paraId="55245E5D" w14:textId="77777777" w:rsidR="00654C9B" w:rsidRPr="00DF3DFF" w:rsidRDefault="00654C9B" w:rsidP="00F52CD6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機構名稱</w:t>
            </w:r>
          </w:p>
        </w:tc>
        <w:tc>
          <w:tcPr>
            <w:tcW w:w="1843" w:type="dxa"/>
            <w:vMerge w:val="restart"/>
            <w:vAlign w:val="center"/>
          </w:tcPr>
          <w:p w14:paraId="70702305" w14:textId="7E6956B4" w:rsidR="00654C9B" w:rsidRPr="00DF3DFF" w:rsidRDefault="00654C9B" w:rsidP="00B001EB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Department</w:t>
            </w:r>
          </w:p>
          <w:p w14:paraId="161686E8" w14:textId="7A4CF6A7" w:rsidR="00654C9B" w:rsidRPr="00DF3DFF" w:rsidRDefault="00654C9B" w:rsidP="00B001EB">
            <w:pPr>
              <w:adjustRightInd w:val="0"/>
              <w:snapToGrid w:val="0"/>
              <w:jc w:val="center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工作部門</w:t>
            </w:r>
          </w:p>
        </w:tc>
        <w:tc>
          <w:tcPr>
            <w:tcW w:w="1843" w:type="dxa"/>
            <w:vMerge w:val="restart"/>
            <w:vAlign w:val="center"/>
          </w:tcPr>
          <w:p w14:paraId="237E3876" w14:textId="77777777" w:rsidR="00654C9B" w:rsidRPr="00DF3DFF" w:rsidRDefault="00654C9B" w:rsidP="00654C9B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CN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CN"/>
              </w:rPr>
              <w:t>Position</w:t>
            </w:r>
          </w:p>
          <w:p w14:paraId="1ACE2D7F" w14:textId="1943BFCB" w:rsidR="00654C9B" w:rsidRPr="00DF3DFF" w:rsidRDefault="00654C9B" w:rsidP="00654C9B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CN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CN"/>
              </w:rPr>
              <w:t>職位</w:t>
            </w:r>
          </w:p>
        </w:tc>
        <w:tc>
          <w:tcPr>
            <w:tcW w:w="1978" w:type="dxa"/>
            <w:vMerge w:val="restart"/>
            <w:vAlign w:val="center"/>
          </w:tcPr>
          <w:p w14:paraId="6845FCDE" w14:textId="0C0E4733" w:rsidR="00654C9B" w:rsidRPr="00DF3DFF" w:rsidRDefault="00654C9B" w:rsidP="00B001EB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CN"/>
              </w:rPr>
              <w:t>Job</w:t>
            </w: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 Duty and Nature</w:t>
            </w:r>
          </w:p>
          <w:p w14:paraId="6EE69EF0" w14:textId="77777777" w:rsidR="00654C9B" w:rsidRPr="00DF3DFF" w:rsidRDefault="00654C9B" w:rsidP="00B001EB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CN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工作性質及内容</w:t>
            </w:r>
          </w:p>
        </w:tc>
      </w:tr>
      <w:tr w:rsidR="00DF3DFF" w:rsidRPr="00DF3DFF" w14:paraId="2BFE8538" w14:textId="77777777" w:rsidTr="00877778">
        <w:tc>
          <w:tcPr>
            <w:tcW w:w="838" w:type="dxa"/>
          </w:tcPr>
          <w:p w14:paraId="4992D97D" w14:textId="77777777" w:rsidR="00654C9B" w:rsidRPr="00DF3DFF" w:rsidRDefault="00654C9B" w:rsidP="00FA4C0C">
            <w:pPr>
              <w:adjustRightInd w:val="0"/>
              <w:snapToGrid w:val="0"/>
              <w:jc w:val="center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From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由</w:t>
            </w:r>
          </w:p>
        </w:tc>
        <w:tc>
          <w:tcPr>
            <w:tcW w:w="705" w:type="dxa"/>
          </w:tcPr>
          <w:p w14:paraId="00C6C0DC" w14:textId="77777777" w:rsidR="00654C9B" w:rsidRPr="00DF3DFF" w:rsidRDefault="00654C9B" w:rsidP="00FA4C0C">
            <w:pPr>
              <w:adjustRightInd w:val="0"/>
              <w:snapToGrid w:val="0"/>
              <w:jc w:val="center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To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至</w:t>
            </w:r>
          </w:p>
        </w:tc>
        <w:tc>
          <w:tcPr>
            <w:tcW w:w="1941" w:type="dxa"/>
            <w:vMerge/>
          </w:tcPr>
          <w:p w14:paraId="6537F28F" w14:textId="77777777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843" w:type="dxa"/>
            <w:vMerge/>
          </w:tcPr>
          <w:p w14:paraId="6DFB9E20" w14:textId="77777777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843" w:type="dxa"/>
            <w:vMerge/>
          </w:tcPr>
          <w:p w14:paraId="0B4CF10D" w14:textId="77777777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978" w:type="dxa"/>
            <w:vMerge/>
          </w:tcPr>
          <w:p w14:paraId="70DF9E56" w14:textId="1B1B8F16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04B4787B" w14:textId="77777777">
        <w:tc>
          <w:tcPr>
            <w:tcW w:w="9148" w:type="dxa"/>
            <w:gridSpan w:val="6"/>
          </w:tcPr>
          <w:p w14:paraId="44E871BC" w14:textId="296D49AE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Current Position 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現職</w:t>
            </w:r>
          </w:p>
        </w:tc>
      </w:tr>
      <w:tr w:rsidR="00DF3DFF" w:rsidRPr="00DF3DFF" w14:paraId="144A5D23" w14:textId="77777777" w:rsidTr="00877778">
        <w:trPr>
          <w:trHeight w:val="1994"/>
        </w:trPr>
        <w:tc>
          <w:tcPr>
            <w:tcW w:w="838" w:type="dxa"/>
          </w:tcPr>
          <w:p w14:paraId="738610EB" w14:textId="77777777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705" w:type="dxa"/>
          </w:tcPr>
          <w:p w14:paraId="637805D2" w14:textId="77777777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941" w:type="dxa"/>
          </w:tcPr>
          <w:p w14:paraId="463F29E8" w14:textId="77777777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843" w:type="dxa"/>
          </w:tcPr>
          <w:p w14:paraId="3B7B4B86" w14:textId="77777777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843" w:type="dxa"/>
          </w:tcPr>
          <w:p w14:paraId="7EA3D320" w14:textId="77777777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978" w:type="dxa"/>
          </w:tcPr>
          <w:p w14:paraId="3A0FF5F2" w14:textId="01CBB322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002561B5" w14:textId="77777777">
        <w:tc>
          <w:tcPr>
            <w:tcW w:w="9148" w:type="dxa"/>
            <w:gridSpan w:val="6"/>
          </w:tcPr>
          <w:p w14:paraId="5630AD66" w14:textId="04A13082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Previous Position(s) 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過往職位</w:t>
            </w:r>
          </w:p>
        </w:tc>
      </w:tr>
      <w:tr w:rsidR="00654C9B" w:rsidRPr="00DF3DFF" w14:paraId="61829076" w14:textId="77777777" w:rsidTr="009E66FA">
        <w:trPr>
          <w:trHeight w:val="3362"/>
        </w:trPr>
        <w:tc>
          <w:tcPr>
            <w:tcW w:w="838" w:type="dxa"/>
          </w:tcPr>
          <w:p w14:paraId="2BA226A1" w14:textId="77777777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705" w:type="dxa"/>
          </w:tcPr>
          <w:p w14:paraId="17AD93B2" w14:textId="77777777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941" w:type="dxa"/>
          </w:tcPr>
          <w:p w14:paraId="0DE4B5B7" w14:textId="77777777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843" w:type="dxa"/>
          </w:tcPr>
          <w:p w14:paraId="66204FF1" w14:textId="77777777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843" w:type="dxa"/>
          </w:tcPr>
          <w:p w14:paraId="037A456D" w14:textId="77777777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978" w:type="dxa"/>
          </w:tcPr>
          <w:p w14:paraId="2DBF0D7D" w14:textId="7757EF0A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</w:tbl>
    <w:p w14:paraId="6B62F1B3" w14:textId="77777777" w:rsidR="00B001EB" w:rsidRPr="00DF3DFF" w:rsidRDefault="00B001EB" w:rsidP="00B001EB">
      <w:pPr>
        <w:adjustRightInd w:val="0"/>
        <w:snapToGrid w:val="0"/>
        <w:ind w:left="720"/>
        <w:rPr>
          <w:rFonts w:ascii="Book Antiqua" w:hAnsi="Book Antiqua"/>
          <w:b/>
          <w:lang w:eastAsia="zh-HK"/>
        </w:rPr>
      </w:pPr>
    </w:p>
    <w:p w14:paraId="720CCF9C" w14:textId="77777777" w:rsidR="0058236A" w:rsidRPr="00DF3DFF" w:rsidRDefault="0058236A" w:rsidP="00BE54CD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lang w:eastAsia="zh-HK"/>
        </w:rPr>
      </w:pPr>
      <w:r w:rsidRPr="00DF3DFF">
        <w:rPr>
          <w:rFonts w:ascii="Book Antiqua" w:hAnsi="Book Antiqua"/>
          <w:b/>
          <w:lang w:eastAsia="zh-HK"/>
        </w:rPr>
        <w:t>Publication</w:t>
      </w:r>
      <w:r w:rsidRPr="00DF3DFF">
        <w:rPr>
          <w:rFonts w:ascii="Book Antiqua" w:hAnsi="Book Antiqua"/>
          <w:b/>
          <w:lang w:eastAsia="zh-HK"/>
        </w:rPr>
        <w:t>著作</w:t>
      </w:r>
    </w:p>
    <w:p w14:paraId="70857DB1" w14:textId="3EBBAB8B" w:rsidR="0058236A" w:rsidRPr="00DF3DFF" w:rsidRDefault="0058236A" w:rsidP="00BE54CD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Please list in reverse chronological order with </w:t>
      </w:r>
      <w:r w:rsidR="004F6329" w:rsidRPr="00DF3DFF">
        <w:rPr>
          <w:rFonts w:ascii="Book Antiqua" w:hAnsi="Book Antiqua"/>
          <w:sz w:val="22"/>
          <w:szCs w:val="22"/>
          <w:lang w:eastAsia="zh-HK"/>
        </w:rPr>
        <w:t xml:space="preserve">specification of publication format (articles, catalogues or books </w:t>
      </w:r>
      <w:proofErr w:type="gramStart"/>
      <w:r w:rsidR="004F6329" w:rsidRPr="00DF3DFF">
        <w:rPr>
          <w:rFonts w:ascii="Book Antiqua" w:hAnsi="Book Antiqua"/>
          <w:sz w:val="22"/>
          <w:szCs w:val="22"/>
          <w:lang w:eastAsia="zh-HK"/>
        </w:rPr>
        <w:t>and etc.</w:t>
      </w:r>
      <w:proofErr w:type="gramEnd"/>
      <w:r w:rsidR="004F6329" w:rsidRPr="00DF3DFF">
        <w:rPr>
          <w:rFonts w:ascii="Book Antiqua" w:hAnsi="Book Antiqua"/>
          <w:sz w:val="22"/>
          <w:szCs w:val="22"/>
          <w:lang w:eastAsia="zh-HK"/>
        </w:rPr>
        <w:t xml:space="preserve">), </w:t>
      </w:r>
      <w:r w:rsidRPr="00DF3DFF">
        <w:rPr>
          <w:rFonts w:ascii="Book Antiqua" w:hAnsi="Book Antiqua"/>
          <w:sz w:val="22"/>
          <w:szCs w:val="22"/>
          <w:lang w:eastAsia="zh-HK"/>
        </w:rPr>
        <w:t>publication dates and relevant particulars</w:t>
      </w:r>
      <w:r w:rsidR="00E70E49" w:rsidRPr="00DF3DFF">
        <w:rPr>
          <w:rFonts w:ascii="Book Antiqua" w:hAnsi="Book Antiqua"/>
          <w:sz w:val="22"/>
          <w:szCs w:val="22"/>
          <w:lang w:eastAsia="zh-HK"/>
        </w:rPr>
        <w:t>. Please feel free to provide online access</w:t>
      </w:r>
      <w:r w:rsidR="00622E05" w:rsidRPr="00DF3DFF">
        <w:rPr>
          <w:rFonts w:ascii="Book Antiqua" w:hAnsi="Book Antiqua"/>
          <w:sz w:val="22"/>
          <w:szCs w:val="22"/>
          <w:lang w:eastAsia="zh-HK"/>
        </w:rPr>
        <w:t xml:space="preserve"> links to the publications if available.</w:t>
      </w:r>
    </w:p>
    <w:p w14:paraId="4C33F067" w14:textId="349073BC" w:rsidR="0058236A" w:rsidRPr="00DF3DFF" w:rsidRDefault="0058236A" w:rsidP="00BE54CD">
      <w:pPr>
        <w:adjustRightInd w:val="0"/>
        <w:snapToGrid w:val="0"/>
        <w:ind w:left="567"/>
        <w:rPr>
          <w:rFonts w:ascii="Book Antiqua" w:hAnsi="Book Antiqua"/>
          <w:sz w:val="22"/>
          <w:szCs w:val="22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>請按日期倒序列出，並註明</w:t>
      </w:r>
      <w:r w:rsidR="00C07E26" w:rsidRPr="00DF3DFF">
        <w:rPr>
          <w:rFonts w:ascii="Book Antiqua" w:hAnsi="Book Antiqua"/>
          <w:sz w:val="22"/>
          <w:szCs w:val="22"/>
          <w:lang w:eastAsia="zh-HK"/>
        </w:rPr>
        <w:t>出版類別（</w:t>
      </w:r>
      <w:r w:rsidR="00D51AFE" w:rsidRPr="00DF3DFF">
        <w:rPr>
          <w:rFonts w:ascii="Book Antiqua" w:hAnsi="Book Antiqua"/>
          <w:sz w:val="22"/>
          <w:szCs w:val="22"/>
          <w:lang w:eastAsia="zh-HK"/>
        </w:rPr>
        <w:t>期刊、圖錄或學術著作等）</w:t>
      </w:r>
      <w:r w:rsidR="00A66B6B" w:rsidRPr="00DF3DFF">
        <w:rPr>
          <w:rFonts w:ascii="PMingLiU" w:hAnsi="PMingLiU" w:hint="eastAsia"/>
          <w:sz w:val="22"/>
          <w:szCs w:val="22"/>
        </w:rPr>
        <w:t>、</w:t>
      </w:r>
      <w:r w:rsidRPr="00DF3DFF">
        <w:rPr>
          <w:rFonts w:ascii="PMingLiU" w:hAnsi="PMingLiU"/>
          <w:sz w:val="22"/>
          <w:szCs w:val="22"/>
          <w:lang w:eastAsia="zh-HK"/>
        </w:rPr>
        <w:t>出版</w:t>
      </w:r>
      <w:r w:rsidRPr="00DF3DFF">
        <w:rPr>
          <w:rFonts w:ascii="Book Antiqua" w:hAnsi="Book Antiqua"/>
          <w:sz w:val="22"/>
          <w:szCs w:val="22"/>
          <w:lang w:eastAsia="zh-HK"/>
        </w:rPr>
        <w:t>日期</w:t>
      </w:r>
      <w:r w:rsidRPr="00DF3DFF">
        <w:rPr>
          <w:rFonts w:ascii="PMingLiU" w:hAnsi="PMingLiU"/>
          <w:sz w:val="22"/>
          <w:szCs w:val="22"/>
          <w:lang w:eastAsia="zh-HK"/>
        </w:rPr>
        <w:t>及相關資料</w:t>
      </w:r>
      <w:r w:rsidR="00A66B6B" w:rsidRPr="00DF3DFF">
        <w:rPr>
          <w:rFonts w:ascii="PMingLiU" w:hAnsi="PMingLiU"/>
          <w:sz w:val="22"/>
          <w:szCs w:val="22"/>
          <w:lang w:eastAsia="zh-HK"/>
        </w:rPr>
        <w:t>。</w:t>
      </w:r>
      <w:r w:rsidR="005D5984" w:rsidRPr="00DF3DFF">
        <w:rPr>
          <w:rFonts w:ascii="PMingLiU" w:hAnsi="PMingLiU"/>
          <w:sz w:val="22"/>
          <w:szCs w:val="22"/>
          <w:lang w:eastAsia="zh-HK"/>
        </w:rPr>
        <w:t>歡迎附上網上著作之網址供參考。</w:t>
      </w:r>
    </w:p>
    <w:p w14:paraId="7F9A780E" w14:textId="77777777" w:rsidR="0058236A" w:rsidRPr="00DF3DFF" w:rsidRDefault="0058236A" w:rsidP="0058236A">
      <w:pPr>
        <w:adjustRightInd w:val="0"/>
        <w:snapToGrid w:val="0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ab/>
      </w:r>
    </w:p>
    <w:tbl>
      <w:tblPr>
        <w:tblW w:w="9100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00"/>
      </w:tblGrid>
      <w:tr w:rsidR="0058236A" w:rsidRPr="00DF3DFF" w14:paraId="6F7ADD97" w14:textId="77777777" w:rsidTr="007474F2">
        <w:trPr>
          <w:trHeight w:val="3375"/>
        </w:trPr>
        <w:tc>
          <w:tcPr>
            <w:tcW w:w="9100" w:type="dxa"/>
          </w:tcPr>
          <w:p w14:paraId="63FCACB7" w14:textId="77777777" w:rsidR="0058236A" w:rsidRPr="00DF3DFF" w:rsidRDefault="0058236A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</w:tbl>
    <w:p w14:paraId="396A0EE3" w14:textId="1E0391D0" w:rsidR="0058236A" w:rsidRPr="00DF3DFF" w:rsidRDefault="005A458D" w:rsidP="005A458D">
      <w:pPr>
        <w:widowControl/>
        <w:rPr>
          <w:rFonts w:ascii="Book Antiqua" w:hAnsi="Book Antiqua"/>
          <w:b/>
          <w:lang w:eastAsia="zh-HK"/>
        </w:rPr>
      </w:pPr>
      <w:r>
        <w:rPr>
          <w:rFonts w:ascii="Book Antiqua" w:hAnsi="Book Antiqua"/>
          <w:b/>
          <w:lang w:eastAsia="zh-HK"/>
        </w:rPr>
        <w:br w:type="page"/>
      </w:r>
    </w:p>
    <w:p w14:paraId="00D4C3FE" w14:textId="46B3C249" w:rsidR="006671FA" w:rsidRPr="00DF3DFF" w:rsidRDefault="001E6773" w:rsidP="00BE54CD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lang w:eastAsia="zh-HK"/>
        </w:rPr>
      </w:pPr>
      <w:r w:rsidRPr="00DF3DFF">
        <w:rPr>
          <w:rFonts w:ascii="Book Antiqua" w:hAnsi="Book Antiqua"/>
          <w:b/>
          <w:lang w:eastAsia="zh-HK"/>
        </w:rPr>
        <w:lastRenderedPageBreak/>
        <w:t>Language Proficiency</w:t>
      </w:r>
      <w:r w:rsidRPr="00DF3DFF">
        <w:rPr>
          <w:rFonts w:ascii="Book Antiqua" w:hAnsi="Book Antiqua"/>
          <w:b/>
          <w:lang w:eastAsia="zh-HK"/>
        </w:rPr>
        <w:t>語言</w:t>
      </w:r>
    </w:p>
    <w:p w14:paraId="4A49FE01" w14:textId="77777777" w:rsidR="001E6773" w:rsidRPr="00DF3DFF" w:rsidRDefault="001E6773" w:rsidP="00BE54CD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Please grade your language proficiency </w:t>
      </w:r>
      <w:r w:rsidR="00CE7F30" w:rsidRPr="00DF3DFF">
        <w:rPr>
          <w:rFonts w:ascii="Book Antiqua" w:hAnsi="Book Antiqua"/>
          <w:sz w:val="22"/>
          <w:szCs w:val="22"/>
          <w:lang w:eastAsia="zh-HK"/>
        </w:rPr>
        <w:t>in terms of</w:t>
      </w:r>
      <w:r w:rsidR="00B454FD" w:rsidRPr="00DF3DFF">
        <w:rPr>
          <w:rFonts w:ascii="Book Antiqua" w:hAnsi="Book Antiqua"/>
          <w:sz w:val="22"/>
          <w:szCs w:val="22"/>
          <w:lang w:eastAsia="zh-HK"/>
        </w:rPr>
        <w:t xml:space="preserve"> “Excellent”,</w:t>
      </w:r>
      <w:r w:rsidR="00CE7F30" w:rsidRPr="00DF3DFF">
        <w:rPr>
          <w:rFonts w:ascii="Book Antiqua" w:hAnsi="Book Antiqua"/>
          <w:sz w:val="22"/>
          <w:szCs w:val="22"/>
          <w:lang w:eastAsia="zh-HK"/>
        </w:rPr>
        <w:t xml:space="preserve"> </w:t>
      </w:r>
      <w:r w:rsidR="00B454FD" w:rsidRPr="00DF3DFF">
        <w:rPr>
          <w:rFonts w:ascii="Book Antiqua" w:hAnsi="Book Antiqua"/>
          <w:sz w:val="22"/>
          <w:szCs w:val="22"/>
          <w:lang w:eastAsia="zh-HK"/>
        </w:rPr>
        <w:t xml:space="preserve">“Good”, “Fair” or </w:t>
      </w:r>
      <w:r w:rsidR="00CE7F30" w:rsidRPr="00DF3DFF">
        <w:rPr>
          <w:rFonts w:ascii="Book Antiqua" w:hAnsi="Book Antiqua"/>
          <w:sz w:val="22"/>
          <w:szCs w:val="22"/>
          <w:lang w:eastAsia="zh-HK"/>
        </w:rPr>
        <w:t>“Poor”</w:t>
      </w:r>
    </w:p>
    <w:p w14:paraId="7F36859C" w14:textId="0A7158A2" w:rsidR="00CE7F30" w:rsidRPr="00DF3DFF" w:rsidRDefault="00FC26D8" w:rsidP="00BE54CD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>請以「極好」</w:t>
      </w:r>
      <w:r w:rsidR="00B454FD" w:rsidRPr="00DF3DFF">
        <w:rPr>
          <w:rFonts w:ascii="Book Antiqua" w:hAnsi="Book Antiqua"/>
          <w:sz w:val="22"/>
          <w:szCs w:val="22"/>
          <w:lang w:eastAsia="zh-HK"/>
        </w:rPr>
        <w:t>、「滿意」、「尚可」或「不足」</w:t>
      </w:r>
      <w:r w:rsidRPr="00DF3DFF">
        <w:rPr>
          <w:rFonts w:ascii="Book Antiqua" w:hAnsi="Book Antiqua"/>
          <w:sz w:val="22"/>
          <w:szCs w:val="22"/>
          <w:lang w:eastAsia="zh-HK"/>
        </w:rPr>
        <w:t>評定你的語言水平</w:t>
      </w:r>
    </w:p>
    <w:p w14:paraId="396201C3" w14:textId="77777777" w:rsidR="00042C86" w:rsidRPr="00DF3DFF" w:rsidRDefault="00042C86" w:rsidP="001E6773">
      <w:pPr>
        <w:adjustRightInd w:val="0"/>
        <w:snapToGrid w:val="0"/>
        <w:ind w:left="480"/>
        <w:rPr>
          <w:rFonts w:ascii="Book Antiqua" w:hAnsi="Book Antiqua"/>
          <w:sz w:val="22"/>
          <w:szCs w:val="22"/>
          <w:lang w:eastAsia="zh-HK"/>
        </w:rPr>
      </w:pPr>
    </w:p>
    <w:p w14:paraId="02F2C34E" w14:textId="343A03B9" w:rsidR="00CE7F30" w:rsidRPr="00DF3DFF" w:rsidRDefault="00042C86" w:rsidP="00BE54CD">
      <w:pPr>
        <w:adjustRightInd w:val="0"/>
        <w:snapToGrid w:val="0"/>
        <w:ind w:left="567"/>
        <w:rPr>
          <w:rFonts w:ascii="Book Antiqua" w:hAnsi="Book Antiqua"/>
          <w:sz w:val="22"/>
          <w:szCs w:val="22"/>
          <w:u w:val="single"/>
          <w:lang w:eastAsia="zh-HK"/>
        </w:rPr>
      </w:pPr>
      <w:r w:rsidRPr="00DF3DFF">
        <w:rPr>
          <w:rFonts w:ascii="Book Antiqua" w:hAnsi="Book Antiqua"/>
          <w:bCs/>
          <w:sz w:val="22"/>
          <w:szCs w:val="22"/>
          <w:lang w:eastAsia="zh-HK"/>
        </w:rPr>
        <w:t>First Language</w:t>
      </w:r>
      <w:r w:rsidR="00F5628F" w:rsidRPr="00DF3DFF">
        <w:rPr>
          <w:rFonts w:ascii="Book Antiqua" w:hAnsi="Book Antiqua"/>
          <w:bCs/>
          <w:sz w:val="22"/>
          <w:szCs w:val="22"/>
          <w:lang w:eastAsia="zh-HK"/>
        </w:rPr>
        <w:t xml:space="preserve"> </w:t>
      </w:r>
      <w:r w:rsidRPr="00DF3DFF">
        <w:rPr>
          <w:rFonts w:ascii="Book Antiqua" w:hAnsi="Book Antiqua"/>
          <w:bCs/>
          <w:sz w:val="22"/>
          <w:szCs w:val="22"/>
          <w:lang w:eastAsia="zh-HK"/>
        </w:rPr>
        <w:t>母語：</w:t>
      </w:r>
      <w:r w:rsidRPr="00DF3DFF">
        <w:rPr>
          <w:rFonts w:ascii="Book Antiqua" w:hAnsi="Book Antiqua"/>
          <w:sz w:val="22"/>
          <w:szCs w:val="22"/>
          <w:u w:val="single"/>
          <w:lang w:eastAsia="zh-HK"/>
        </w:rPr>
        <w:t>_____________________________________________________________</w:t>
      </w:r>
    </w:p>
    <w:p w14:paraId="60F90A4D" w14:textId="77777777" w:rsidR="00042C86" w:rsidRPr="00DF3DFF" w:rsidRDefault="00042C86" w:rsidP="001E6773">
      <w:pPr>
        <w:adjustRightInd w:val="0"/>
        <w:snapToGrid w:val="0"/>
        <w:ind w:left="480"/>
        <w:rPr>
          <w:rFonts w:ascii="Book Antiqua" w:hAnsi="Book Antiqua"/>
          <w:sz w:val="22"/>
          <w:szCs w:val="22"/>
          <w:lang w:eastAsia="zh-HK"/>
        </w:rPr>
      </w:pPr>
    </w:p>
    <w:tbl>
      <w:tblPr>
        <w:tblW w:w="9154" w:type="dxa"/>
        <w:tblInd w:w="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77"/>
        <w:gridCol w:w="1559"/>
        <w:gridCol w:w="1559"/>
        <w:gridCol w:w="1559"/>
      </w:tblGrid>
      <w:tr w:rsidR="00DF3DFF" w:rsidRPr="00DF3DFF" w14:paraId="5D1404B3" w14:textId="77777777" w:rsidTr="000856F5">
        <w:tc>
          <w:tcPr>
            <w:tcW w:w="4477" w:type="dxa"/>
          </w:tcPr>
          <w:p w14:paraId="024F676F" w14:textId="77777777" w:rsidR="00C21D5F" w:rsidRPr="00DF3DFF" w:rsidRDefault="00C21D5F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Language</w:t>
            </w:r>
          </w:p>
          <w:p w14:paraId="63CAB821" w14:textId="77777777" w:rsidR="00C21D5F" w:rsidRPr="00DF3DFF" w:rsidRDefault="00C21D5F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語言</w:t>
            </w:r>
          </w:p>
        </w:tc>
        <w:tc>
          <w:tcPr>
            <w:tcW w:w="1559" w:type="dxa"/>
          </w:tcPr>
          <w:p w14:paraId="261D529A" w14:textId="77777777" w:rsidR="00C21D5F" w:rsidRPr="00DF3DFF" w:rsidRDefault="00C21D5F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Speaking</w:t>
            </w:r>
          </w:p>
          <w:p w14:paraId="634CF041" w14:textId="77777777" w:rsidR="00C21D5F" w:rsidRPr="00DF3DFF" w:rsidRDefault="00C21D5F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交談</w:t>
            </w:r>
          </w:p>
        </w:tc>
        <w:tc>
          <w:tcPr>
            <w:tcW w:w="1559" w:type="dxa"/>
          </w:tcPr>
          <w:p w14:paraId="6FFC0775" w14:textId="77777777" w:rsidR="00C21D5F" w:rsidRPr="00DF3DFF" w:rsidRDefault="00C21D5F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Writing</w:t>
            </w:r>
          </w:p>
          <w:p w14:paraId="2493BE8D" w14:textId="77777777" w:rsidR="00C21D5F" w:rsidRPr="00DF3DFF" w:rsidRDefault="00C21D5F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書寫</w:t>
            </w:r>
          </w:p>
        </w:tc>
        <w:tc>
          <w:tcPr>
            <w:tcW w:w="1559" w:type="dxa"/>
          </w:tcPr>
          <w:p w14:paraId="778F0F42" w14:textId="77777777" w:rsidR="00C21D5F" w:rsidRPr="00DF3DFF" w:rsidRDefault="00C21D5F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Reading</w:t>
            </w:r>
          </w:p>
          <w:p w14:paraId="322A7F15" w14:textId="77777777" w:rsidR="00C21D5F" w:rsidRPr="00DF3DFF" w:rsidRDefault="00C21D5F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閱讀</w:t>
            </w:r>
          </w:p>
        </w:tc>
      </w:tr>
      <w:tr w:rsidR="00DF3DFF" w:rsidRPr="00DF3DFF" w14:paraId="3F7C6480" w14:textId="77777777" w:rsidTr="000856F5">
        <w:trPr>
          <w:trHeight w:val="971"/>
        </w:trPr>
        <w:tc>
          <w:tcPr>
            <w:tcW w:w="4477" w:type="dxa"/>
          </w:tcPr>
          <w:p w14:paraId="5FDC64F4" w14:textId="6B8286EA" w:rsidR="004707C8" w:rsidRPr="00DF3DFF" w:rsidRDefault="00CE7F30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u w:val="single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L</w:t>
            </w:r>
            <w:r w:rsidR="00C21D5F" w:rsidRPr="00DF3DFF">
              <w:rPr>
                <w:rFonts w:ascii="Book Antiqua" w:hAnsi="Book Antiqua"/>
                <w:sz w:val="22"/>
                <w:szCs w:val="22"/>
                <w:lang w:eastAsia="zh-HK"/>
              </w:rPr>
              <w:t>anguage of the</w:t>
            </w:r>
            <w:r w:rsidR="00064A3F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Destination Coun</w:t>
            </w:r>
            <w:r w:rsidR="00C21D5F" w:rsidRPr="00DF3DFF">
              <w:rPr>
                <w:rFonts w:ascii="Book Antiqua" w:hAnsi="Book Antiqua"/>
                <w:sz w:val="22"/>
                <w:szCs w:val="22"/>
                <w:lang w:eastAsia="zh-HK"/>
              </w:rPr>
              <w:t>try</w:t>
            </w:r>
            <w:r w:rsidR="00BE00FE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(please specify)</w:t>
            </w:r>
            <w:r w:rsidR="00F66B96" w:rsidRPr="00DF3DFF">
              <w:rPr>
                <w:rFonts w:ascii="Book Antiqua" w:hAnsi="Book Antiqua"/>
                <w:sz w:val="22"/>
                <w:szCs w:val="22"/>
                <w:lang w:eastAsia="zh-HK"/>
              </w:rPr>
              <w:t>:</w:t>
            </w:r>
            <w:r w:rsidR="00CB1273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="00CB1273" w:rsidRPr="00DF3DFF">
              <w:rPr>
                <w:rFonts w:ascii="Book Antiqua" w:hAnsi="Book Antiqua"/>
                <w:sz w:val="22"/>
                <w:szCs w:val="22"/>
                <w:u w:val="single"/>
                <w:lang w:eastAsia="zh-HK"/>
              </w:rPr>
              <w:t>_______________________</w:t>
            </w:r>
          </w:p>
          <w:p w14:paraId="59EB3FAB" w14:textId="097EA6DD" w:rsidR="00CE7F30" w:rsidRPr="00DF3DFF" w:rsidRDefault="004707C8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申請</w:t>
            </w:r>
            <w:r w:rsidR="00C21D5F" w:rsidRPr="00DF3DFF">
              <w:rPr>
                <w:rFonts w:ascii="Book Antiqua" w:hAnsi="Book Antiqua"/>
                <w:sz w:val="22"/>
                <w:szCs w:val="22"/>
                <w:lang w:eastAsia="zh-HK"/>
              </w:rPr>
              <w:t>前往國家之語言</w:t>
            </w:r>
            <w:r w:rsidR="00BE00FE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(</w:t>
            </w:r>
            <w:r w:rsidR="00BE00FE" w:rsidRPr="00DF3DFF">
              <w:rPr>
                <w:rFonts w:ascii="Book Antiqua" w:hAnsi="Book Antiqua"/>
                <w:sz w:val="22"/>
                <w:szCs w:val="22"/>
                <w:lang w:eastAsia="zh-HK"/>
              </w:rPr>
              <w:t>請註明</w:t>
            </w:r>
            <w:r w:rsidR="00BE00FE" w:rsidRPr="00DF3DFF">
              <w:rPr>
                <w:rFonts w:ascii="Book Antiqua" w:hAnsi="Book Antiqua"/>
                <w:sz w:val="22"/>
                <w:szCs w:val="22"/>
                <w:lang w:eastAsia="zh-HK"/>
              </w:rPr>
              <w:t>)</w:t>
            </w:r>
            <w:r w:rsidR="00C21D5F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:</w:t>
            </w:r>
            <w:r w:rsidR="00CB1273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="00CB1273" w:rsidRPr="00DF3DFF">
              <w:rPr>
                <w:rFonts w:ascii="Book Antiqua" w:hAnsi="Book Antiqua"/>
                <w:sz w:val="22"/>
                <w:szCs w:val="22"/>
                <w:u w:val="single"/>
                <w:lang w:eastAsia="zh-HK"/>
              </w:rPr>
              <w:t>__________</w:t>
            </w:r>
          </w:p>
        </w:tc>
        <w:tc>
          <w:tcPr>
            <w:tcW w:w="1559" w:type="dxa"/>
          </w:tcPr>
          <w:p w14:paraId="680A4E5D" w14:textId="77777777" w:rsidR="00CE7F30" w:rsidRPr="00DF3DFF" w:rsidRDefault="00CE7F30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559" w:type="dxa"/>
          </w:tcPr>
          <w:p w14:paraId="19219836" w14:textId="77777777" w:rsidR="00CE7F30" w:rsidRPr="00DF3DFF" w:rsidRDefault="00CE7F30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559" w:type="dxa"/>
          </w:tcPr>
          <w:p w14:paraId="296FEF7D" w14:textId="77777777" w:rsidR="00CE7F30" w:rsidRPr="00DF3DFF" w:rsidRDefault="00CE7F30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E01597" w:rsidRPr="00DF3DFF" w14:paraId="55D0A92E" w14:textId="77777777" w:rsidTr="000856F5">
        <w:trPr>
          <w:trHeight w:val="982"/>
        </w:trPr>
        <w:tc>
          <w:tcPr>
            <w:tcW w:w="4477" w:type="dxa"/>
          </w:tcPr>
          <w:p w14:paraId="280DF40F" w14:textId="5AD41678" w:rsidR="00E01597" w:rsidRPr="00DF3DFF" w:rsidRDefault="00E01597" w:rsidP="002F7359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u w:val="single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Other Language(s) other than your First Language (please specify): </w:t>
            </w:r>
            <w:r w:rsidRPr="00DF3DFF">
              <w:rPr>
                <w:rFonts w:ascii="Book Antiqua" w:hAnsi="Book Antiqua"/>
                <w:sz w:val="22"/>
                <w:szCs w:val="22"/>
                <w:u w:val="single"/>
                <w:lang w:eastAsia="zh-HK"/>
              </w:rPr>
              <w:t>______________</w:t>
            </w:r>
          </w:p>
          <w:p w14:paraId="1A5CE688" w14:textId="156EDD8D" w:rsidR="00E01597" w:rsidRPr="00DF3DFF" w:rsidRDefault="00E01597" w:rsidP="002F7359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母語以外的其他語言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(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請註明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) : </w:t>
            </w:r>
            <w:r w:rsidRPr="00DF3DFF">
              <w:rPr>
                <w:rFonts w:ascii="Book Antiqua" w:hAnsi="Book Antiqua"/>
                <w:sz w:val="22"/>
                <w:szCs w:val="22"/>
                <w:u w:val="single"/>
                <w:lang w:eastAsia="zh-HK"/>
              </w:rPr>
              <w:t>__________</w:t>
            </w:r>
          </w:p>
        </w:tc>
        <w:tc>
          <w:tcPr>
            <w:tcW w:w="1559" w:type="dxa"/>
          </w:tcPr>
          <w:p w14:paraId="7194DBDC" w14:textId="77777777" w:rsidR="00E01597" w:rsidRPr="00DF3DFF" w:rsidRDefault="00E01597" w:rsidP="002F7359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559" w:type="dxa"/>
          </w:tcPr>
          <w:p w14:paraId="769D0D3C" w14:textId="77777777" w:rsidR="00E01597" w:rsidRPr="00DF3DFF" w:rsidRDefault="00E01597" w:rsidP="002F7359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559" w:type="dxa"/>
          </w:tcPr>
          <w:p w14:paraId="54CD245A" w14:textId="77777777" w:rsidR="00E01597" w:rsidRPr="00DF3DFF" w:rsidRDefault="00E01597" w:rsidP="002F7359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</w:tbl>
    <w:p w14:paraId="5B08B5D1" w14:textId="77777777" w:rsidR="00B001EB" w:rsidRPr="00DF3DFF" w:rsidRDefault="00B001EB" w:rsidP="00535436">
      <w:pPr>
        <w:adjustRightInd w:val="0"/>
        <w:snapToGrid w:val="0"/>
        <w:rPr>
          <w:rFonts w:ascii="Book Antiqua" w:hAnsi="Book Antiqua"/>
          <w:sz w:val="22"/>
          <w:szCs w:val="22"/>
          <w:lang w:eastAsia="zh-HK"/>
        </w:rPr>
      </w:pPr>
    </w:p>
    <w:p w14:paraId="3A7641D4" w14:textId="77777777" w:rsidR="001E6773" w:rsidRPr="00DF3DFF" w:rsidRDefault="00841CD1" w:rsidP="000856F5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lang w:eastAsia="zh-HK"/>
        </w:rPr>
      </w:pPr>
      <w:r w:rsidRPr="00DF3DFF">
        <w:rPr>
          <w:rFonts w:ascii="Book Antiqua" w:hAnsi="Book Antiqua"/>
          <w:b/>
          <w:lang w:eastAsia="zh-HK"/>
        </w:rPr>
        <w:t xml:space="preserve">Fellowship Proposal </w:t>
      </w:r>
      <w:r w:rsidRPr="00DF3DFF">
        <w:rPr>
          <w:rFonts w:ascii="Book Antiqua" w:hAnsi="Book Antiqua"/>
          <w:b/>
          <w:lang w:eastAsia="zh-HK"/>
        </w:rPr>
        <w:t>交流計劃內容</w:t>
      </w:r>
    </w:p>
    <w:p w14:paraId="2F9169D6" w14:textId="32EDF440" w:rsidR="00841CD1" w:rsidRPr="00DF3DFF" w:rsidRDefault="00841CD1" w:rsidP="000856F5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>Please provide the prop</w:t>
      </w:r>
      <w:r w:rsidR="00EB2F6B" w:rsidRPr="00DF3DFF">
        <w:rPr>
          <w:rFonts w:ascii="Book Antiqua" w:hAnsi="Book Antiqua"/>
          <w:sz w:val="22"/>
          <w:szCs w:val="22"/>
          <w:lang w:eastAsia="zh-HK"/>
        </w:rPr>
        <w:t xml:space="preserve">osal in English for application </w:t>
      </w:r>
      <w:r w:rsidR="00ED6EC0" w:rsidRPr="00DF3DFF">
        <w:rPr>
          <w:rFonts w:ascii="Book Antiqua" w:hAnsi="Book Antiqua"/>
          <w:sz w:val="22"/>
          <w:szCs w:val="22"/>
          <w:lang w:eastAsia="zh-HK"/>
        </w:rPr>
        <w:t>to the</w:t>
      </w:r>
      <w:r w:rsidR="00EB2F6B" w:rsidRPr="00DF3DFF">
        <w:rPr>
          <w:rFonts w:ascii="Book Antiqua" w:hAnsi="Book Antiqua"/>
          <w:sz w:val="22"/>
          <w:szCs w:val="22"/>
          <w:lang w:eastAsia="zh-HK"/>
        </w:rPr>
        <w:t xml:space="preserve"> Institution in the West.</w:t>
      </w:r>
    </w:p>
    <w:p w14:paraId="3D8D3B50" w14:textId="6DC006C6" w:rsidR="00D313EE" w:rsidRPr="00DF3DFF" w:rsidRDefault="004707C8" w:rsidP="000856F5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>如申請前往西方機構，請提供英文計劃書。</w:t>
      </w:r>
    </w:p>
    <w:p w14:paraId="16DEB4AB" w14:textId="77777777" w:rsidR="004707C8" w:rsidRPr="00DF3DFF" w:rsidRDefault="004707C8" w:rsidP="0031776E">
      <w:pPr>
        <w:adjustRightInd w:val="0"/>
        <w:snapToGrid w:val="0"/>
        <w:ind w:left="480"/>
        <w:rPr>
          <w:rFonts w:ascii="Book Antiqua" w:hAnsi="Book Antiqua"/>
          <w:sz w:val="22"/>
          <w:szCs w:val="22"/>
          <w:lang w:eastAsia="zh-HK"/>
        </w:rPr>
      </w:pPr>
    </w:p>
    <w:tbl>
      <w:tblPr>
        <w:tblW w:w="0" w:type="auto"/>
        <w:tblInd w:w="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49"/>
        <w:gridCol w:w="1649"/>
        <w:gridCol w:w="1098"/>
        <w:gridCol w:w="3025"/>
        <w:gridCol w:w="1227"/>
      </w:tblGrid>
      <w:tr w:rsidR="00DF3DFF" w:rsidRPr="00DF3DFF" w14:paraId="7A428BCF" w14:textId="77777777" w:rsidTr="4EEADB01">
        <w:trPr>
          <w:trHeight w:val="765"/>
        </w:trPr>
        <w:tc>
          <w:tcPr>
            <w:tcW w:w="3798" w:type="dxa"/>
            <w:gridSpan w:val="2"/>
            <w:vAlign w:val="center"/>
          </w:tcPr>
          <w:p w14:paraId="4E9B5ACC" w14:textId="77777777" w:rsidR="00D313EE" w:rsidRPr="00DF3DFF" w:rsidRDefault="00D313EE" w:rsidP="00346CF5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Proposed </w:t>
            </w:r>
            <w:r w:rsidR="00CF7414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Hosting </w:t>
            </w: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Institution for </w:t>
            </w:r>
            <w:r w:rsidR="00CF7414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the </w:t>
            </w:r>
            <w:r w:rsidR="00346CF5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Fellowship </w:t>
            </w: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申請前往</w:t>
            </w:r>
            <w:r w:rsidR="00ED6EC0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之</w:t>
            </w: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機構</w:t>
            </w:r>
          </w:p>
        </w:tc>
        <w:tc>
          <w:tcPr>
            <w:tcW w:w="5350" w:type="dxa"/>
            <w:gridSpan w:val="3"/>
            <w:vAlign w:val="center"/>
          </w:tcPr>
          <w:p w14:paraId="0AD9C6F4" w14:textId="77777777" w:rsidR="00D313EE" w:rsidRPr="00DF3DFF" w:rsidRDefault="00D313EE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520F71BB" w14:textId="77777777" w:rsidTr="4EEADB01">
        <w:tc>
          <w:tcPr>
            <w:tcW w:w="9148" w:type="dxa"/>
            <w:gridSpan w:val="5"/>
          </w:tcPr>
          <w:p w14:paraId="5B616317" w14:textId="77777777" w:rsidR="00CF7414" w:rsidRPr="00DF3DFF" w:rsidRDefault="00CF7414" w:rsidP="00ED6EC0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Contact Person of the Proposed Hosting Institution </w:t>
            </w:r>
            <w:r w:rsidR="004E0893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申請前往</w:t>
            </w:r>
            <w:r w:rsidR="00ED6EC0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之</w:t>
            </w:r>
            <w:r w:rsidR="004E0893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機構聯絡</w:t>
            </w: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人</w:t>
            </w:r>
          </w:p>
        </w:tc>
      </w:tr>
      <w:tr w:rsidR="00DF3DFF" w:rsidRPr="00DF3DFF" w14:paraId="101549FB" w14:textId="77777777" w:rsidTr="4EEADB01">
        <w:trPr>
          <w:trHeight w:val="765"/>
        </w:trPr>
        <w:tc>
          <w:tcPr>
            <w:tcW w:w="2149" w:type="dxa"/>
            <w:vAlign w:val="center"/>
          </w:tcPr>
          <w:p w14:paraId="16B86293" w14:textId="77777777" w:rsidR="001E77CC" w:rsidRPr="00DF3DFF" w:rsidRDefault="00CF7414" w:rsidP="001E77C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Name</w:t>
            </w:r>
            <w:r w:rsidR="006116C4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</w:p>
          <w:p w14:paraId="612F0625" w14:textId="77777777" w:rsidR="00D313EE" w:rsidRPr="00DF3DFF" w:rsidRDefault="00CF7414" w:rsidP="001E77C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姓名</w:t>
            </w:r>
          </w:p>
        </w:tc>
        <w:tc>
          <w:tcPr>
            <w:tcW w:w="6999" w:type="dxa"/>
            <w:gridSpan w:val="4"/>
            <w:vAlign w:val="center"/>
          </w:tcPr>
          <w:p w14:paraId="4B1F511A" w14:textId="77777777" w:rsidR="00D313EE" w:rsidRPr="00DF3DFF" w:rsidRDefault="00D313EE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73895350" w14:textId="77777777" w:rsidTr="4EEADB01">
        <w:trPr>
          <w:trHeight w:val="765"/>
        </w:trPr>
        <w:tc>
          <w:tcPr>
            <w:tcW w:w="2149" w:type="dxa"/>
            <w:vAlign w:val="center"/>
          </w:tcPr>
          <w:p w14:paraId="31FDE3C9" w14:textId="7E34B57C" w:rsidR="001E77CC" w:rsidRPr="00DF3DFF" w:rsidRDefault="001E77CC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Position Title</w:t>
            </w:r>
          </w:p>
          <w:p w14:paraId="590ACB1D" w14:textId="77777777" w:rsidR="001E77CC" w:rsidRPr="00DF3DFF" w:rsidRDefault="001E77CC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職銜</w:t>
            </w:r>
          </w:p>
        </w:tc>
        <w:tc>
          <w:tcPr>
            <w:tcW w:w="6999" w:type="dxa"/>
            <w:gridSpan w:val="4"/>
            <w:vAlign w:val="center"/>
          </w:tcPr>
          <w:p w14:paraId="65F9C3DC" w14:textId="77777777" w:rsidR="001E77CC" w:rsidRPr="00DF3DFF" w:rsidRDefault="001E77CC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714BBD8A" w14:textId="77777777" w:rsidTr="4EEADB01">
        <w:trPr>
          <w:trHeight w:val="765"/>
        </w:trPr>
        <w:tc>
          <w:tcPr>
            <w:tcW w:w="2149" w:type="dxa"/>
            <w:vAlign w:val="center"/>
          </w:tcPr>
          <w:p w14:paraId="1DC809F2" w14:textId="77777777" w:rsidR="007F0D39" w:rsidRPr="00DF3DFF" w:rsidRDefault="007F0D39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Department</w:t>
            </w:r>
          </w:p>
          <w:p w14:paraId="22645F49" w14:textId="13773DB3" w:rsidR="007F0D39" w:rsidRPr="00DF3DFF" w:rsidRDefault="007F0D39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部門</w:t>
            </w:r>
          </w:p>
        </w:tc>
        <w:tc>
          <w:tcPr>
            <w:tcW w:w="6999" w:type="dxa"/>
            <w:gridSpan w:val="4"/>
            <w:vAlign w:val="center"/>
          </w:tcPr>
          <w:p w14:paraId="7FA82977" w14:textId="77777777" w:rsidR="007F0D39" w:rsidRPr="00DF3DFF" w:rsidRDefault="007F0D39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0F810B63" w14:textId="77777777" w:rsidTr="4EEADB01">
        <w:trPr>
          <w:trHeight w:val="765"/>
        </w:trPr>
        <w:tc>
          <w:tcPr>
            <w:tcW w:w="2149" w:type="dxa"/>
            <w:vAlign w:val="center"/>
          </w:tcPr>
          <w:p w14:paraId="3B3096D1" w14:textId="77777777" w:rsidR="00B001EB" w:rsidRPr="00DF3DFF" w:rsidRDefault="00B001E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Email</w:t>
            </w:r>
          </w:p>
          <w:p w14:paraId="120829C1" w14:textId="77777777" w:rsidR="00B001EB" w:rsidRPr="00DF3DFF" w:rsidRDefault="00B001E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電郵</w:t>
            </w:r>
          </w:p>
        </w:tc>
        <w:tc>
          <w:tcPr>
            <w:tcW w:w="6999" w:type="dxa"/>
            <w:gridSpan w:val="4"/>
            <w:vAlign w:val="center"/>
          </w:tcPr>
          <w:p w14:paraId="5023141B" w14:textId="77777777" w:rsidR="00B001EB" w:rsidRPr="00DF3DFF" w:rsidRDefault="00B001E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679E30BA" w14:textId="77777777" w:rsidTr="4EEADB01">
        <w:trPr>
          <w:trHeight w:val="765"/>
        </w:trPr>
        <w:tc>
          <w:tcPr>
            <w:tcW w:w="9148" w:type="dxa"/>
            <w:gridSpan w:val="5"/>
            <w:vAlign w:val="center"/>
          </w:tcPr>
          <w:p w14:paraId="48FCC214" w14:textId="74418085" w:rsidR="0020630D" w:rsidRPr="00DF3DFF" w:rsidRDefault="0020630D" w:rsidP="00593B21">
            <w:pPr>
              <w:adjustRightInd w:val="0"/>
              <w:snapToGrid w:val="0"/>
              <w:jc w:val="both"/>
              <w:rPr>
                <w:rFonts w:ascii="Book Antiqua" w:hAnsi="Book Antiqua"/>
                <w:bCs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 xml:space="preserve">Have you </w:t>
            </w:r>
            <w:r w:rsidR="00593B21" w:rsidRPr="00DF3DFF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>contacted</w:t>
            </w:r>
            <w:r w:rsidRPr="00DF3DFF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 xml:space="preserve"> the Proposed Hosting Institution and received support from the institution for Fellowship?</w:t>
            </w:r>
          </w:p>
          <w:p w14:paraId="62DDE746" w14:textId="77777777" w:rsidR="0020630D" w:rsidRPr="00DF3DFF" w:rsidRDefault="0020630D" w:rsidP="00593B21">
            <w:pPr>
              <w:adjustRightInd w:val="0"/>
              <w:snapToGrid w:val="0"/>
              <w:jc w:val="both"/>
              <w:rPr>
                <w:rFonts w:ascii="PMingLiU" w:hAnsi="PMingLiU"/>
                <w:bCs/>
                <w:sz w:val="22"/>
                <w:szCs w:val="22"/>
                <w:lang w:eastAsia="zh-HK"/>
              </w:rPr>
            </w:pPr>
            <w:r w:rsidRPr="00DF3DFF">
              <w:rPr>
                <w:rFonts w:ascii="PMingLiU" w:hAnsi="PMingLiU" w:hint="eastAsia"/>
                <w:bCs/>
                <w:sz w:val="22"/>
                <w:szCs w:val="22"/>
                <w:lang w:eastAsia="zh-HK"/>
              </w:rPr>
              <w:t>您是否已和申請前往之機構取得聯繫並得到該機構的支持？</w:t>
            </w:r>
          </w:p>
          <w:p w14:paraId="61E5C86F" w14:textId="77777777" w:rsidR="0020630D" w:rsidRPr="00DF3DFF" w:rsidRDefault="0020630D" w:rsidP="0020630D">
            <w:pPr>
              <w:adjustRightInd w:val="0"/>
              <w:snapToGrid w:val="0"/>
              <w:rPr>
                <w:rFonts w:ascii="DengXian" w:hAnsi="DengXian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□ Yes </w:t>
            </w:r>
            <w:r w:rsidRPr="00DF3DFF">
              <w:rPr>
                <w:rFonts w:ascii="DengXian" w:eastAsia="DengXian" w:hAnsi="DengXian" w:hint="eastAsia"/>
                <w:sz w:val="22"/>
                <w:szCs w:val="22"/>
                <w:lang w:eastAsia="zh-HK"/>
              </w:rPr>
              <w:t>是</w:t>
            </w:r>
            <w:r w:rsidRPr="00DF3DFF">
              <w:rPr>
                <w:rFonts w:ascii="DengXian" w:eastAsia="DengXian" w:hAnsi="DengXian" w:hint="eastAsia"/>
                <w:sz w:val="22"/>
                <w:szCs w:val="22"/>
                <w:lang w:eastAsia="zh-CN"/>
              </w:rPr>
              <w:t xml:space="preserve"> </w:t>
            </w:r>
            <w:r w:rsidRPr="00DF3DFF">
              <w:rPr>
                <w:rFonts w:ascii="DengXian" w:eastAsia="DengXian" w:hAnsi="DengXian"/>
                <w:sz w:val="22"/>
                <w:szCs w:val="22"/>
                <w:lang w:eastAsia="zh-CN"/>
              </w:rPr>
              <w:t xml:space="preserve">    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□ No </w:t>
            </w:r>
            <w:r w:rsidRPr="00DF3DFF">
              <w:rPr>
                <w:rFonts w:ascii="DengXian" w:eastAsia="DengXian" w:hAnsi="DengXian" w:hint="eastAsia"/>
                <w:sz w:val="22"/>
                <w:szCs w:val="22"/>
                <w:lang w:eastAsia="zh-HK"/>
              </w:rPr>
              <w:t>否</w:t>
            </w:r>
          </w:p>
          <w:p w14:paraId="11E70B03" w14:textId="386A5392" w:rsidR="00A64983" w:rsidRPr="00DF3DFF" w:rsidRDefault="00A64983" w:rsidP="0CD107AF">
            <w:pPr>
              <w:adjustRightInd w:val="0"/>
              <w:snapToGrid w:val="0"/>
              <w:rPr>
                <w:rFonts w:asciiTheme="minorHAnsi" w:hAnsiTheme="minorHAnsi" w:cstheme="minorBidi"/>
                <w:b/>
                <w:bCs/>
                <w:i/>
                <w:iCs/>
                <w:sz w:val="20"/>
                <w:szCs w:val="20"/>
                <w:lang w:eastAsia="zh-HK"/>
              </w:rPr>
            </w:pPr>
            <w:r w:rsidRPr="00DF3DFF">
              <w:rPr>
                <w:rFonts w:asciiTheme="minorHAnsi" w:hAnsiTheme="minorHAnsi" w:cstheme="minorBidi"/>
                <w:i/>
                <w:iCs/>
                <w:sz w:val="20"/>
                <w:szCs w:val="20"/>
                <w:lang w:eastAsia="zh-HK"/>
              </w:rPr>
              <w:t>*</w:t>
            </w:r>
            <w:r w:rsidR="00BE6687" w:rsidRPr="00DF3DFF">
              <w:rPr>
                <w:rFonts w:asciiTheme="minorHAnsi" w:hAnsiTheme="minorHAnsi" w:cstheme="minorBidi"/>
                <w:i/>
                <w:iCs/>
                <w:sz w:val="20"/>
                <w:szCs w:val="20"/>
                <w:lang w:eastAsia="zh-HK"/>
              </w:rPr>
              <w:t>*</w:t>
            </w:r>
            <w:r w:rsidR="00A32F64" w:rsidRPr="00DF3DFF">
              <w:rPr>
                <w:rFonts w:asciiTheme="minorHAnsi" w:hAnsiTheme="minorHAnsi" w:cstheme="minorBidi"/>
                <w:b/>
                <w:bCs/>
                <w:i/>
                <w:iCs/>
                <w:sz w:val="20"/>
                <w:szCs w:val="20"/>
                <w:lang w:eastAsia="zh-HK"/>
              </w:rPr>
              <w:t xml:space="preserve"> Applications with the </w:t>
            </w:r>
            <w:r w:rsidR="003A3372" w:rsidRPr="00DF3DFF">
              <w:rPr>
                <w:rFonts w:asciiTheme="minorHAnsi" w:hAnsiTheme="minorHAnsi" w:cstheme="minorBidi"/>
                <w:b/>
                <w:bCs/>
                <w:i/>
                <w:iCs/>
                <w:sz w:val="20"/>
                <w:szCs w:val="20"/>
                <w:lang w:eastAsia="zh-HK"/>
              </w:rPr>
              <w:t>Proposed Hosting Institution’s support will be preferred</w:t>
            </w:r>
            <w:r w:rsidR="00535937" w:rsidRPr="00DF3DFF">
              <w:rPr>
                <w:rFonts w:asciiTheme="minorHAnsi" w:hAnsiTheme="minorHAnsi" w:cstheme="minorBidi"/>
                <w:b/>
                <w:bCs/>
                <w:i/>
                <w:iCs/>
                <w:sz w:val="20"/>
                <w:szCs w:val="20"/>
                <w:lang w:eastAsia="zh-HK"/>
              </w:rPr>
              <w:t xml:space="preserve">. </w:t>
            </w:r>
            <w:r w:rsidR="00535937" w:rsidRPr="00DF3DFF">
              <w:rPr>
                <w:rFonts w:asciiTheme="minorHAnsi" w:hAnsiTheme="minorHAnsi" w:cstheme="minorBidi"/>
                <w:b/>
                <w:bCs/>
                <w:i/>
                <w:iCs/>
                <w:sz w:val="20"/>
                <w:szCs w:val="20"/>
                <w:lang w:eastAsia="zh-HK"/>
              </w:rPr>
              <w:t>計劃將優先考慮獲申請前往之機構支持的申請</w:t>
            </w:r>
          </w:p>
        </w:tc>
      </w:tr>
      <w:tr w:rsidR="00DF3DFF" w:rsidRPr="00DF3DFF" w14:paraId="348E1FF6" w14:textId="77777777" w:rsidTr="4EEADB01">
        <w:trPr>
          <w:trHeight w:val="765"/>
        </w:trPr>
        <w:tc>
          <w:tcPr>
            <w:tcW w:w="4896" w:type="dxa"/>
            <w:gridSpan w:val="3"/>
            <w:vAlign w:val="center"/>
          </w:tcPr>
          <w:p w14:paraId="0CE32C53" w14:textId="77777777" w:rsidR="004E0893" w:rsidRPr="00DF3DFF" w:rsidRDefault="00ED6EC0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Proposed </w:t>
            </w:r>
            <w:r w:rsidR="00346CF5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Fellowship</w:t>
            </w:r>
            <w:r w:rsidR="00CF7414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 Starting Date</w:t>
            </w:r>
            <w:r w:rsidR="004E0893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="004E0893"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mm/</w:t>
            </w:r>
            <w:proofErr w:type="spellStart"/>
            <w:r w:rsidR="004E0893" w:rsidRPr="00DF3DFF">
              <w:rPr>
                <w:rFonts w:ascii="Book Antiqua" w:hAnsi="Book Antiqua"/>
                <w:i/>
                <w:noProof/>
                <w:sz w:val="20"/>
                <w:szCs w:val="20"/>
                <w:lang w:eastAsia="zh-HK"/>
              </w:rPr>
              <w:t>yyyy</w:t>
            </w:r>
            <w:proofErr w:type="spellEnd"/>
            <w:r w:rsidR="004E0893"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  <w:p w14:paraId="03442A2B" w14:textId="77777777" w:rsidR="004E0893" w:rsidRPr="00DF3DFF" w:rsidRDefault="004E0893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擬開展交流計劃日期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月月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/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年年年年）</w:t>
            </w:r>
          </w:p>
        </w:tc>
        <w:tc>
          <w:tcPr>
            <w:tcW w:w="4252" w:type="dxa"/>
            <w:gridSpan w:val="2"/>
            <w:vAlign w:val="center"/>
          </w:tcPr>
          <w:p w14:paraId="1F3B1409" w14:textId="77777777" w:rsidR="00D313EE" w:rsidRPr="00DF3DFF" w:rsidRDefault="00D313EE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1B81FB44" w14:textId="77777777" w:rsidTr="4EEADB01">
        <w:trPr>
          <w:trHeight w:val="658"/>
        </w:trPr>
        <w:tc>
          <w:tcPr>
            <w:tcW w:w="4896" w:type="dxa"/>
            <w:gridSpan w:val="3"/>
            <w:vAlign w:val="center"/>
          </w:tcPr>
          <w:p w14:paraId="027FEBBE" w14:textId="77777777" w:rsidR="007F0D39" w:rsidRPr="00DF3DFF" w:rsidRDefault="007F0D39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Fellowship Duration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From 4 to 12 months)</w:t>
            </w:r>
          </w:p>
          <w:p w14:paraId="00839A0A" w14:textId="77777777" w:rsidR="007F0D39" w:rsidRPr="00DF3DFF" w:rsidRDefault="007F0D39">
            <w:pPr>
              <w:adjustRightInd w:val="0"/>
              <w:snapToGrid w:val="0"/>
              <w:rPr>
                <w:rFonts w:ascii="Book Antiqua" w:hAnsi="Book Antiqua"/>
                <w:sz w:val="20"/>
                <w:szCs w:val="20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交流計劃期限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4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至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12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個月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</w:tc>
        <w:tc>
          <w:tcPr>
            <w:tcW w:w="3025" w:type="dxa"/>
            <w:tcBorders>
              <w:right w:val="nil"/>
            </w:tcBorders>
            <w:vAlign w:val="center"/>
          </w:tcPr>
          <w:p w14:paraId="53B92616" w14:textId="77777777" w:rsidR="007F0D39" w:rsidRPr="00DF3DFF" w:rsidRDefault="007F0D39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227" w:type="dxa"/>
            <w:tcBorders>
              <w:left w:val="nil"/>
            </w:tcBorders>
            <w:vAlign w:val="bottom"/>
          </w:tcPr>
          <w:p w14:paraId="00F6EA2A" w14:textId="77777777" w:rsidR="007F0D39" w:rsidRPr="00DF3DFF" w:rsidRDefault="007F0D39">
            <w:pPr>
              <w:adjustRightInd w:val="0"/>
              <w:snapToGrid w:val="0"/>
              <w:jc w:val="both"/>
              <w:rPr>
                <w:rFonts w:ascii="Book Antiqua" w:hAnsi="Book Antiqua"/>
                <w:i/>
                <w:sz w:val="20"/>
                <w:szCs w:val="20"/>
                <w:lang w:eastAsia="zh-HK"/>
              </w:rPr>
            </w:pP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month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月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</w:tc>
      </w:tr>
      <w:tr w:rsidR="00DF3DFF" w:rsidRPr="00DF3DFF" w14:paraId="476C0286" w14:textId="77777777" w:rsidTr="4EEADB01">
        <w:tc>
          <w:tcPr>
            <w:tcW w:w="9148" w:type="dxa"/>
            <w:gridSpan w:val="5"/>
          </w:tcPr>
          <w:p w14:paraId="27A53738" w14:textId="2AE8B136" w:rsidR="004E0893" w:rsidRPr="00DF3DFF" w:rsidRDefault="327DA85E" w:rsidP="4EEADB01">
            <w:pPr>
              <w:adjustRightInd w:val="0"/>
              <w:snapToGrid w:val="0"/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 xml:space="preserve">** </w:t>
            </w:r>
            <w:r w:rsidR="2454BB68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 xml:space="preserve">The </w:t>
            </w:r>
            <w:r w:rsidR="454E8658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 xml:space="preserve">Fellowship </w:t>
            </w:r>
            <w:r w:rsidR="7E441EBC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>must commence</w:t>
            </w:r>
            <w:r w:rsidR="3260C2DD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 xml:space="preserve"> between </w:t>
            </w:r>
            <w:r w:rsidR="18767E49" w:rsidRPr="00DF3DFF">
              <w:rPr>
                <w:rFonts w:ascii="Book Antiqua" w:hAnsi="Book Antiqua"/>
                <w:i/>
                <w:iCs/>
                <w:sz w:val="22"/>
                <w:szCs w:val="22"/>
              </w:rPr>
              <w:t>August</w:t>
            </w:r>
            <w:r w:rsidR="26CF79C6" w:rsidRPr="00DF3DFF">
              <w:rPr>
                <w:rFonts w:ascii="Book Antiqua" w:hAnsi="Book Antiqua"/>
                <w:i/>
                <w:iCs/>
                <w:sz w:val="22"/>
                <w:szCs w:val="22"/>
              </w:rPr>
              <w:t xml:space="preserve"> 20</w:t>
            </w:r>
            <w:r w:rsidR="26CF79C6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>2</w:t>
            </w:r>
            <w:r w:rsidR="00A3376B">
              <w:rPr>
                <w:rFonts w:ascii="Book Antiqua" w:eastAsia="DengXian" w:hAnsi="Book Antiqua" w:hint="eastAsia"/>
                <w:i/>
                <w:iCs/>
                <w:sz w:val="22"/>
                <w:szCs w:val="22"/>
                <w:lang w:eastAsia="zh-CN"/>
              </w:rPr>
              <w:t>5</w:t>
            </w:r>
            <w:r w:rsidR="3260C2DD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 xml:space="preserve"> and</w:t>
            </w:r>
            <w:r w:rsidR="4031053D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 xml:space="preserve"> August</w:t>
            </w:r>
            <w:r w:rsidR="3260C2DD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 xml:space="preserve"> </w:t>
            </w:r>
            <w:r w:rsidR="700DF4D2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>20</w:t>
            </w:r>
            <w:r w:rsidR="26CF79C6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>2</w:t>
            </w:r>
            <w:r w:rsidR="00A3376B">
              <w:rPr>
                <w:rFonts w:ascii="Book Antiqua" w:eastAsia="DengXian" w:hAnsi="Book Antiqua" w:hint="eastAsia"/>
                <w:i/>
                <w:iCs/>
                <w:sz w:val="22"/>
                <w:szCs w:val="22"/>
                <w:lang w:eastAsia="zh-CN"/>
              </w:rPr>
              <w:t>6</w:t>
            </w:r>
            <w:r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 xml:space="preserve"> and</w:t>
            </w:r>
            <w:r w:rsidR="00036780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 xml:space="preserve"> </w:t>
            </w:r>
            <w:r w:rsidR="0A2492B0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 xml:space="preserve">be </w:t>
            </w:r>
            <w:r w:rsidR="00036780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>completed</w:t>
            </w:r>
            <w:r w:rsidR="3260C2DD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 xml:space="preserve"> within 20</w:t>
            </w:r>
            <w:r w:rsidR="26CF79C6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>2</w:t>
            </w:r>
            <w:r w:rsidR="00A3376B">
              <w:rPr>
                <w:rFonts w:ascii="Book Antiqua" w:eastAsia="DengXian" w:hAnsi="Book Antiqua" w:hint="eastAsia"/>
                <w:i/>
                <w:iCs/>
                <w:sz w:val="22"/>
                <w:szCs w:val="22"/>
                <w:lang w:eastAsia="zh-CN"/>
              </w:rPr>
              <w:t>6</w:t>
            </w:r>
            <w:r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>.</w:t>
            </w:r>
          </w:p>
          <w:p w14:paraId="3866B0BC" w14:textId="39BE1D5A" w:rsidR="008A152F" w:rsidRPr="00DF3DFF" w:rsidRDefault="008A152F" w:rsidP="003A5C72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 xml:space="preserve">** </w:t>
            </w:r>
            <w:r w:rsidR="00036780"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交流計劃</w:t>
            </w:r>
            <w:r w:rsidR="00006739"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須</w:t>
            </w:r>
            <w:r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於</w:t>
            </w:r>
            <w:r w:rsidR="003A5C72"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202</w:t>
            </w:r>
            <w:r w:rsidR="00B930F5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6</w:t>
            </w:r>
            <w:r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年</w:t>
            </w:r>
            <w:r w:rsidR="008227BA"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8</w:t>
            </w:r>
            <w:r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月至</w:t>
            </w:r>
            <w:r w:rsidR="00BE00FE"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202</w:t>
            </w:r>
            <w:r w:rsidR="00B930F5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7</w:t>
            </w:r>
            <w:r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年</w:t>
            </w:r>
            <w:r w:rsidR="006D7412"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8</w:t>
            </w:r>
            <w:r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月</w:t>
            </w:r>
            <w:r w:rsidR="00B761C0"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期</w:t>
            </w:r>
            <w:r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間開展，而整個交流計劃須於</w:t>
            </w:r>
            <w:r w:rsidR="00BE00FE"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20</w:t>
            </w:r>
            <w:r w:rsidR="00B930F5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27</w:t>
            </w:r>
            <w:r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年內完成。</w:t>
            </w:r>
          </w:p>
        </w:tc>
      </w:tr>
      <w:tr w:rsidR="00DF3DFF" w:rsidRPr="00DF3DFF" w14:paraId="0DED7524" w14:textId="77777777" w:rsidTr="4EEADB01">
        <w:trPr>
          <w:trHeight w:val="698"/>
        </w:trPr>
        <w:tc>
          <w:tcPr>
            <w:tcW w:w="9148" w:type="dxa"/>
            <w:gridSpan w:val="5"/>
            <w:vAlign w:val="center"/>
          </w:tcPr>
          <w:p w14:paraId="5F6D9F99" w14:textId="354478E1" w:rsidR="006032C0" w:rsidRPr="00DF3DFF" w:rsidRDefault="004C6E1E" w:rsidP="005F0045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lastRenderedPageBreak/>
              <w:t xml:space="preserve">Proposed Project </w:t>
            </w:r>
            <w:r w:rsidR="00141D08" w:rsidRPr="00DF3DFF">
              <w:rPr>
                <w:rFonts w:ascii="PMingLiU" w:hAnsi="PMingLiU" w:hint="eastAsia"/>
                <w:b/>
                <w:sz w:val="22"/>
                <w:szCs w:val="22"/>
                <w:lang w:eastAsia="zh-HK"/>
              </w:rPr>
              <w:t>項目</w:t>
            </w:r>
            <w:r w:rsidR="008F314B" w:rsidRPr="00DF3DFF">
              <w:rPr>
                <w:rFonts w:ascii="PMingLiU" w:hAnsi="PMingLiU" w:hint="eastAsia"/>
                <w:b/>
                <w:sz w:val="22"/>
                <w:szCs w:val="22"/>
                <w:lang w:eastAsia="zh-HK"/>
              </w:rPr>
              <w:t>計劃</w:t>
            </w:r>
          </w:p>
          <w:p w14:paraId="1A965116" w14:textId="6056B0CD" w:rsidR="004C6E1E" w:rsidRPr="00DF3DFF" w:rsidRDefault="005F0045" w:rsidP="005F0045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CN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CN"/>
              </w:rPr>
              <w:t>(</w:t>
            </w:r>
            <w:r w:rsidR="002E2461" w:rsidRPr="00DF3DFF">
              <w:rPr>
                <w:rFonts w:ascii="Book Antiqua" w:hAnsi="Book Antiqua"/>
                <w:sz w:val="22"/>
                <w:szCs w:val="22"/>
                <w:lang w:eastAsia="zh-HK"/>
              </w:rPr>
              <w:t>Please</w:t>
            </w:r>
            <w:r w:rsidR="00432818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de</w:t>
            </w:r>
            <w:r w:rsidR="00104428" w:rsidRPr="00DF3DFF">
              <w:rPr>
                <w:rFonts w:ascii="Book Antiqua" w:hAnsi="Book Antiqua"/>
                <w:sz w:val="22"/>
                <w:szCs w:val="22"/>
                <w:lang w:eastAsia="zh-HK"/>
              </w:rPr>
              <w:t>scribe your proposed project</w:t>
            </w:r>
            <w:r w:rsidR="00A875EF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below</w:t>
            </w:r>
            <w:r w:rsidR="0071432B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or submit a separate proposal</w:t>
            </w:r>
            <w:r w:rsidR="00CA1D51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if appropriate</w:t>
            </w:r>
            <w:r w:rsidR="004C6E1E" w:rsidRPr="00DF3DFF">
              <w:rPr>
                <w:rFonts w:ascii="Book Antiqua" w:hAnsi="Book Antiqua"/>
                <w:sz w:val="22"/>
                <w:szCs w:val="22"/>
                <w:lang w:eastAsia="zh-HK"/>
              </w:rPr>
              <w:t>.</w:t>
            </w:r>
            <w:r w:rsidR="00CB678E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="004543DE" w:rsidRPr="00DF3DFF">
              <w:rPr>
                <w:rFonts w:ascii="Book Antiqua" w:hAnsi="Book Antiqua"/>
                <w:sz w:val="22"/>
                <w:szCs w:val="22"/>
                <w:lang w:eastAsia="zh-HK"/>
              </w:rPr>
              <w:t>請於下部分詳述</w:t>
            </w:r>
            <w:r w:rsidR="00946313" w:rsidRPr="00DF3DFF">
              <w:rPr>
                <w:rFonts w:ascii="Book Antiqua" w:hAnsi="Book Antiqua"/>
                <w:sz w:val="22"/>
                <w:szCs w:val="22"/>
                <w:lang w:eastAsia="zh-HK"/>
              </w:rPr>
              <w:t>交流</w:t>
            </w:r>
            <w:r w:rsidR="00946313" w:rsidRPr="00DF3DFF">
              <w:rPr>
                <w:rFonts w:ascii="PMingLiU" w:hAnsi="PMingLiU"/>
                <w:sz w:val="22"/>
                <w:szCs w:val="22"/>
                <w:lang w:eastAsia="zh-HK"/>
              </w:rPr>
              <w:t>計劃</w:t>
            </w:r>
            <w:r w:rsidR="00141D08" w:rsidRPr="00DF3DFF">
              <w:rPr>
                <w:rFonts w:ascii="PMingLiU" w:hAnsi="PMingLiU" w:hint="eastAsia"/>
                <w:sz w:val="22"/>
                <w:szCs w:val="22"/>
                <w:lang w:eastAsia="zh-HK"/>
              </w:rPr>
              <w:t>或</w:t>
            </w:r>
            <w:r w:rsidR="00ED1254" w:rsidRPr="00DF3DFF">
              <w:rPr>
                <w:rFonts w:ascii="PMingLiU" w:hAnsi="PMingLiU" w:hint="eastAsia"/>
                <w:sz w:val="22"/>
                <w:szCs w:val="22"/>
                <w:lang w:eastAsia="zh-HK"/>
              </w:rPr>
              <w:t>於</w:t>
            </w:r>
            <w:r w:rsidR="00ED1254" w:rsidRPr="00DF3DFF">
              <w:rPr>
                <w:rFonts w:ascii="PMingLiU" w:hAnsi="PMingLiU"/>
                <w:sz w:val="22"/>
                <w:szCs w:val="22"/>
                <w:lang w:eastAsia="zh-HK"/>
              </w:rPr>
              <w:t>附件</w:t>
            </w:r>
            <w:r w:rsidR="00ED1254" w:rsidRPr="00DF3DFF">
              <w:rPr>
                <w:rFonts w:ascii="Book Antiqua" w:hAnsi="Book Antiqua"/>
                <w:sz w:val="22"/>
                <w:szCs w:val="22"/>
                <w:lang w:eastAsia="zh-HK"/>
              </w:rPr>
              <w:t>提交計劃書</w:t>
            </w:r>
            <w:r w:rsidR="00036780" w:rsidRPr="00DF3DFF">
              <w:rPr>
                <w:rFonts w:ascii="Book Antiqua" w:hAnsi="Book Antiqua"/>
                <w:sz w:val="22"/>
                <w:szCs w:val="22"/>
                <w:lang w:eastAsia="zh-HK"/>
              </w:rPr>
              <w:t>。</w:t>
            </w:r>
            <w:r w:rsidRPr="00DF3DFF">
              <w:rPr>
                <w:rFonts w:ascii="Book Antiqua" w:hAnsi="Book Antiqua"/>
                <w:sz w:val="22"/>
                <w:szCs w:val="22"/>
                <w:lang w:eastAsia="zh-CN"/>
              </w:rPr>
              <w:t>)</w:t>
            </w:r>
          </w:p>
        </w:tc>
      </w:tr>
      <w:tr w:rsidR="00DF3DFF" w:rsidRPr="00DF3DFF" w14:paraId="084C08D7" w14:textId="77777777" w:rsidTr="4EEADB01">
        <w:trPr>
          <w:trHeight w:val="3589"/>
        </w:trPr>
        <w:tc>
          <w:tcPr>
            <w:tcW w:w="9148" w:type="dxa"/>
            <w:gridSpan w:val="5"/>
          </w:tcPr>
          <w:p w14:paraId="780C3B4E" w14:textId="0781DC7D" w:rsidR="006032C0" w:rsidRPr="00DF3DFF" w:rsidRDefault="3D28EE02" w:rsidP="4EEADB01">
            <w:pPr>
              <w:pStyle w:val="ListParagraph"/>
              <w:numPr>
                <w:ilvl w:val="0"/>
                <w:numId w:val="14"/>
              </w:numPr>
              <w:adjustRightInd w:val="0"/>
              <w:snapToGrid w:val="0"/>
              <w:ind w:leftChars="0" w:left="393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Project</w:t>
            </w:r>
            <w:r w:rsidR="73FFC758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Objectives </w:t>
            </w:r>
            <w:r w:rsidR="07D92C7E" w:rsidRPr="00DF3DFF">
              <w:rPr>
                <w:rFonts w:ascii="Book Antiqua" w:hAnsi="Book Antiqua"/>
                <w:sz w:val="22"/>
                <w:szCs w:val="22"/>
                <w:lang w:eastAsia="zh-HK"/>
              </w:rPr>
              <w:t>計劃</w:t>
            </w:r>
            <w:r w:rsidR="73FFC758" w:rsidRPr="00DF3DFF">
              <w:rPr>
                <w:rFonts w:ascii="Book Antiqua" w:hAnsi="Book Antiqua"/>
                <w:sz w:val="22"/>
                <w:szCs w:val="22"/>
                <w:lang w:eastAsia="zh-HK"/>
              </w:rPr>
              <w:t>目標</w:t>
            </w:r>
          </w:p>
        </w:tc>
      </w:tr>
      <w:tr w:rsidR="00DF3DFF" w:rsidRPr="00DF3DFF" w14:paraId="07B8BBDC" w14:textId="77777777" w:rsidTr="4EEADB01">
        <w:trPr>
          <w:trHeight w:val="3589"/>
        </w:trPr>
        <w:tc>
          <w:tcPr>
            <w:tcW w:w="9148" w:type="dxa"/>
            <w:gridSpan w:val="5"/>
          </w:tcPr>
          <w:p w14:paraId="4180DD5B" w14:textId="7FEAA763" w:rsidR="006032C0" w:rsidRPr="00DF3DFF" w:rsidRDefault="00BE4552" w:rsidP="006C62F2">
            <w:pPr>
              <w:pStyle w:val="ListParagraph"/>
              <w:numPr>
                <w:ilvl w:val="0"/>
                <w:numId w:val="14"/>
              </w:numPr>
              <w:adjustRightInd w:val="0"/>
              <w:snapToGrid w:val="0"/>
              <w:ind w:leftChars="0" w:left="393"/>
              <w:rPr>
                <w:rFonts w:ascii="Book Antiqua" w:hAnsi="Book Antiqua"/>
                <w:bCs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>Project Description</w:t>
            </w:r>
            <w:r w:rsidR="00F101C6" w:rsidRPr="00DF3DFF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 xml:space="preserve"> </w:t>
            </w:r>
            <w:r w:rsidRPr="00DF3DFF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>計劃</w:t>
            </w:r>
            <w:r w:rsidR="00F101C6" w:rsidRPr="00DF3DFF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>内容</w:t>
            </w:r>
          </w:p>
        </w:tc>
      </w:tr>
      <w:tr w:rsidR="00DF3DFF" w:rsidRPr="00DF3DFF" w14:paraId="07C9C0A0" w14:textId="77777777" w:rsidTr="4EEADB01">
        <w:trPr>
          <w:trHeight w:val="3589"/>
        </w:trPr>
        <w:tc>
          <w:tcPr>
            <w:tcW w:w="9148" w:type="dxa"/>
            <w:gridSpan w:val="5"/>
          </w:tcPr>
          <w:p w14:paraId="59F6E12C" w14:textId="7218A628" w:rsidR="51C24267" w:rsidRPr="00DF3DFF" w:rsidRDefault="51C24267" w:rsidP="0CD107AF">
            <w:pPr>
              <w:pStyle w:val="ListParagraph"/>
              <w:numPr>
                <w:ilvl w:val="0"/>
                <w:numId w:val="14"/>
              </w:numPr>
              <w:ind w:leftChars="0" w:left="393"/>
              <w:rPr>
                <w:rFonts w:ascii="Book Antiqua" w:hAnsi="Book Antiqua"/>
                <w:lang w:eastAsia="zh-HK"/>
              </w:rPr>
            </w:pPr>
            <w:r w:rsidRPr="00DF3DFF">
              <w:rPr>
                <w:rFonts w:ascii="Book Antiqua" w:hAnsi="Book Antiqua"/>
                <w:lang w:eastAsia="zh-HK"/>
              </w:rPr>
              <w:t>Relevant collections or resources related to the project</w:t>
            </w:r>
            <w:r w:rsidR="49A6AA4C" w:rsidRPr="00DF3DFF">
              <w:rPr>
                <w:rFonts w:ascii="Book Antiqua" w:hAnsi="Book Antiqua"/>
                <w:lang w:eastAsia="zh-HK"/>
              </w:rPr>
              <w:t xml:space="preserve"> in the host museum</w:t>
            </w:r>
          </w:p>
          <w:p w14:paraId="70B5C169" w14:textId="3F6E9C44" w:rsidR="00864C2E" w:rsidRPr="00DF3DFF" w:rsidRDefault="00864C2E" w:rsidP="006C62F2">
            <w:pPr>
              <w:pStyle w:val="ListParagraph"/>
              <w:adjustRightInd w:val="0"/>
              <w:snapToGrid w:val="0"/>
              <w:ind w:leftChars="0" w:left="393"/>
              <w:rPr>
                <w:rFonts w:ascii="Book Antiqua" w:hAnsi="Book Antiqua"/>
                <w:bCs/>
                <w:sz w:val="22"/>
                <w:szCs w:val="22"/>
              </w:rPr>
            </w:pPr>
            <w:r w:rsidRPr="00DF3DFF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>申請前往之機構</w:t>
            </w:r>
            <w:r w:rsidR="00F06441" w:rsidRPr="00DF3DFF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>與計劃</w:t>
            </w:r>
            <w:r w:rsidR="00590E1C" w:rsidRPr="00DF3DFF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>的相關藏品或資源</w:t>
            </w:r>
          </w:p>
        </w:tc>
      </w:tr>
      <w:tr w:rsidR="00DF3DFF" w:rsidRPr="00DF3DFF" w14:paraId="0204CDED" w14:textId="77777777" w:rsidTr="4EEADB01">
        <w:trPr>
          <w:trHeight w:val="3589"/>
        </w:trPr>
        <w:tc>
          <w:tcPr>
            <w:tcW w:w="9148" w:type="dxa"/>
            <w:gridSpan w:val="5"/>
          </w:tcPr>
          <w:p w14:paraId="3BC14F1D" w14:textId="058E1E40" w:rsidR="006032C0" w:rsidRPr="00DF3DFF" w:rsidRDefault="00F101C6" w:rsidP="006C62F2">
            <w:pPr>
              <w:pStyle w:val="ListParagraph"/>
              <w:numPr>
                <w:ilvl w:val="0"/>
                <w:numId w:val="14"/>
              </w:numPr>
              <w:adjustRightInd w:val="0"/>
              <w:snapToGrid w:val="0"/>
              <w:ind w:leftChars="0" w:left="393"/>
              <w:rPr>
                <w:rFonts w:ascii="Book Antiqua" w:hAnsi="Book Antiqua"/>
                <w:bCs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CN"/>
              </w:rPr>
              <w:lastRenderedPageBreak/>
              <w:t xml:space="preserve">Time Allocation 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時間分配</w:t>
            </w:r>
          </w:p>
        </w:tc>
      </w:tr>
      <w:tr w:rsidR="00F101C6" w:rsidRPr="00DF3DFF" w14:paraId="02468AC1" w14:textId="77777777" w:rsidTr="4EEADB01">
        <w:trPr>
          <w:trHeight w:val="3589"/>
        </w:trPr>
        <w:tc>
          <w:tcPr>
            <w:tcW w:w="9148" w:type="dxa"/>
            <w:gridSpan w:val="5"/>
          </w:tcPr>
          <w:p w14:paraId="55D76873" w14:textId="2CFF1C49" w:rsidR="00F101C6" w:rsidRPr="00DF3DFF" w:rsidRDefault="00DE6E81" w:rsidP="006C62F2">
            <w:pPr>
              <w:pStyle w:val="ListParagraph"/>
              <w:numPr>
                <w:ilvl w:val="0"/>
                <w:numId w:val="14"/>
              </w:numPr>
              <w:adjustRightInd w:val="0"/>
              <w:snapToGrid w:val="0"/>
              <w:ind w:leftChars="0" w:left="393"/>
              <w:rPr>
                <w:rFonts w:ascii="Book Antiqua" w:hAnsi="Book Antiqua"/>
                <w:bCs/>
                <w:sz w:val="22"/>
                <w:szCs w:val="22"/>
                <w:lang w:eastAsia="zh-CN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CN"/>
              </w:rPr>
              <w:t xml:space="preserve">Project relatedness to </w:t>
            </w:r>
            <w:r w:rsidR="0008265F" w:rsidRPr="00DF3DFF">
              <w:rPr>
                <w:rFonts w:ascii="Book Antiqua" w:hAnsi="Book Antiqua"/>
                <w:sz w:val="22"/>
                <w:szCs w:val="22"/>
                <w:lang w:eastAsia="zh-CN"/>
              </w:rPr>
              <w:t>career or academic development</w:t>
            </w:r>
          </w:p>
          <w:p w14:paraId="6E7464A9" w14:textId="115AC7DA" w:rsidR="00335B54" w:rsidRPr="00DF3DFF" w:rsidRDefault="6590B046" w:rsidP="4EEADB01">
            <w:pPr>
              <w:pStyle w:val="ListParagraph"/>
              <w:adjustRightInd w:val="0"/>
              <w:snapToGrid w:val="0"/>
              <w:ind w:leftChars="0" w:left="393"/>
              <w:rPr>
                <w:rFonts w:ascii="Book Antiqua" w:hAnsi="Book Antiqua"/>
                <w:sz w:val="22"/>
                <w:szCs w:val="22"/>
              </w:rPr>
            </w:pPr>
            <w:r w:rsidRPr="00DF3DFF">
              <w:rPr>
                <w:rFonts w:ascii="Book Antiqua" w:hAnsi="Book Antiqua"/>
                <w:sz w:val="22"/>
                <w:szCs w:val="22"/>
              </w:rPr>
              <w:t>計劃與個人</w:t>
            </w:r>
            <w:r w:rsidR="4DEA48FE" w:rsidRPr="00DF3DFF">
              <w:rPr>
                <w:rFonts w:ascii="Book Antiqua" w:hAnsi="Book Antiqua"/>
                <w:sz w:val="22"/>
                <w:szCs w:val="22"/>
              </w:rPr>
              <w:t>專業或學術發展的</w:t>
            </w:r>
            <w:r w:rsidR="46E63548" w:rsidRPr="00DF3DFF">
              <w:rPr>
                <w:rFonts w:ascii="Book Antiqua" w:hAnsi="Book Antiqua"/>
                <w:sz w:val="22"/>
                <w:szCs w:val="22"/>
              </w:rPr>
              <w:t>關聯</w:t>
            </w:r>
          </w:p>
        </w:tc>
      </w:tr>
    </w:tbl>
    <w:p w14:paraId="465927E0" w14:textId="286A5C1A" w:rsidR="00D313EE" w:rsidRPr="00DF3DFF" w:rsidRDefault="00D313EE" w:rsidP="00814375">
      <w:pPr>
        <w:widowControl/>
        <w:rPr>
          <w:rFonts w:ascii="Book Antiqua" w:hAnsi="Book Antiqua"/>
          <w:sz w:val="22"/>
          <w:szCs w:val="22"/>
          <w:lang w:eastAsia="zh-HK"/>
        </w:rPr>
      </w:pPr>
    </w:p>
    <w:p w14:paraId="518F0C64" w14:textId="4AE22616" w:rsidR="0095446F" w:rsidRPr="00DF3DFF" w:rsidRDefault="0095446F" w:rsidP="0095446F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lang w:eastAsia="zh-HK"/>
        </w:rPr>
      </w:pPr>
      <w:r w:rsidRPr="00DF3DFF">
        <w:rPr>
          <w:rFonts w:ascii="Book Antiqua" w:hAnsi="Book Antiqua"/>
          <w:b/>
          <w:lang w:eastAsia="zh-HK"/>
        </w:rPr>
        <w:t xml:space="preserve">Budget </w:t>
      </w:r>
      <w:r w:rsidRPr="00DF3DFF">
        <w:rPr>
          <w:rFonts w:ascii="Book Antiqua" w:hAnsi="Book Antiqua" w:hint="eastAsia"/>
          <w:b/>
          <w:lang w:eastAsia="zh-HK"/>
        </w:rPr>
        <w:t>預算</w:t>
      </w:r>
    </w:p>
    <w:p w14:paraId="3493C7EE" w14:textId="77777777" w:rsidR="0095446F" w:rsidRPr="00DF3DFF" w:rsidRDefault="0095446F" w:rsidP="0095446F">
      <w:pPr>
        <w:adjustRightInd w:val="0"/>
        <w:snapToGrid w:val="0"/>
        <w:ind w:left="720" w:right="110"/>
        <w:jc w:val="right"/>
        <w:rPr>
          <w:rFonts w:ascii="Book Antiqua" w:eastAsia="Book Antiqua" w:hAnsi="Book Antiqua" w:cs="Book Antiqua"/>
          <w:b/>
          <w:bCs/>
        </w:rPr>
      </w:pPr>
      <w:r w:rsidRPr="00DF3DFF">
        <w:rPr>
          <w:rFonts w:ascii="Book Antiqua" w:eastAsia="Book Antiqua" w:hAnsi="Book Antiqua" w:cs="Book Antiqua"/>
          <w:sz w:val="22"/>
          <w:szCs w:val="22"/>
        </w:rPr>
        <w:t xml:space="preserve">   Currency </w:t>
      </w:r>
      <w:proofErr w:type="gramStart"/>
      <w:r w:rsidRPr="00DF3DFF">
        <w:rPr>
          <w:rFonts w:ascii="Book Antiqua" w:hAnsi="Book Antiqua" w:cs="PMingLiU"/>
          <w:sz w:val="22"/>
          <w:szCs w:val="22"/>
        </w:rPr>
        <w:t>貨幣</w:t>
      </w:r>
      <w:r w:rsidRPr="00DF3DFF">
        <w:rPr>
          <w:rFonts w:ascii="Book Antiqua" w:hAnsi="Book Antiqua" w:cs="PMingLiU"/>
          <w:sz w:val="22"/>
          <w:szCs w:val="22"/>
        </w:rPr>
        <w:t>:</w:t>
      </w:r>
      <w:r w:rsidRPr="00DF3DFF">
        <w:rPr>
          <w:rFonts w:ascii="Book Antiqua" w:eastAsia="Book Antiqua" w:hAnsi="Book Antiqua" w:cs="Book Antiqua"/>
          <w:sz w:val="22"/>
          <w:szCs w:val="22"/>
        </w:rPr>
        <w:t>_</w:t>
      </w:r>
      <w:proofErr w:type="gramEnd"/>
      <w:r w:rsidRPr="00DF3DFF">
        <w:rPr>
          <w:rFonts w:ascii="Book Antiqua" w:eastAsia="Book Antiqua" w:hAnsi="Book Antiqua" w:cs="Book Antiqua"/>
          <w:sz w:val="22"/>
          <w:szCs w:val="22"/>
        </w:rPr>
        <w:t>__________</w:t>
      </w:r>
    </w:p>
    <w:tbl>
      <w:tblPr>
        <w:tblStyle w:val="TableGrid"/>
        <w:tblW w:w="9213" w:type="dxa"/>
        <w:tblInd w:w="421" w:type="dxa"/>
        <w:tblLook w:val="04A0" w:firstRow="1" w:lastRow="0" w:firstColumn="1" w:lastColumn="0" w:noHBand="0" w:noVBand="1"/>
      </w:tblPr>
      <w:tblGrid>
        <w:gridCol w:w="5386"/>
        <w:gridCol w:w="1985"/>
        <w:gridCol w:w="1842"/>
      </w:tblGrid>
      <w:tr w:rsidR="00DF3DFF" w:rsidRPr="00DF3DFF" w14:paraId="078AA4BC" w14:textId="12118E82" w:rsidTr="4EEADB01">
        <w:tc>
          <w:tcPr>
            <w:tcW w:w="5386" w:type="dxa"/>
            <w:tcBorders>
              <w:bottom w:val="single" w:sz="12" w:space="0" w:color="auto"/>
            </w:tcBorders>
          </w:tcPr>
          <w:p w14:paraId="2469BF44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07DB6A53" w14:textId="77777777" w:rsidR="007824A4" w:rsidRPr="00DF3DFF" w:rsidRDefault="007824A4">
            <w:pPr>
              <w:adjustRightInd w:val="0"/>
              <w:snapToGrid w:val="0"/>
              <w:ind w:right="100"/>
              <w:jc w:val="right"/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</w:pPr>
            <w:r w:rsidRPr="00DF3DFF"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  <w:t xml:space="preserve">Amount </w:t>
            </w:r>
            <w:r w:rsidRPr="00DF3DFF">
              <w:rPr>
                <w:rFonts w:ascii="PMingLiU" w:hAnsi="PMingLiU" w:cs="PMingLiU" w:hint="eastAsia"/>
                <w:b/>
                <w:bCs/>
                <w:sz w:val="22"/>
                <w:szCs w:val="22"/>
              </w:rPr>
              <w:t>金額</w:t>
            </w:r>
          </w:p>
        </w:tc>
        <w:tc>
          <w:tcPr>
            <w:tcW w:w="1842" w:type="dxa"/>
            <w:tcBorders>
              <w:bottom w:val="single" w:sz="12" w:space="0" w:color="auto"/>
            </w:tcBorders>
          </w:tcPr>
          <w:p w14:paraId="4694C766" w14:textId="389FE3AA" w:rsidR="007824A4" w:rsidRPr="00DF3DFF" w:rsidRDefault="007824A4">
            <w:pPr>
              <w:adjustRightInd w:val="0"/>
              <w:snapToGrid w:val="0"/>
              <w:ind w:right="100"/>
              <w:jc w:val="right"/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</w:pPr>
            <w:r w:rsidRPr="00DF3DFF">
              <w:rPr>
                <w:rFonts w:eastAsia="Book Antiqua" w:cs="Book Antiqua"/>
                <w:b/>
                <w:bCs/>
                <w:sz w:val="22"/>
                <w:szCs w:val="22"/>
              </w:rPr>
              <w:t>Remarks</w:t>
            </w:r>
            <w:r w:rsidRPr="00DF3DFF">
              <w:rPr>
                <w:rFonts w:ascii="PMingLiU" w:hAnsi="PMingLiU" w:cs="PMingLiU" w:hint="eastAsia"/>
                <w:b/>
                <w:bCs/>
                <w:sz w:val="22"/>
                <w:szCs w:val="22"/>
              </w:rPr>
              <w:t>備註</w:t>
            </w:r>
          </w:p>
        </w:tc>
      </w:tr>
      <w:tr w:rsidR="00DF3DFF" w:rsidRPr="00DF3DFF" w14:paraId="35677D63" w14:textId="54B27A68" w:rsidTr="4EEADB01">
        <w:tc>
          <w:tcPr>
            <w:tcW w:w="5386" w:type="dxa"/>
            <w:tcBorders>
              <w:top w:val="single" w:sz="12" w:space="0" w:color="auto"/>
              <w:bottom w:val="single" w:sz="12" w:space="0" w:color="auto"/>
            </w:tcBorders>
          </w:tcPr>
          <w:p w14:paraId="6CDE64B6" w14:textId="65C74102" w:rsidR="007824A4" w:rsidRPr="00DF3DFF" w:rsidRDefault="007824A4" w:rsidP="007824A4">
            <w:pPr>
              <w:pStyle w:val="ListParagraph"/>
              <w:widowControl/>
              <w:numPr>
                <w:ilvl w:val="0"/>
                <w:numId w:val="18"/>
              </w:numPr>
              <w:adjustRightInd w:val="0"/>
              <w:snapToGrid w:val="0"/>
              <w:ind w:leftChars="0"/>
              <w:rPr>
                <w:rFonts w:ascii="Book Antiqua" w:eastAsia="Book Antiqua" w:hAnsi="Book Antiqua" w:cs="Book Antiqua"/>
                <w:b/>
                <w:bCs/>
                <w:sz w:val="22"/>
                <w:szCs w:val="22"/>
                <w:lang w:val="en-HK"/>
              </w:rPr>
            </w:pPr>
            <w:r w:rsidRPr="00DF3DFF">
              <w:rPr>
                <w:rFonts w:ascii="Book Antiqua" w:eastAsia="Book Antiqua" w:hAnsi="Book Antiqua" w:cs="Book Antiqua" w:hint="eastAsia"/>
                <w:b/>
                <w:bCs/>
                <w:sz w:val="22"/>
                <w:szCs w:val="22"/>
              </w:rPr>
              <w:t xml:space="preserve">Air Ticket </w:t>
            </w:r>
            <w:r w:rsidRPr="00DF3DFF">
              <w:rPr>
                <w:rFonts w:ascii="PMingLiU" w:hAnsi="PMingLiU" w:cs="PMingLiU" w:hint="eastAsia"/>
                <w:b/>
                <w:bCs/>
                <w:sz w:val="22"/>
                <w:szCs w:val="22"/>
              </w:rPr>
              <w:t>機票</w:t>
            </w:r>
          </w:p>
        </w:tc>
        <w:tc>
          <w:tcPr>
            <w:tcW w:w="1985" w:type="dxa"/>
            <w:tcBorders>
              <w:top w:val="single" w:sz="12" w:space="0" w:color="auto"/>
              <w:bottom w:val="single" w:sz="12" w:space="0" w:color="auto"/>
            </w:tcBorders>
          </w:tcPr>
          <w:p w14:paraId="2ACA7E99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12" w:space="0" w:color="auto"/>
              <w:bottom w:val="single" w:sz="12" w:space="0" w:color="auto"/>
            </w:tcBorders>
          </w:tcPr>
          <w:p w14:paraId="5E0EC644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</w:tr>
      <w:tr w:rsidR="00DF3DFF" w:rsidRPr="00DF3DFF" w14:paraId="60014402" w14:textId="77D8FA6A" w:rsidTr="4EEADB01">
        <w:tc>
          <w:tcPr>
            <w:tcW w:w="5386" w:type="dxa"/>
            <w:tcBorders>
              <w:top w:val="single" w:sz="12" w:space="0" w:color="auto"/>
              <w:bottom w:val="single" w:sz="4" w:space="0" w:color="auto"/>
            </w:tcBorders>
          </w:tcPr>
          <w:p w14:paraId="25E85352" w14:textId="5C2847DB" w:rsidR="007824A4" w:rsidRPr="00DF3DFF" w:rsidRDefault="007824A4" w:rsidP="007824A4">
            <w:pPr>
              <w:pStyle w:val="ListParagraph"/>
              <w:widowControl/>
              <w:numPr>
                <w:ilvl w:val="0"/>
                <w:numId w:val="18"/>
              </w:numPr>
              <w:adjustRightInd w:val="0"/>
              <w:snapToGrid w:val="0"/>
              <w:ind w:leftChars="0"/>
              <w:rPr>
                <w:rFonts w:ascii="Book Antiqua" w:eastAsia="Book Antiqua" w:hAnsi="Book Antiqua" w:cs="Book Antiqua"/>
                <w:b/>
                <w:bCs/>
                <w:lang w:val="en-HK"/>
              </w:rPr>
            </w:pPr>
            <w:r w:rsidRPr="00DF3DFF">
              <w:rPr>
                <w:rFonts w:ascii="Book Antiqua" w:eastAsia="Book Antiqua" w:hAnsi="Book Antiqua" w:cs="Book Antiqua" w:hint="eastAsia"/>
                <w:b/>
                <w:bCs/>
                <w:sz w:val="22"/>
                <w:szCs w:val="22"/>
              </w:rPr>
              <w:t xml:space="preserve">Visa </w:t>
            </w:r>
            <w:r w:rsidRPr="00DF3DFF">
              <w:rPr>
                <w:rFonts w:ascii="PMingLiU" w:hAnsi="PMingLiU" w:cs="PMingLiU" w:hint="eastAsia"/>
                <w:b/>
                <w:bCs/>
                <w:sz w:val="22"/>
                <w:szCs w:val="22"/>
              </w:rPr>
              <w:t>簽證</w:t>
            </w:r>
          </w:p>
        </w:tc>
        <w:tc>
          <w:tcPr>
            <w:tcW w:w="1985" w:type="dxa"/>
            <w:tcBorders>
              <w:top w:val="single" w:sz="12" w:space="0" w:color="auto"/>
              <w:bottom w:val="single" w:sz="4" w:space="0" w:color="auto"/>
            </w:tcBorders>
          </w:tcPr>
          <w:p w14:paraId="5CD12EE7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  <w:lang w:val="en-HK"/>
              </w:rPr>
            </w:pPr>
          </w:p>
        </w:tc>
        <w:tc>
          <w:tcPr>
            <w:tcW w:w="1842" w:type="dxa"/>
            <w:tcBorders>
              <w:top w:val="single" w:sz="12" w:space="0" w:color="auto"/>
              <w:bottom w:val="single" w:sz="4" w:space="0" w:color="auto"/>
            </w:tcBorders>
          </w:tcPr>
          <w:p w14:paraId="5A0B9AEF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  <w:lang w:val="en-HK"/>
              </w:rPr>
            </w:pPr>
          </w:p>
        </w:tc>
      </w:tr>
      <w:tr w:rsidR="00DF3DFF" w:rsidRPr="00DF3DFF" w14:paraId="4461BC9C" w14:textId="0A43A85B" w:rsidTr="4EEADB01"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</w:tcPr>
          <w:p w14:paraId="1EE0F29F" w14:textId="77777777" w:rsidR="007824A4" w:rsidRPr="00DF3DFF" w:rsidRDefault="007824A4" w:rsidP="007824A4">
            <w:pPr>
              <w:pStyle w:val="ListParagraph"/>
              <w:widowControl/>
              <w:numPr>
                <w:ilvl w:val="0"/>
                <w:numId w:val="18"/>
              </w:numPr>
              <w:adjustRightInd w:val="0"/>
              <w:snapToGrid w:val="0"/>
              <w:ind w:leftChars="0"/>
              <w:rPr>
                <w:rFonts w:ascii="Book Antiqua" w:eastAsia="Book Antiqua" w:hAnsi="Book Antiqua" w:cs="Book Antiqua"/>
                <w:lang w:val="en-HK"/>
              </w:rPr>
            </w:pPr>
            <w:r w:rsidRPr="00DF3DFF">
              <w:rPr>
                <w:rFonts w:ascii="Book Antiqua" w:eastAsia="Book Antiqua" w:hAnsi="Book Antiqua" w:cs="Book Antiqua" w:hint="eastAsia"/>
                <w:b/>
                <w:bCs/>
                <w:sz w:val="22"/>
                <w:szCs w:val="22"/>
              </w:rPr>
              <w:t xml:space="preserve">Medical Insurance </w:t>
            </w:r>
            <w:r w:rsidRPr="00DF3DFF">
              <w:rPr>
                <w:rFonts w:ascii="PMingLiU" w:hAnsi="PMingLiU" w:cs="PMingLiU" w:hint="eastAsia"/>
                <w:b/>
                <w:bCs/>
                <w:sz w:val="22"/>
                <w:szCs w:val="22"/>
              </w:rPr>
              <w:t>醫療保險</w:t>
            </w:r>
          </w:p>
          <w:p w14:paraId="14580D8A" w14:textId="77777777" w:rsidR="009C3A6B" w:rsidRPr="00DF3DFF" w:rsidRDefault="007824A4" w:rsidP="007824A4">
            <w:pPr>
              <w:pStyle w:val="ListParagraph"/>
              <w:widowControl/>
              <w:adjustRightInd w:val="0"/>
              <w:snapToGrid w:val="0"/>
              <w:ind w:leftChars="0" w:left="360"/>
              <w:rPr>
                <w:rStyle w:val="normaltextrun"/>
                <w:rFonts w:ascii="Book Antiqua" w:hAnsi="Book Antiqua"/>
                <w:shd w:val="clear" w:color="auto" w:fill="FFFFFF"/>
              </w:rPr>
            </w:pPr>
            <w:r w:rsidRPr="00DF3DFF">
              <w:rPr>
                <w:rFonts w:ascii="Book Antiqua" w:hAnsi="Book Antiqua" w:cs="PMingLiU"/>
                <w:sz w:val="22"/>
                <w:szCs w:val="22"/>
              </w:rPr>
              <w:t xml:space="preserve">Each Fellow would need to purchase medical insurance or travel insurance with medical coverage to subsidize the Fellow for hospital care, should there be </w:t>
            </w:r>
            <w:proofErr w:type="gramStart"/>
            <w:r w:rsidRPr="00DF3DFF">
              <w:rPr>
                <w:rFonts w:ascii="Book Antiqua" w:hAnsi="Book Antiqua" w:cs="PMingLiU"/>
                <w:sz w:val="22"/>
                <w:szCs w:val="22"/>
              </w:rPr>
              <w:t>emergency situation</w:t>
            </w:r>
            <w:proofErr w:type="gramEnd"/>
            <w:r w:rsidRPr="00DF3DFF">
              <w:rPr>
                <w:rFonts w:ascii="Book Antiqua" w:hAnsi="Book Antiqua" w:cs="PMingLiU"/>
                <w:sz w:val="22"/>
                <w:szCs w:val="22"/>
              </w:rPr>
              <w:t>.</w:t>
            </w:r>
            <w:r w:rsidRPr="00DF3DFF">
              <w:rPr>
                <w:rStyle w:val="normaltextrun"/>
                <w:rFonts w:ascii="Book Antiqua" w:hAnsi="Book Antiqua"/>
                <w:shd w:val="clear" w:color="auto" w:fill="FFFFFF"/>
              </w:rPr>
              <w:t xml:space="preserve"> </w:t>
            </w:r>
          </w:p>
          <w:p w14:paraId="2B9AF6BD" w14:textId="67C1E416" w:rsidR="007824A4" w:rsidRPr="00DF3DFF" w:rsidRDefault="007824A4" w:rsidP="007824A4">
            <w:pPr>
              <w:pStyle w:val="ListParagraph"/>
              <w:widowControl/>
              <w:adjustRightInd w:val="0"/>
              <w:snapToGrid w:val="0"/>
              <w:ind w:leftChars="0" w:left="360"/>
              <w:rPr>
                <w:rFonts w:ascii="Book Antiqua" w:eastAsia="Book Antiqua" w:hAnsi="Book Antiqua" w:cs="Book Antiqua"/>
                <w:lang w:val="en-HK"/>
              </w:rPr>
            </w:pPr>
            <w:r w:rsidRPr="00DF3DFF">
              <w:rPr>
                <w:rFonts w:ascii="Book Antiqua" w:hAnsi="Book Antiqua" w:cs="PMingLiU"/>
                <w:sz w:val="22"/>
                <w:szCs w:val="22"/>
              </w:rPr>
              <w:t>每位學人需要購買醫療保險，或附醫療保障之旅遊保險，以資助補貼學人如遇突發情況需要住院服務</w:t>
            </w:r>
            <w:r w:rsidRPr="00DF3DFF">
              <w:rPr>
                <w:rFonts w:ascii="Book Antiqua" w:hAnsi="Book Antiqua" w:cs="PMingLiU"/>
              </w:rPr>
              <w:t>。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72F88DB8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14:paraId="609E6341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</w:tr>
      <w:tr w:rsidR="00DF3DFF" w:rsidRPr="00DF3DFF" w14:paraId="184177F5" w14:textId="3752974B" w:rsidTr="4EEADB01">
        <w:tc>
          <w:tcPr>
            <w:tcW w:w="5386" w:type="dxa"/>
            <w:tcBorders>
              <w:top w:val="single" w:sz="4" w:space="0" w:color="auto"/>
            </w:tcBorders>
          </w:tcPr>
          <w:p w14:paraId="748D94BF" w14:textId="3F395A7F" w:rsidR="007824A4" w:rsidRPr="00DF3DFF" w:rsidRDefault="53AF67E7" w:rsidP="007824A4">
            <w:pPr>
              <w:pStyle w:val="ListParagraph"/>
              <w:widowControl/>
              <w:numPr>
                <w:ilvl w:val="0"/>
                <w:numId w:val="18"/>
              </w:numPr>
              <w:adjustRightInd w:val="0"/>
              <w:snapToGrid w:val="0"/>
              <w:ind w:leftChars="0"/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</w:pPr>
            <w:r w:rsidRPr="00DF3DFF"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  <w:t>Accommodation</w:t>
            </w:r>
            <w:r w:rsidR="6233FCAC" w:rsidRPr="00DF3DFF"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  <w:t xml:space="preserve"> </w:t>
            </w:r>
            <w:r w:rsidRPr="00DF3DFF">
              <w:rPr>
                <w:rFonts w:ascii="PMingLiU" w:hAnsi="PMingLiU" w:cs="PMingLiU"/>
                <w:b/>
                <w:bCs/>
                <w:sz w:val="22"/>
                <w:szCs w:val="22"/>
              </w:rPr>
              <w:t>住宿</w:t>
            </w:r>
            <w:r w:rsidRPr="00DF3DFF"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  <w:t xml:space="preserve"> (per month</w:t>
            </w:r>
            <w:r w:rsidR="67E854B7" w:rsidRPr="00DF3DFF"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  <w:t xml:space="preserve"> </w:t>
            </w:r>
            <w:r w:rsidRPr="00DF3DFF">
              <w:rPr>
                <w:rFonts w:ascii="PMingLiU" w:hAnsi="PMingLiU" w:cs="PMingLiU"/>
                <w:b/>
                <w:bCs/>
                <w:sz w:val="22"/>
                <w:szCs w:val="22"/>
              </w:rPr>
              <w:t>每月</w:t>
            </w:r>
            <w:r w:rsidRPr="00DF3DFF"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769048B0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14:paraId="7682FA8D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</w:tr>
      <w:tr w:rsidR="00DF3DFF" w:rsidRPr="00DF3DFF" w14:paraId="0D5FC266" w14:textId="19D2D90E" w:rsidTr="4EEADB01">
        <w:tc>
          <w:tcPr>
            <w:tcW w:w="5386" w:type="dxa"/>
            <w:tcBorders>
              <w:top w:val="single" w:sz="4" w:space="0" w:color="auto"/>
            </w:tcBorders>
          </w:tcPr>
          <w:p w14:paraId="22A3BAC3" w14:textId="1720776C" w:rsidR="007824A4" w:rsidRPr="00DF3DFF" w:rsidRDefault="53AF67E7" w:rsidP="007824A4">
            <w:pPr>
              <w:pStyle w:val="ListParagraph"/>
              <w:widowControl/>
              <w:numPr>
                <w:ilvl w:val="0"/>
                <w:numId w:val="18"/>
              </w:numPr>
              <w:adjustRightInd w:val="0"/>
              <w:snapToGrid w:val="0"/>
              <w:ind w:leftChars="0"/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</w:pPr>
            <w:r w:rsidRPr="00DF3DFF"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  <w:t>Living Expense</w:t>
            </w:r>
            <w:r w:rsidR="3095A62F" w:rsidRPr="00DF3DFF"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  <w:t xml:space="preserve">s </w:t>
            </w:r>
            <w:r w:rsidRPr="00DF3DFF">
              <w:rPr>
                <w:rFonts w:ascii="PMingLiU" w:hAnsi="PMingLiU" w:cs="PMingLiU"/>
                <w:b/>
                <w:bCs/>
                <w:sz w:val="22"/>
                <w:szCs w:val="22"/>
              </w:rPr>
              <w:t>生活費用</w:t>
            </w:r>
            <w:r w:rsidRPr="00DF3DFF"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  <w:t xml:space="preserve"> (per month</w:t>
            </w:r>
            <w:r w:rsidR="6BECA532" w:rsidRPr="00DF3DFF"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  <w:t xml:space="preserve"> </w:t>
            </w:r>
            <w:r w:rsidRPr="00DF3DFF">
              <w:rPr>
                <w:rFonts w:ascii="PMingLiU" w:hAnsi="PMingLiU" w:cs="PMingLiU"/>
                <w:b/>
                <w:bCs/>
                <w:sz w:val="22"/>
                <w:szCs w:val="22"/>
              </w:rPr>
              <w:t>每月</w:t>
            </w:r>
            <w:r w:rsidRPr="00DF3DFF"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7E408CA0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14:paraId="48DD9BDE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</w:tr>
      <w:tr w:rsidR="00DF3DFF" w:rsidRPr="00DF3DFF" w14:paraId="06CDD046" w14:textId="78B16CCF" w:rsidTr="4EEADB01">
        <w:trPr>
          <w:trHeight w:val="58"/>
        </w:trPr>
        <w:tc>
          <w:tcPr>
            <w:tcW w:w="5386" w:type="dxa"/>
            <w:tcBorders>
              <w:top w:val="single" w:sz="12" w:space="0" w:color="auto"/>
            </w:tcBorders>
          </w:tcPr>
          <w:p w14:paraId="0F7A9D54" w14:textId="59F6092C" w:rsidR="007824A4" w:rsidRPr="00DF3DFF" w:rsidRDefault="007824A4" w:rsidP="007824A4">
            <w:pPr>
              <w:pStyle w:val="ListParagraph"/>
              <w:widowControl/>
              <w:numPr>
                <w:ilvl w:val="0"/>
                <w:numId w:val="18"/>
              </w:numPr>
              <w:adjustRightInd w:val="0"/>
              <w:snapToGrid w:val="0"/>
              <w:ind w:leftChars="0"/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</w:pPr>
            <w:r w:rsidRPr="00DF3DFF"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  <w:t xml:space="preserve">Other related costs </w:t>
            </w:r>
            <w:r w:rsidRPr="00DF3DFF">
              <w:rPr>
                <w:rFonts w:ascii="Book Antiqua" w:hAnsi="Book Antiqua" w:cs="PMingLiU"/>
                <w:b/>
                <w:bCs/>
                <w:sz w:val="22"/>
                <w:szCs w:val="22"/>
              </w:rPr>
              <w:t>其他相關之費用</w:t>
            </w:r>
            <w:r w:rsidRPr="00DF3DFF">
              <w:rPr>
                <w:rFonts w:ascii="Book Antiqua" w:hAnsi="Book Antiqua" w:cs="PMingLiU"/>
                <w:b/>
                <w:bCs/>
                <w:sz w:val="22"/>
                <w:szCs w:val="22"/>
              </w:rPr>
              <w:t xml:space="preserve"> </w:t>
            </w:r>
            <w:r w:rsidRPr="00DF3DFF">
              <w:br/>
            </w:r>
            <w:r w:rsidRPr="00DF3DFF">
              <w:rPr>
                <w:rFonts w:ascii="Book Antiqua" w:hAnsi="Book Antiqua" w:cs="PMingLiU"/>
                <w:sz w:val="22"/>
                <w:szCs w:val="22"/>
              </w:rPr>
              <w:t>Please list below</w:t>
            </w:r>
            <w:r w:rsidRPr="00DF3DFF">
              <w:br/>
            </w:r>
            <w:r w:rsidRPr="00DF3DFF">
              <w:rPr>
                <w:rFonts w:ascii="Book Antiqua" w:hAnsi="Book Antiqua" w:cs="PMingLiU"/>
                <w:sz w:val="22"/>
                <w:szCs w:val="22"/>
                <w:lang w:val="en-HK"/>
              </w:rPr>
              <w:t>請於下面列明</w:t>
            </w:r>
            <w:r w:rsidRPr="00DF3DFF">
              <w:br/>
            </w:r>
            <w:r w:rsidRPr="00DF3DFF">
              <w:rPr>
                <w:rFonts w:ascii="Book Antiqua" w:eastAsia="Book Antiqua" w:hAnsi="Book Antiqua" w:cs="Book Antiqua"/>
                <w:i/>
                <w:iCs/>
                <w:sz w:val="19"/>
                <w:szCs w:val="19"/>
              </w:rPr>
              <w:t>Please add more rows as needed</w:t>
            </w:r>
            <w:r w:rsidRPr="00DF3DFF">
              <w:rPr>
                <w:rFonts w:ascii="Book Antiqua" w:eastAsia="Book Antiqua" w:hAnsi="Book Antiqua" w:cs="Book Antiqua"/>
                <w:sz w:val="19"/>
                <w:szCs w:val="19"/>
              </w:rPr>
              <w:t xml:space="preserve"> </w:t>
            </w:r>
            <w:r w:rsidRPr="00DF3DFF">
              <w:rPr>
                <w:rFonts w:ascii="Book Antiqua" w:hAnsi="Book Antiqua" w:cs="PMingLiU"/>
                <w:i/>
                <w:iCs/>
                <w:sz w:val="19"/>
                <w:szCs w:val="19"/>
              </w:rPr>
              <w:t>如有需要請加行填寫</w:t>
            </w:r>
          </w:p>
        </w:tc>
        <w:tc>
          <w:tcPr>
            <w:tcW w:w="1985" w:type="dxa"/>
            <w:tcBorders>
              <w:top w:val="single" w:sz="12" w:space="0" w:color="auto"/>
            </w:tcBorders>
            <w:shd w:val="clear" w:color="auto" w:fill="808080" w:themeFill="background1" w:themeFillShade="80"/>
          </w:tcPr>
          <w:p w14:paraId="6DF26306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12" w:space="0" w:color="auto"/>
            </w:tcBorders>
            <w:shd w:val="clear" w:color="auto" w:fill="808080" w:themeFill="background1" w:themeFillShade="80"/>
          </w:tcPr>
          <w:p w14:paraId="49A8473F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</w:tr>
      <w:tr w:rsidR="00DF3DFF" w:rsidRPr="00DF3DFF" w14:paraId="1BC24B08" w14:textId="57C21414" w:rsidTr="4EEADB01">
        <w:trPr>
          <w:trHeight w:val="58"/>
        </w:trPr>
        <w:tc>
          <w:tcPr>
            <w:tcW w:w="5386" w:type="dxa"/>
          </w:tcPr>
          <w:p w14:paraId="20BBC0E8" w14:textId="77777777" w:rsidR="007824A4" w:rsidRPr="00DF3DFF" w:rsidRDefault="007824A4" w:rsidP="0095446F">
            <w:pPr>
              <w:pStyle w:val="ListParagraph"/>
              <w:widowControl/>
              <w:numPr>
                <w:ilvl w:val="0"/>
                <w:numId w:val="16"/>
              </w:numPr>
              <w:adjustRightInd w:val="0"/>
              <w:snapToGrid w:val="0"/>
              <w:ind w:leftChars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  <w:tc>
          <w:tcPr>
            <w:tcW w:w="1985" w:type="dxa"/>
          </w:tcPr>
          <w:p w14:paraId="5DE455F4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  <w:tc>
          <w:tcPr>
            <w:tcW w:w="1842" w:type="dxa"/>
          </w:tcPr>
          <w:p w14:paraId="4B891516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</w:tr>
      <w:tr w:rsidR="00DF3DFF" w:rsidRPr="00DF3DFF" w14:paraId="1287EBCA" w14:textId="64FAD451" w:rsidTr="4EEADB01">
        <w:trPr>
          <w:trHeight w:val="58"/>
        </w:trPr>
        <w:tc>
          <w:tcPr>
            <w:tcW w:w="5386" w:type="dxa"/>
          </w:tcPr>
          <w:p w14:paraId="07C54023" w14:textId="77777777" w:rsidR="007824A4" w:rsidRPr="00DF3DFF" w:rsidRDefault="007824A4" w:rsidP="0095446F">
            <w:pPr>
              <w:pStyle w:val="ListParagraph"/>
              <w:widowControl/>
              <w:numPr>
                <w:ilvl w:val="0"/>
                <w:numId w:val="16"/>
              </w:numPr>
              <w:adjustRightInd w:val="0"/>
              <w:snapToGrid w:val="0"/>
              <w:ind w:leftChars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  <w:tc>
          <w:tcPr>
            <w:tcW w:w="1985" w:type="dxa"/>
          </w:tcPr>
          <w:p w14:paraId="353A241B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  <w:tc>
          <w:tcPr>
            <w:tcW w:w="1842" w:type="dxa"/>
          </w:tcPr>
          <w:p w14:paraId="05B013C7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</w:tr>
      <w:tr w:rsidR="00DF3DFF" w:rsidRPr="00DF3DFF" w14:paraId="7F306CE1" w14:textId="4EF35F6E" w:rsidTr="4EEADB01">
        <w:trPr>
          <w:trHeight w:val="58"/>
        </w:trPr>
        <w:tc>
          <w:tcPr>
            <w:tcW w:w="5386" w:type="dxa"/>
            <w:tcBorders>
              <w:top w:val="single" w:sz="12" w:space="0" w:color="auto"/>
            </w:tcBorders>
          </w:tcPr>
          <w:p w14:paraId="444D45F5" w14:textId="62B1A027" w:rsidR="007824A4" w:rsidRPr="00DF3DFF" w:rsidRDefault="53AF67E7">
            <w:pPr>
              <w:adjustRightInd w:val="0"/>
              <w:snapToGrid w:val="0"/>
              <w:jc w:val="right"/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</w:pPr>
            <w:r w:rsidRPr="00DF3DFF"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  <w:t>TOTAL</w:t>
            </w:r>
            <w:r w:rsidRPr="00DF3DFF">
              <w:rPr>
                <w:rFonts w:ascii="Book Antiqua" w:hAnsi="Book Antiqua" w:cs="PMingLiU"/>
                <w:b/>
                <w:bCs/>
                <w:sz w:val="22"/>
                <w:szCs w:val="22"/>
              </w:rPr>
              <w:t>總</w:t>
            </w:r>
            <w:r w:rsidR="7E75CFB6" w:rsidRPr="00DF3DFF">
              <w:rPr>
                <w:rFonts w:ascii="Book Antiqua" w:hAnsi="Book Antiqua" w:cs="PMingLiU"/>
                <w:b/>
                <w:bCs/>
                <w:sz w:val="22"/>
                <w:szCs w:val="22"/>
              </w:rPr>
              <w:t>金額</w:t>
            </w:r>
            <w:r w:rsidRPr="00DF3DFF"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  <w:t xml:space="preserve">: 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6381A1FE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12" w:space="0" w:color="auto"/>
            </w:tcBorders>
          </w:tcPr>
          <w:p w14:paraId="69A0EA42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</w:tr>
      <w:tr w:rsidR="00DF3DFF" w:rsidRPr="00DF3DFF" w14:paraId="344EA5F3" w14:textId="77777777" w:rsidTr="4EEADB01">
        <w:trPr>
          <w:trHeight w:val="1970"/>
        </w:trPr>
        <w:tc>
          <w:tcPr>
            <w:tcW w:w="9213" w:type="dxa"/>
            <w:gridSpan w:val="3"/>
            <w:tcBorders>
              <w:top w:val="single" w:sz="12" w:space="0" w:color="auto"/>
            </w:tcBorders>
          </w:tcPr>
          <w:p w14:paraId="384B1AC4" w14:textId="66980686" w:rsidR="007106C7" w:rsidRPr="00DF3DFF" w:rsidRDefault="007106C7">
            <w:pPr>
              <w:adjustRightInd w:val="0"/>
              <w:snapToGrid w:val="0"/>
              <w:rPr>
                <w:rFonts w:ascii="Book Antiqua" w:hAnsi="Book Antiqua" w:cs="PMingLiU"/>
                <w:sz w:val="22"/>
                <w:szCs w:val="22"/>
              </w:rPr>
            </w:pPr>
            <w:r w:rsidRPr="00DF3DFF">
              <w:rPr>
                <w:rStyle w:val="normaltextrun"/>
                <w:rFonts w:ascii="Book Antiqua" w:hAnsi="Book Antiqua"/>
                <w:sz w:val="22"/>
                <w:szCs w:val="22"/>
                <w:shd w:val="clear" w:color="auto" w:fill="FFFFFF"/>
              </w:rPr>
              <w:lastRenderedPageBreak/>
              <w:t xml:space="preserve">*Please provide website links or supporting documents for the quotation of budget if available. </w:t>
            </w:r>
            <w:r w:rsidRPr="00DF3DFF">
              <w:rPr>
                <w:rFonts w:ascii="Book Antiqua" w:hAnsi="Book Antiqua" w:cs="PMingLiU"/>
                <w:sz w:val="22"/>
                <w:szCs w:val="22"/>
              </w:rPr>
              <w:t>如有任何與預算相關之網站連結或文件，歡迎提供參考。</w:t>
            </w:r>
          </w:p>
        </w:tc>
      </w:tr>
    </w:tbl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7"/>
      </w:tblGrid>
      <w:tr w:rsidR="00DF3DFF" w:rsidRPr="00DF3DFF" w14:paraId="16FA942A" w14:textId="77777777" w:rsidTr="4EEADB01">
        <w:trPr>
          <w:trHeight w:val="431"/>
        </w:trPr>
        <w:tc>
          <w:tcPr>
            <w:tcW w:w="9207" w:type="dxa"/>
            <w:vAlign w:val="center"/>
          </w:tcPr>
          <w:p w14:paraId="4D415EF0" w14:textId="489D281F" w:rsidR="007106C7" w:rsidRPr="00DF3DFF" w:rsidRDefault="10A85EFD" w:rsidP="4EEADB01">
            <w:pPr>
              <w:adjustRightInd w:val="0"/>
              <w:snapToGrid w:val="0"/>
              <w:rPr>
                <w:rFonts w:ascii="PMingLiU" w:hAnsi="PMingLiU"/>
                <w:b/>
                <w:bCs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bCs/>
                <w:sz w:val="22"/>
                <w:szCs w:val="22"/>
                <w:lang w:eastAsia="zh-HK"/>
              </w:rPr>
              <w:t xml:space="preserve">Research/field trips </w:t>
            </w:r>
            <w:r w:rsidR="1836B15B" w:rsidRPr="00DF3DFF">
              <w:rPr>
                <w:rFonts w:ascii="Book Antiqua" w:hAnsi="Book Antiqua"/>
                <w:b/>
                <w:bCs/>
                <w:sz w:val="22"/>
                <w:szCs w:val="22"/>
                <w:lang w:eastAsia="zh-HK"/>
              </w:rPr>
              <w:t>during</w:t>
            </w:r>
            <w:r w:rsidR="013A3E6E" w:rsidRPr="00DF3DFF">
              <w:rPr>
                <w:rFonts w:ascii="Book Antiqua" w:hAnsi="Book Antiqua"/>
                <w:b/>
                <w:bCs/>
                <w:sz w:val="22"/>
                <w:szCs w:val="22"/>
                <w:lang w:eastAsia="zh-HK"/>
              </w:rPr>
              <w:t xml:space="preserve"> the</w:t>
            </w:r>
            <w:r w:rsidR="1836B15B" w:rsidRPr="00DF3DFF">
              <w:rPr>
                <w:rFonts w:ascii="Book Antiqua" w:hAnsi="Book Antiqua"/>
                <w:b/>
                <w:bCs/>
                <w:sz w:val="22"/>
                <w:szCs w:val="22"/>
                <w:lang w:eastAsia="zh-HK"/>
              </w:rPr>
              <w:t xml:space="preserve"> </w:t>
            </w:r>
            <w:r w:rsidR="11D37956" w:rsidRPr="00DF3DFF">
              <w:rPr>
                <w:rFonts w:ascii="Book Antiqua" w:hAnsi="Book Antiqua"/>
                <w:b/>
                <w:bCs/>
                <w:sz w:val="22"/>
                <w:szCs w:val="22"/>
                <w:lang w:eastAsia="zh-HK"/>
              </w:rPr>
              <w:t>F</w:t>
            </w:r>
            <w:r w:rsidR="1836B15B" w:rsidRPr="00DF3DFF">
              <w:rPr>
                <w:rFonts w:ascii="Book Antiqua" w:hAnsi="Book Antiqua"/>
                <w:b/>
                <w:bCs/>
                <w:sz w:val="22"/>
                <w:szCs w:val="22"/>
                <w:lang w:eastAsia="zh-HK"/>
              </w:rPr>
              <w:t>ellowship</w:t>
            </w:r>
            <w:r w:rsidR="64EE818B" w:rsidRPr="00DF3DFF">
              <w:rPr>
                <w:rFonts w:ascii="Book Antiqua" w:hAnsi="Book Antiqua"/>
                <w:b/>
                <w:bCs/>
                <w:sz w:val="22"/>
                <w:szCs w:val="22"/>
                <w:lang w:eastAsia="zh-HK"/>
              </w:rPr>
              <w:t xml:space="preserve"> period</w:t>
            </w:r>
            <w:r w:rsidR="1E080D60" w:rsidRPr="00DF3DFF">
              <w:rPr>
                <w:rFonts w:ascii="Book Antiqua" w:hAnsi="Book Antiqua"/>
                <w:b/>
                <w:bCs/>
                <w:sz w:val="22"/>
                <w:szCs w:val="22"/>
                <w:lang w:eastAsia="zh-HK"/>
              </w:rPr>
              <w:t xml:space="preserve"> (if applica</w:t>
            </w:r>
            <w:r w:rsidR="56A0458E" w:rsidRPr="00DF3DFF">
              <w:rPr>
                <w:rFonts w:ascii="Book Antiqua" w:hAnsi="Book Antiqua"/>
                <w:b/>
                <w:bCs/>
                <w:sz w:val="22"/>
                <w:szCs w:val="22"/>
                <w:lang w:eastAsia="zh-HK"/>
              </w:rPr>
              <w:t>b</w:t>
            </w:r>
            <w:r w:rsidR="1E080D60" w:rsidRPr="00DF3DFF">
              <w:rPr>
                <w:rFonts w:ascii="Book Antiqua" w:hAnsi="Book Antiqua"/>
                <w:b/>
                <w:bCs/>
                <w:sz w:val="22"/>
                <w:szCs w:val="22"/>
                <w:lang w:eastAsia="zh-HK"/>
              </w:rPr>
              <w:t>le)</w:t>
            </w:r>
            <w:r w:rsidR="1836B15B" w:rsidRPr="00DF3DFF">
              <w:rPr>
                <w:rFonts w:ascii="Book Antiqua" w:hAnsi="Book Antiqua"/>
                <w:b/>
                <w:bCs/>
                <w:sz w:val="22"/>
                <w:szCs w:val="22"/>
                <w:lang w:eastAsia="zh-HK"/>
              </w:rPr>
              <w:t xml:space="preserve"> </w:t>
            </w:r>
            <w:r w:rsidR="1836B15B" w:rsidRPr="00DF3DFF">
              <w:rPr>
                <w:rFonts w:ascii="PMingLiU" w:hAnsi="PMingLiU"/>
                <w:b/>
                <w:bCs/>
                <w:sz w:val="22"/>
                <w:szCs w:val="22"/>
                <w:lang w:eastAsia="zh-HK"/>
              </w:rPr>
              <w:t>交流期間</w:t>
            </w:r>
            <w:r w:rsidR="0FAE33D3" w:rsidRPr="00DF3DFF">
              <w:rPr>
                <w:rFonts w:ascii="PMingLiU" w:hAnsi="PMingLiU"/>
                <w:b/>
                <w:bCs/>
                <w:sz w:val="22"/>
                <w:szCs w:val="22"/>
                <w:lang w:eastAsia="zh-HK"/>
              </w:rPr>
              <w:t>進行的</w:t>
            </w:r>
            <w:r w:rsidR="1836B15B" w:rsidRPr="00DF3DFF">
              <w:rPr>
                <w:rFonts w:ascii="PMingLiU" w:hAnsi="PMingLiU"/>
                <w:b/>
                <w:bCs/>
                <w:sz w:val="22"/>
                <w:szCs w:val="22"/>
                <w:lang w:eastAsia="zh-HK"/>
              </w:rPr>
              <w:t>研究旅遊</w:t>
            </w:r>
            <w:r w:rsidR="6AEDEED7" w:rsidRPr="00DF3DFF">
              <w:rPr>
                <w:rFonts w:ascii="PMingLiU" w:hAnsi="PMingLiU"/>
                <w:b/>
                <w:bCs/>
                <w:sz w:val="22"/>
                <w:szCs w:val="22"/>
                <w:lang w:eastAsia="zh-HK"/>
              </w:rPr>
              <w:t>（如適用）</w:t>
            </w:r>
          </w:p>
          <w:p w14:paraId="50ACF9DE" w14:textId="2852AA39" w:rsidR="007106C7" w:rsidRPr="00DF3DFF" w:rsidRDefault="45C187E1" w:rsidP="4EEADB01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  <w:t>(Fellows are required to be stationed at the Host Institution</w:t>
            </w:r>
            <w:r w:rsidR="199FCCD1" w:rsidRPr="00DF3DFF"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  <w:t xml:space="preserve"> on a full-time basis</w:t>
            </w:r>
            <w:r w:rsidRPr="00DF3DFF"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  <w:t xml:space="preserve"> during the Fellowship period</w:t>
            </w:r>
            <w:r w:rsidR="74057959" w:rsidRPr="00DF3DFF"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  <w:t xml:space="preserve"> under normal circumstances.</w:t>
            </w:r>
            <w:r w:rsidR="400B9BBA" w:rsidRPr="00DF3DFF"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  <w:t xml:space="preserve"> 一般情況下，訪問學人必須</w:t>
            </w:r>
            <w:r w:rsidR="4BFBB75C" w:rsidRPr="00DF3DFF"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  <w:t>與交流期間</w:t>
            </w:r>
            <w:r w:rsidR="400B9BBA" w:rsidRPr="00DF3DFF"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  <w:t>全職駐留</w:t>
            </w:r>
            <w:r w:rsidR="6F7BC5F2" w:rsidRPr="00DF3DFF"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  <w:t>於申請前往之機構</w:t>
            </w:r>
            <w:r w:rsidR="400B9BBA" w:rsidRPr="00DF3DFF"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  <w:t>。</w:t>
            </w:r>
            <w:r w:rsidRPr="00DF3DFF"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  <w:t>)</w:t>
            </w:r>
          </w:p>
        </w:tc>
      </w:tr>
      <w:tr w:rsidR="007106C7" w:rsidRPr="00DF3DFF" w14:paraId="3B325C09" w14:textId="77777777" w:rsidTr="4EEADB01">
        <w:trPr>
          <w:trHeight w:val="1697"/>
        </w:trPr>
        <w:tc>
          <w:tcPr>
            <w:tcW w:w="9207" w:type="dxa"/>
          </w:tcPr>
          <w:p w14:paraId="66997888" w14:textId="5019066D" w:rsidR="007106C7" w:rsidRPr="00DF3DFF" w:rsidRDefault="1836B15B" w:rsidP="4EEADB01">
            <w:pPr>
              <w:adjustRightInd w:val="0"/>
              <w:snapToGrid w:val="0"/>
              <w:ind w:left="48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Duration: (______) week(s</w:t>
            </w:r>
            <w:proofErr w:type="gramStart"/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) ;</w:t>
            </w:r>
            <w:proofErr w:type="gramEnd"/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Proposed destination: </w:t>
            </w:r>
          </w:p>
          <w:p w14:paraId="4EB66D2D" w14:textId="21A59946" w:rsidR="007106C7" w:rsidRPr="00DF3DFF" w:rsidRDefault="1836B15B" w:rsidP="4EEADB01">
            <w:pPr>
              <w:adjustRightInd w:val="0"/>
              <w:snapToGrid w:val="0"/>
              <w:ind w:left="48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時長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: (______)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週；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擬前往地區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:</w:t>
            </w:r>
          </w:p>
          <w:p w14:paraId="19525EEF" w14:textId="7AB85B1E" w:rsidR="007106C7" w:rsidRPr="00DF3DFF" w:rsidRDefault="007106C7" w:rsidP="4EEADB01">
            <w:pPr>
              <w:adjustRightInd w:val="0"/>
              <w:snapToGrid w:val="0"/>
              <w:ind w:left="48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  <w:p w14:paraId="097145E7" w14:textId="3A7833B4" w:rsidR="007106C7" w:rsidRPr="00DF3DFF" w:rsidRDefault="6C4A70CE" w:rsidP="4EEADB01">
            <w:pPr>
              <w:adjustRightInd w:val="0"/>
              <w:snapToGrid w:val="0"/>
              <w:ind w:left="48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Please state the objectives</w:t>
            </w:r>
            <w:r w:rsidR="2D19532D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of</w:t>
            </w:r>
            <w:r w:rsidR="1492B0D3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travel / field trips </w:t>
            </w:r>
            <w:r w:rsidR="373850A6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and their relevance to the proposed project. </w:t>
            </w:r>
            <w:r w:rsidR="373850A6" w:rsidRPr="00DF3DFF">
              <w:rPr>
                <w:rFonts w:ascii="Book Antiqua" w:hAnsi="Book Antiqua"/>
                <w:sz w:val="22"/>
                <w:szCs w:val="22"/>
                <w:lang w:eastAsia="zh-HK"/>
              </w:rPr>
              <w:t>請說明</w:t>
            </w:r>
            <w:r w:rsidR="6FFAD195" w:rsidRPr="00DF3DFF">
              <w:rPr>
                <w:rFonts w:ascii="Book Antiqua" w:hAnsi="Book Antiqua"/>
                <w:sz w:val="22"/>
                <w:szCs w:val="22"/>
                <w:lang w:eastAsia="zh-HK"/>
              </w:rPr>
              <w:t>研究旅遊</w:t>
            </w:r>
            <w:r w:rsidR="373850A6" w:rsidRPr="00DF3DFF">
              <w:rPr>
                <w:rFonts w:ascii="Book Antiqua" w:hAnsi="Book Antiqua"/>
                <w:sz w:val="22"/>
                <w:szCs w:val="22"/>
                <w:lang w:eastAsia="zh-HK"/>
              </w:rPr>
              <w:t>的目標及其與擬議項目的相關性。</w:t>
            </w:r>
          </w:p>
          <w:p w14:paraId="1D98334C" w14:textId="0E7130EA" w:rsidR="007106C7" w:rsidRPr="00DF3DFF" w:rsidRDefault="007106C7" w:rsidP="4EEADB01">
            <w:pPr>
              <w:adjustRightInd w:val="0"/>
              <w:snapToGrid w:val="0"/>
              <w:ind w:left="48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  <w:p w14:paraId="23FCB9C2" w14:textId="65D5DCFE" w:rsidR="007106C7" w:rsidRPr="00DF3DFF" w:rsidRDefault="007106C7" w:rsidP="4EEADB01">
            <w:pPr>
              <w:adjustRightInd w:val="0"/>
              <w:snapToGrid w:val="0"/>
              <w:ind w:left="48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  <w:p w14:paraId="6B5509A5" w14:textId="4B339C6A" w:rsidR="007106C7" w:rsidRPr="00DF3DFF" w:rsidRDefault="007106C7" w:rsidP="4EEADB01">
            <w:pPr>
              <w:adjustRightInd w:val="0"/>
              <w:snapToGrid w:val="0"/>
              <w:ind w:left="48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  <w:p w14:paraId="0D80FF12" w14:textId="0EA480B3" w:rsidR="007106C7" w:rsidRPr="00DF3DFF" w:rsidRDefault="007106C7" w:rsidP="4EEADB01">
            <w:pPr>
              <w:adjustRightInd w:val="0"/>
              <w:snapToGrid w:val="0"/>
              <w:ind w:left="48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  <w:p w14:paraId="2612D2EC" w14:textId="5A2B44A0" w:rsidR="007106C7" w:rsidRPr="00DF3DFF" w:rsidRDefault="007106C7" w:rsidP="4EEADB01">
            <w:pPr>
              <w:adjustRightInd w:val="0"/>
              <w:snapToGrid w:val="0"/>
              <w:ind w:left="48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</w:tbl>
    <w:p w14:paraId="4401EEC8" w14:textId="77777777" w:rsidR="0095446F" w:rsidRPr="00DF3DFF" w:rsidRDefault="0095446F" w:rsidP="0095446F">
      <w:pPr>
        <w:adjustRightInd w:val="0"/>
        <w:snapToGrid w:val="0"/>
        <w:ind w:left="567"/>
        <w:rPr>
          <w:rFonts w:ascii="Book Antiqua" w:hAnsi="Book Antiqua"/>
          <w:b/>
          <w:lang w:eastAsia="zh-HK"/>
        </w:rPr>
      </w:pPr>
    </w:p>
    <w:p w14:paraId="13B24FE5" w14:textId="4F1E0B2A" w:rsidR="00535436" w:rsidRPr="00DF3DFF" w:rsidRDefault="00535436" w:rsidP="000856F5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lang w:eastAsia="zh-HK"/>
        </w:rPr>
      </w:pPr>
      <w:r w:rsidRPr="00DF3DFF">
        <w:rPr>
          <w:rFonts w:ascii="Book Antiqua" w:hAnsi="Book Antiqua"/>
          <w:b/>
          <w:lang w:eastAsia="zh-HK"/>
        </w:rPr>
        <w:t>Referees</w:t>
      </w:r>
      <w:r w:rsidRPr="00DF3DFF">
        <w:rPr>
          <w:rFonts w:ascii="Book Antiqua" w:hAnsi="Book Antiqua"/>
          <w:b/>
          <w:lang w:eastAsia="zh-HK"/>
        </w:rPr>
        <w:t>推薦人</w:t>
      </w:r>
    </w:p>
    <w:p w14:paraId="3AAFBB1D" w14:textId="3B36FE9B" w:rsidR="00535436" w:rsidRPr="00DF3DFF" w:rsidRDefault="00535436" w:rsidP="000856F5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Please provide information of your </w:t>
      </w:r>
      <w:r w:rsidR="6220B40D" w:rsidRPr="00DF3DFF">
        <w:rPr>
          <w:rFonts w:ascii="Book Antiqua" w:hAnsi="Book Antiqua"/>
          <w:sz w:val="22"/>
          <w:szCs w:val="22"/>
          <w:lang w:eastAsia="zh-HK"/>
        </w:rPr>
        <w:t>R</w:t>
      </w:r>
      <w:r w:rsidRPr="00DF3DFF">
        <w:rPr>
          <w:rFonts w:ascii="Book Antiqua" w:hAnsi="Book Antiqua"/>
          <w:sz w:val="22"/>
          <w:szCs w:val="22"/>
          <w:lang w:eastAsia="zh-HK"/>
        </w:rPr>
        <w:t xml:space="preserve">eferees; </w:t>
      </w:r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>one of whom should be your current supervisor</w:t>
      </w:r>
      <w:r w:rsidRPr="00DF3DFF">
        <w:rPr>
          <w:rFonts w:ascii="Book Antiqua" w:hAnsi="Book Antiqua"/>
          <w:sz w:val="22"/>
          <w:szCs w:val="22"/>
          <w:lang w:eastAsia="zh-HK"/>
        </w:rPr>
        <w:t xml:space="preserve">. Recommendation form should be filled in and sent to </w:t>
      </w:r>
      <w:r w:rsidRPr="00DF3DFF">
        <w:rPr>
          <w:rFonts w:ascii="Book Antiqua" w:hAnsi="Book Antiqua"/>
          <w:i/>
          <w:iCs/>
          <w:sz w:val="22"/>
          <w:szCs w:val="22"/>
          <w:u w:val="single"/>
          <w:lang w:eastAsia="zh-HK"/>
        </w:rPr>
        <w:t>jslfp@beishantang.org</w:t>
      </w:r>
      <w:r w:rsidRPr="00DF3DFF">
        <w:rPr>
          <w:rFonts w:ascii="Book Antiqua" w:hAnsi="Book Antiqua"/>
          <w:sz w:val="22"/>
          <w:szCs w:val="22"/>
          <w:lang w:eastAsia="zh-HK"/>
        </w:rPr>
        <w:t xml:space="preserve"> by the Referee</w:t>
      </w:r>
      <w:r w:rsidR="19C52AFE" w:rsidRPr="00DF3DFF">
        <w:rPr>
          <w:rFonts w:ascii="Book Antiqua" w:hAnsi="Book Antiqua"/>
          <w:sz w:val="22"/>
          <w:szCs w:val="22"/>
          <w:lang w:eastAsia="zh-HK"/>
        </w:rPr>
        <w:t>s</w:t>
      </w:r>
      <w:r w:rsidRPr="00DF3DFF">
        <w:rPr>
          <w:rFonts w:ascii="Book Antiqua" w:hAnsi="Book Antiqua"/>
          <w:sz w:val="22"/>
          <w:szCs w:val="22"/>
          <w:lang w:eastAsia="zh-HK"/>
        </w:rPr>
        <w:t>.</w:t>
      </w:r>
    </w:p>
    <w:p w14:paraId="02AA26D9" w14:textId="1C076073" w:rsidR="00535436" w:rsidRPr="00DF3DFF" w:rsidRDefault="00535436" w:rsidP="000856F5">
      <w:pPr>
        <w:adjustRightInd w:val="0"/>
        <w:snapToGrid w:val="0"/>
        <w:ind w:left="567"/>
        <w:rPr>
          <w:rFonts w:ascii="Book Antiqua" w:hAnsi="Book Antiqua"/>
          <w:sz w:val="22"/>
          <w:szCs w:val="22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>請提供推薦人資料，</w:t>
      </w:r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>其中一位推薦人須為你的現職上司</w:t>
      </w:r>
      <w:r w:rsidRPr="00DF3DFF">
        <w:rPr>
          <w:rFonts w:ascii="Book Antiqua" w:hAnsi="Book Antiqua"/>
          <w:sz w:val="22"/>
          <w:szCs w:val="22"/>
          <w:lang w:eastAsia="zh-HK"/>
        </w:rPr>
        <w:t>。推薦書需由推薦人填妥並親自</w:t>
      </w:r>
      <w:r w:rsidR="7596BE7A" w:rsidRPr="00DF3DFF">
        <w:rPr>
          <w:rFonts w:ascii="Book Antiqua" w:hAnsi="Book Antiqua"/>
          <w:sz w:val="22"/>
          <w:szCs w:val="22"/>
          <w:lang w:eastAsia="zh-HK"/>
        </w:rPr>
        <w:t>發送</w:t>
      </w:r>
      <w:r w:rsidRPr="00DF3DFF">
        <w:rPr>
          <w:rFonts w:ascii="Book Antiqua" w:hAnsi="Book Antiqua"/>
          <w:sz w:val="22"/>
          <w:szCs w:val="22"/>
          <w:lang w:eastAsia="zh-HK"/>
        </w:rPr>
        <w:t>到</w:t>
      </w:r>
      <w:r w:rsidRPr="00DF3DFF">
        <w:rPr>
          <w:rFonts w:ascii="Book Antiqua" w:hAnsi="Book Antiqua"/>
          <w:i/>
          <w:iCs/>
          <w:sz w:val="22"/>
          <w:szCs w:val="22"/>
          <w:u w:val="single"/>
        </w:rPr>
        <w:t>jslfp</w:t>
      </w:r>
      <w:r w:rsidRPr="00DF3DFF">
        <w:rPr>
          <w:rFonts w:ascii="Book Antiqua" w:hAnsi="Book Antiqua"/>
          <w:i/>
          <w:iCs/>
          <w:sz w:val="22"/>
          <w:szCs w:val="22"/>
          <w:u w:val="single"/>
          <w:lang w:eastAsia="zh-CN"/>
        </w:rPr>
        <w:t>@beishantang.org</w:t>
      </w:r>
      <w:r w:rsidRPr="00DF3DFF">
        <w:rPr>
          <w:rFonts w:ascii="Book Antiqua" w:hAnsi="Book Antiqua"/>
          <w:sz w:val="22"/>
          <w:szCs w:val="22"/>
          <w:lang w:eastAsia="zh-CN"/>
        </w:rPr>
        <w:t>。</w:t>
      </w:r>
    </w:p>
    <w:p w14:paraId="54A1081B" w14:textId="77777777" w:rsidR="00535436" w:rsidRPr="00DF3DFF" w:rsidRDefault="00535436" w:rsidP="00535436">
      <w:pPr>
        <w:adjustRightInd w:val="0"/>
        <w:snapToGrid w:val="0"/>
        <w:ind w:left="480"/>
        <w:rPr>
          <w:rFonts w:ascii="Book Antiqua" w:hAnsi="Book Antiqua"/>
          <w:sz w:val="22"/>
          <w:szCs w:val="22"/>
          <w:lang w:eastAsia="zh-HK"/>
        </w:rPr>
      </w:pPr>
    </w:p>
    <w:tbl>
      <w:tblPr>
        <w:tblW w:w="0" w:type="auto"/>
        <w:tblInd w:w="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50"/>
        <w:gridCol w:w="3499"/>
        <w:gridCol w:w="3499"/>
      </w:tblGrid>
      <w:tr w:rsidR="00DF3DFF" w:rsidRPr="00DF3DFF" w14:paraId="38396B7C" w14:textId="77777777" w:rsidTr="4EEADB01">
        <w:tc>
          <w:tcPr>
            <w:tcW w:w="2150" w:type="dxa"/>
          </w:tcPr>
          <w:p w14:paraId="40C0D345" w14:textId="77777777" w:rsidR="00535436" w:rsidRPr="00DF3DFF" w:rsidRDefault="00535436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3499" w:type="dxa"/>
          </w:tcPr>
          <w:p w14:paraId="4075D848" w14:textId="77777777" w:rsidR="00535436" w:rsidRPr="00DF3DFF" w:rsidRDefault="00535436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Referee</w:t>
            </w: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推薦人</w:t>
            </w:r>
          </w:p>
        </w:tc>
        <w:tc>
          <w:tcPr>
            <w:tcW w:w="3499" w:type="dxa"/>
          </w:tcPr>
          <w:p w14:paraId="03F7104F" w14:textId="77777777" w:rsidR="00535436" w:rsidRPr="00DF3DFF" w:rsidRDefault="00535436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Referee</w:t>
            </w: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推薦人</w:t>
            </w:r>
          </w:p>
        </w:tc>
      </w:tr>
      <w:tr w:rsidR="00DF3DFF" w:rsidRPr="00DF3DFF" w14:paraId="29B15EC0" w14:textId="77777777" w:rsidTr="4EEADB01">
        <w:trPr>
          <w:trHeight w:val="765"/>
        </w:trPr>
        <w:tc>
          <w:tcPr>
            <w:tcW w:w="2150" w:type="dxa"/>
            <w:vAlign w:val="center"/>
          </w:tcPr>
          <w:p w14:paraId="0DDD4426" w14:textId="77777777" w:rsidR="00535436" w:rsidRPr="00DF3DFF" w:rsidRDefault="00535436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Name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姓名</w:t>
            </w:r>
          </w:p>
        </w:tc>
        <w:tc>
          <w:tcPr>
            <w:tcW w:w="3499" w:type="dxa"/>
          </w:tcPr>
          <w:p w14:paraId="7C8C1FF2" w14:textId="77777777" w:rsidR="00535436" w:rsidRPr="00DF3DFF" w:rsidRDefault="00535436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3499" w:type="dxa"/>
          </w:tcPr>
          <w:p w14:paraId="26B28552" w14:textId="77777777" w:rsidR="00535436" w:rsidRPr="00DF3DFF" w:rsidRDefault="00535436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7D4BA564" w14:textId="77777777" w:rsidTr="4EEADB01">
        <w:trPr>
          <w:trHeight w:val="765"/>
        </w:trPr>
        <w:tc>
          <w:tcPr>
            <w:tcW w:w="2150" w:type="dxa"/>
            <w:vAlign w:val="center"/>
          </w:tcPr>
          <w:p w14:paraId="148CBBED" w14:textId="77777777" w:rsidR="00535436" w:rsidRPr="00DF3DFF" w:rsidRDefault="00535436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Institution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機構</w:t>
            </w:r>
          </w:p>
        </w:tc>
        <w:tc>
          <w:tcPr>
            <w:tcW w:w="3499" w:type="dxa"/>
          </w:tcPr>
          <w:p w14:paraId="76123435" w14:textId="77777777" w:rsidR="00535436" w:rsidRPr="00DF3DFF" w:rsidRDefault="00535436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3499" w:type="dxa"/>
          </w:tcPr>
          <w:p w14:paraId="3369CF8A" w14:textId="77777777" w:rsidR="00535436" w:rsidRPr="00DF3DFF" w:rsidRDefault="00535436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7E9CACA4" w14:textId="77777777" w:rsidTr="4EEADB01">
        <w:trPr>
          <w:trHeight w:val="765"/>
        </w:trPr>
        <w:tc>
          <w:tcPr>
            <w:tcW w:w="2150" w:type="dxa"/>
            <w:vAlign w:val="center"/>
          </w:tcPr>
          <w:p w14:paraId="36E8C4C4" w14:textId="77777777" w:rsidR="00E5162A" w:rsidRPr="00DF3DFF" w:rsidRDefault="00856C0A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Department and </w:t>
            </w:r>
            <w:r w:rsidR="00535436" w:rsidRPr="00DF3DFF">
              <w:rPr>
                <w:rFonts w:ascii="Book Antiqua" w:hAnsi="Book Antiqua"/>
                <w:sz w:val="22"/>
                <w:szCs w:val="22"/>
                <w:lang w:eastAsia="zh-HK"/>
              </w:rPr>
              <w:t>Position Title</w:t>
            </w:r>
          </w:p>
          <w:p w14:paraId="5A14D960" w14:textId="01AF2345" w:rsidR="00535436" w:rsidRPr="00DF3DFF" w:rsidRDefault="00E5162A">
            <w:pPr>
              <w:adjustRightInd w:val="0"/>
              <w:snapToGrid w:val="0"/>
              <w:rPr>
                <w:rFonts w:ascii="PMingLiU" w:hAnsi="PMingLiU"/>
                <w:sz w:val="22"/>
                <w:szCs w:val="22"/>
                <w:lang w:eastAsia="zh-HK"/>
              </w:rPr>
            </w:pPr>
            <w:r w:rsidRPr="00DF3DFF">
              <w:rPr>
                <w:rFonts w:ascii="PMingLiU" w:hAnsi="PMingLiU" w:hint="eastAsia"/>
                <w:sz w:val="22"/>
                <w:szCs w:val="22"/>
                <w:lang w:eastAsia="zh-HK"/>
              </w:rPr>
              <w:t>部門及</w:t>
            </w:r>
            <w:r w:rsidR="00535436" w:rsidRPr="00DF3DFF">
              <w:rPr>
                <w:rFonts w:ascii="PMingLiU" w:hAnsi="PMingLiU"/>
                <w:sz w:val="22"/>
                <w:szCs w:val="22"/>
                <w:lang w:eastAsia="zh-HK"/>
              </w:rPr>
              <w:t>職銜</w:t>
            </w:r>
          </w:p>
        </w:tc>
        <w:tc>
          <w:tcPr>
            <w:tcW w:w="3499" w:type="dxa"/>
          </w:tcPr>
          <w:p w14:paraId="6CE40F04" w14:textId="77777777" w:rsidR="00535436" w:rsidRPr="00DF3DFF" w:rsidRDefault="00535436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3499" w:type="dxa"/>
          </w:tcPr>
          <w:p w14:paraId="0420EFD0" w14:textId="77777777" w:rsidR="00535436" w:rsidRPr="00DF3DFF" w:rsidRDefault="00535436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6F64D3" w:rsidRPr="00DF3DFF" w14:paraId="689E1D5A" w14:textId="77777777" w:rsidTr="4EEADB01">
        <w:trPr>
          <w:trHeight w:val="765"/>
        </w:trPr>
        <w:tc>
          <w:tcPr>
            <w:tcW w:w="9148" w:type="dxa"/>
            <w:gridSpan w:val="3"/>
            <w:vAlign w:val="center"/>
          </w:tcPr>
          <w:p w14:paraId="7E3D2635" w14:textId="47D245EB" w:rsidR="006F64D3" w:rsidRPr="00DF3DFF" w:rsidRDefault="408E2C2E" w:rsidP="4EEADB01">
            <w:pPr>
              <w:adjustRightInd w:val="0"/>
              <w:snapToGrid w:val="0"/>
              <w:rPr>
                <w:rFonts w:asciiTheme="minorHAnsi" w:hAnsiTheme="minorHAnsi" w:cstheme="minorBidi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Did your affiliate</w:t>
            </w:r>
            <w:r w:rsidR="1F9DD316" w:rsidRPr="00DF3DFF">
              <w:rPr>
                <w:rFonts w:ascii="Book Antiqua" w:hAnsi="Book Antiqua"/>
                <w:sz w:val="22"/>
                <w:szCs w:val="22"/>
                <w:lang w:eastAsia="zh-HK"/>
              </w:rPr>
              <w:t>d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institution or your current supervisor </w:t>
            </w:r>
            <w:r w:rsidR="52DF0EFE" w:rsidRPr="00DF3DFF">
              <w:rPr>
                <w:rFonts w:ascii="Book Antiqua" w:hAnsi="Book Antiqua"/>
                <w:sz w:val="22"/>
                <w:szCs w:val="22"/>
                <w:lang w:eastAsia="zh-HK"/>
              </w:rPr>
              <w:t>endorse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="69906607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the proposed </w:t>
            </w:r>
            <w:r w:rsidR="42865DCB" w:rsidRPr="00DF3DFF">
              <w:rPr>
                <w:rFonts w:ascii="Book Antiqua" w:hAnsi="Book Antiqua"/>
                <w:sz w:val="22"/>
                <w:szCs w:val="22"/>
                <w:lang w:eastAsia="zh-HK"/>
              </w:rPr>
              <w:t>F</w:t>
            </w:r>
            <w:r w:rsidR="727FD7ED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ellowship? </w:t>
            </w:r>
            <w:r w:rsidR="727FD7ED" w:rsidRPr="00DF3DFF">
              <w:rPr>
                <w:rFonts w:asciiTheme="minorHAnsi" w:hAnsiTheme="minorHAnsi" w:cstheme="minorBidi"/>
                <w:sz w:val="22"/>
                <w:szCs w:val="22"/>
                <w:lang w:eastAsia="zh-HK"/>
              </w:rPr>
              <w:t>您</w:t>
            </w:r>
            <w:r w:rsidR="52DF8747" w:rsidRPr="00DF3DFF">
              <w:rPr>
                <w:rFonts w:asciiTheme="minorHAnsi" w:hAnsiTheme="minorHAnsi" w:cstheme="minorBidi"/>
                <w:sz w:val="22"/>
                <w:szCs w:val="22"/>
                <w:lang w:eastAsia="zh-HK"/>
              </w:rPr>
              <w:t>是否</w:t>
            </w:r>
            <w:r w:rsidR="29DFF628" w:rsidRPr="00DF3DFF">
              <w:rPr>
                <w:rFonts w:asciiTheme="minorHAnsi" w:hAnsiTheme="minorHAnsi" w:cstheme="minorBidi"/>
                <w:sz w:val="22"/>
                <w:szCs w:val="22"/>
                <w:lang w:eastAsia="zh-HK"/>
              </w:rPr>
              <w:t>得到</w:t>
            </w:r>
            <w:r w:rsidR="727FD7ED" w:rsidRPr="00DF3DFF">
              <w:rPr>
                <w:rFonts w:asciiTheme="minorHAnsi" w:hAnsiTheme="minorHAnsi" w:cstheme="minorBidi"/>
                <w:sz w:val="22"/>
                <w:szCs w:val="22"/>
                <w:lang w:eastAsia="zh-HK"/>
              </w:rPr>
              <w:t>附屬機構或</w:t>
            </w:r>
            <w:r w:rsidR="52DF8747" w:rsidRPr="00DF3DFF">
              <w:rPr>
                <w:rFonts w:asciiTheme="minorHAnsi" w:hAnsiTheme="minorHAnsi" w:cstheme="minorBidi"/>
                <w:sz w:val="22"/>
                <w:szCs w:val="22"/>
                <w:lang w:eastAsia="zh-HK"/>
              </w:rPr>
              <w:t>現職上司</w:t>
            </w:r>
            <w:r w:rsidR="6884DB59" w:rsidRPr="00DF3DFF">
              <w:rPr>
                <w:rFonts w:asciiTheme="minorHAnsi" w:hAnsiTheme="minorHAnsi" w:cstheme="minorBidi"/>
                <w:sz w:val="22"/>
                <w:szCs w:val="22"/>
                <w:lang w:eastAsia="zh-HK"/>
              </w:rPr>
              <w:t>的</w:t>
            </w:r>
            <w:r w:rsidR="78D636E0" w:rsidRPr="00DF3DFF">
              <w:rPr>
                <w:rFonts w:asciiTheme="minorHAnsi" w:hAnsiTheme="minorHAnsi" w:cstheme="minorBidi"/>
                <w:sz w:val="22"/>
                <w:szCs w:val="22"/>
                <w:lang w:eastAsia="zh-HK"/>
              </w:rPr>
              <w:t>支持</w:t>
            </w:r>
            <w:r w:rsidR="78A6E46F" w:rsidRPr="00DF3DFF">
              <w:rPr>
                <w:rFonts w:asciiTheme="minorHAnsi" w:hAnsiTheme="minorHAnsi" w:cstheme="minorBidi"/>
                <w:sz w:val="22"/>
                <w:szCs w:val="22"/>
                <w:lang w:eastAsia="zh-HK"/>
              </w:rPr>
              <w:t>以</w:t>
            </w:r>
            <w:r w:rsidR="5475D68F" w:rsidRPr="00DF3DFF">
              <w:rPr>
                <w:rFonts w:asciiTheme="minorHAnsi" w:hAnsiTheme="minorHAnsi" w:cstheme="minorBidi"/>
                <w:sz w:val="22"/>
                <w:szCs w:val="22"/>
                <w:lang w:eastAsia="zh-HK"/>
              </w:rPr>
              <w:t>進</w:t>
            </w:r>
            <w:r w:rsidR="52DF8747" w:rsidRPr="00DF3DFF">
              <w:rPr>
                <w:rFonts w:asciiTheme="minorHAnsi" w:hAnsiTheme="minorHAnsi" w:cstheme="minorBidi"/>
                <w:sz w:val="22"/>
                <w:szCs w:val="22"/>
                <w:lang w:eastAsia="zh-HK"/>
              </w:rPr>
              <w:t>行交流？</w:t>
            </w:r>
          </w:p>
          <w:p w14:paraId="13CADD72" w14:textId="3FEE8395" w:rsidR="003B6BDD" w:rsidRPr="00DF3DFF" w:rsidRDefault="003B6BDD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CN"/>
              </w:rPr>
            </w:pPr>
            <w:r w:rsidRPr="00DF3DFF">
              <w:rPr>
                <w:rFonts w:ascii="Book Antiqua" w:hAnsi="Book Antiqua" w:hint="eastAsia"/>
                <w:sz w:val="22"/>
                <w:szCs w:val="22"/>
                <w:lang w:eastAsia="zh-CN"/>
              </w:rPr>
              <w:t>□</w:t>
            </w:r>
            <w:r w:rsidRPr="00DF3DFF">
              <w:rPr>
                <w:rFonts w:ascii="Book Antiqua" w:hAnsi="Book Antiqua" w:hint="eastAsia"/>
                <w:sz w:val="22"/>
                <w:szCs w:val="22"/>
                <w:lang w:eastAsia="zh-CN"/>
              </w:rPr>
              <w:t xml:space="preserve"> Yes </w:t>
            </w:r>
            <w:r w:rsidRPr="00DF3DFF">
              <w:rPr>
                <w:rFonts w:ascii="Book Antiqua" w:hAnsi="Book Antiqua" w:hint="eastAsia"/>
                <w:sz w:val="22"/>
                <w:szCs w:val="22"/>
                <w:lang w:eastAsia="zh-CN"/>
              </w:rPr>
              <w:t>是</w:t>
            </w:r>
            <w:r w:rsidRPr="00DF3DFF">
              <w:rPr>
                <w:rFonts w:ascii="Book Antiqua" w:hAnsi="Book Antiqua" w:hint="eastAsia"/>
                <w:sz w:val="22"/>
                <w:szCs w:val="22"/>
                <w:lang w:eastAsia="zh-CN"/>
              </w:rPr>
              <w:t xml:space="preserve">     </w:t>
            </w:r>
            <w:r w:rsidRPr="00DF3DFF">
              <w:rPr>
                <w:rFonts w:ascii="Book Antiqua" w:hAnsi="Book Antiqua" w:hint="eastAsia"/>
                <w:sz w:val="22"/>
                <w:szCs w:val="22"/>
                <w:lang w:eastAsia="zh-CN"/>
              </w:rPr>
              <w:t>□</w:t>
            </w:r>
            <w:r w:rsidRPr="00DF3DFF">
              <w:rPr>
                <w:rFonts w:ascii="Book Antiqua" w:hAnsi="Book Antiqua" w:hint="eastAsia"/>
                <w:sz w:val="22"/>
                <w:szCs w:val="22"/>
                <w:lang w:eastAsia="zh-CN"/>
              </w:rPr>
              <w:t xml:space="preserve"> No </w:t>
            </w:r>
            <w:r w:rsidRPr="00DF3DFF">
              <w:rPr>
                <w:rFonts w:ascii="Book Antiqua" w:hAnsi="Book Antiqua" w:hint="eastAsia"/>
                <w:sz w:val="22"/>
                <w:szCs w:val="22"/>
                <w:lang w:eastAsia="zh-CN"/>
              </w:rPr>
              <w:t>否</w:t>
            </w:r>
          </w:p>
        </w:tc>
      </w:tr>
    </w:tbl>
    <w:p w14:paraId="6CEB2333" w14:textId="093D34AD" w:rsidR="005E62C7" w:rsidRPr="00DF3DFF" w:rsidRDefault="005E62C7" w:rsidP="004C6E1E">
      <w:pPr>
        <w:adjustRightInd w:val="0"/>
        <w:snapToGrid w:val="0"/>
        <w:rPr>
          <w:rFonts w:ascii="Book Antiqua" w:hAnsi="Book Antiqua"/>
          <w:sz w:val="22"/>
          <w:szCs w:val="22"/>
          <w:lang w:eastAsia="zh-HK"/>
        </w:rPr>
      </w:pPr>
    </w:p>
    <w:p w14:paraId="0330FBEC" w14:textId="23810D7D" w:rsidR="00535436" w:rsidRPr="00DF3DFF" w:rsidRDefault="005E62C7" w:rsidP="005E62C7">
      <w:pPr>
        <w:widowControl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br w:type="page"/>
      </w:r>
    </w:p>
    <w:p w14:paraId="44FB30F8" w14:textId="20B4159A" w:rsidR="00476EC9" w:rsidRPr="00DF3DFF" w:rsidRDefault="004C6E1E" w:rsidP="009B3F72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lang w:eastAsia="zh-HK"/>
        </w:rPr>
      </w:pPr>
      <w:r w:rsidRPr="00DF3DFF">
        <w:rPr>
          <w:rFonts w:ascii="Book Antiqua" w:hAnsi="Book Antiqua"/>
          <w:b/>
          <w:lang w:eastAsia="zh-HK"/>
        </w:rPr>
        <w:lastRenderedPageBreak/>
        <w:t xml:space="preserve">Declaration </w:t>
      </w:r>
      <w:r w:rsidRPr="00DF3DFF">
        <w:rPr>
          <w:rFonts w:ascii="Book Antiqua" w:hAnsi="Book Antiqua"/>
          <w:b/>
          <w:lang w:eastAsia="zh-HK"/>
        </w:rPr>
        <w:t>聲明</w:t>
      </w:r>
    </w:p>
    <w:p w14:paraId="1550B2B5" w14:textId="2E8C1799" w:rsidR="00950993" w:rsidRPr="00DF3DFF" w:rsidRDefault="004C6E1E" w:rsidP="000856F5">
      <w:pPr>
        <w:adjustRightInd w:val="0"/>
        <w:snapToGrid w:val="0"/>
        <w:ind w:left="567"/>
        <w:jc w:val="both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>I declare that all information given in this application is true, correct and complete to the best of my knowledge. I hereby authorize the information</w:t>
      </w:r>
      <w:r w:rsidR="00AD7D7F" w:rsidRPr="00DF3DFF">
        <w:rPr>
          <w:rFonts w:ascii="Book Antiqua" w:hAnsi="Book Antiqua"/>
          <w:sz w:val="22"/>
          <w:szCs w:val="22"/>
          <w:lang w:eastAsia="zh-HK"/>
        </w:rPr>
        <w:t xml:space="preserve"> provided in this application to be reproduced and distributed to members of </w:t>
      </w:r>
      <w:r w:rsidR="003635F6" w:rsidRPr="00DF3DFF">
        <w:rPr>
          <w:rFonts w:ascii="Book Antiqua" w:hAnsi="Book Antiqua"/>
          <w:sz w:val="22"/>
          <w:szCs w:val="22"/>
          <w:lang w:eastAsia="zh-HK"/>
        </w:rPr>
        <w:t>Bei Shan Tang</w:t>
      </w:r>
      <w:r w:rsidR="00297F72" w:rsidRPr="00DF3DFF">
        <w:rPr>
          <w:rFonts w:ascii="Book Antiqua" w:hAnsi="Book Antiqua"/>
          <w:sz w:val="22"/>
          <w:szCs w:val="22"/>
          <w:lang w:eastAsia="zh-HK"/>
        </w:rPr>
        <w:t xml:space="preserve"> Foundation</w:t>
      </w:r>
      <w:r w:rsidR="001710C2" w:rsidRPr="00DF3DFF">
        <w:rPr>
          <w:rFonts w:ascii="Book Antiqua" w:hAnsi="Book Antiqua"/>
          <w:sz w:val="22"/>
          <w:szCs w:val="22"/>
          <w:lang w:eastAsia="zh-HK"/>
        </w:rPr>
        <w:t xml:space="preserve"> and </w:t>
      </w:r>
      <w:r w:rsidR="00A2070C" w:rsidRPr="00DF3DFF">
        <w:rPr>
          <w:rFonts w:ascii="Book Antiqua" w:hAnsi="Book Antiqua"/>
          <w:sz w:val="22"/>
          <w:szCs w:val="22"/>
          <w:lang w:eastAsia="zh-HK"/>
        </w:rPr>
        <w:t>relevant</w:t>
      </w:r>
      <w:r w:rsidR="001710C2" w:rsidRPr="00DF3DFF">
        <w:rPr>
          <w:rFonts w:ascii="Book Antiqua" w:hAnsi="Book Antiqua"/>
          <w:sz w:val="22"/>
          <w:szCs w:val="22"/>
          <w:lang w:eastAsia="zh-HK"/>
        </w:rPr>
        <w:t xml:space="preserve"> institutions</w:t>
      </w:r>
      <w:r w:rsidR="00AD7D7F" w:rsidRPr="00DF3DFF">
        <w:rPr>
          <w:rFonts w:ascii="Book Antiqua" w:hAnsi="Book Antiqua"/>
          <w:sz w:val="22"/>
          <w:szCs w:val="22"/>
          <w:lang w:eastAsia="zh-HK"/>
        </w:rPr>
        <w:t xml:space="preserve"> for assessment, and in the </w:t>
      </w:r>
      <w:r w:rsidR="00AD7D7F" w:rsidRPr="00DF3DFF">
        <w:rPr>
          <w:rFonts w:ascii="Book Antiqua" w:hAnsi="Book Antiqua"/>
          <w:noProof/>
          <w:sz w:val="22"/>
          <w:szCs w:val="22"/>
          <w:lang w:eastAsia="zh-HK"/>
        </w:rPr>
        <w:t>event</w:t>
      </w:r>
      <w:r w:rsidR="00AD7D7F" w:rsidRPr="00DF3DFF">
        <w:rPr>
          <w:rFonts w:ascii="Book Antiqua" w:hAnsi="Book Antiqua"/>
          <w:sz w:val="22"/>
          <w:szCs w:val="22"/>
          <w:lang w:eastAsia="zh-HK"/>
        </w:rPr>
        <w:t xml:space="preserve"> I get selected for the award, that such will continue to be used for purp</w:t>
      </w:r>
      <w:r w:rsidR="00FA4C0C" w:rsidRPr="00DF3DFF">
        <w:rPr>
          <w:rFonts w:ascii="Book Antiqua" w:hAnsi="Book Antiqua"/>
          <w:sz w:val="22"/>
          <w:szCs w:val="22"/>
          <w:lang w:eastAsia="zh-HK"/>
        </w:rPr>
        <w:t>oses</w:t>
      </w:r>
      <w:r w:rsidR="00AD7D7F" w:rsidRPr="00DF3DFF">
        <w:rPr>
          <w:rFonts w:ascii="Book Antiqua" w:hAnsi="Book Antiqua"/>
          <w:sz w:val="22"/>
          <w:szCs w:val="22"/>
          <w:lang w:eastAsia="zh-HK"/>
        </w:rPr>
        <w:t xml:space="preserve"> related to the awar</w:t>
      </w:r>
      <w:r w:rsidR="00950993" w:rsidRPr="00DF3DFF">
        <w:rPr>
          <w:rFonts w:ascii="Book Antiqua" w:hAnsi="Book Antiqua"/>
          <w:sz w:val="22"/>
          <w:szCs w:val="22"/>
          <w:lang w:eastAsia="zh-HK"/>
        </w:rPr>
        <w:t>d</w:t>
      </w:r>
      <w:r w:rsidR="00AD7D7F" w:rsidRPr="00DF3DFF">
        <w:rPr>
          <w:rFonts w:ascii="Book Antiqua" w:hAnsi="Book Antiqua"/>
          <w:sz w:val="22"/>
          <w:szCs w:val="22"/>
          <w:lang w:eastAsia="zh-HK"/>
        </w:rPr>
        <w:t>.</w:t>
      </w:r>
    </w:p>
    <w:p w14:paraId="7C7D8304" w14:textId="79614F83" w:rsidR="00AD7D7F" w:rsidRPr="00DF3DFF" w:rsidRDefault="00AD7D7F" w:rsidP="000856F5">
      <w:pPr>
        <w:adjustRightInd w:val="0"/>
        <w:snapToGrid w:val="0"/>
        <w:ind w:left="567"/>
        <w:jc w:val="distribute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>本人謹</w:t>
      </w:r>
      <w:r w:rsidRPr="00DF3DFF">
        <w:rPr>
          <w:rFonts w:ascii="PMingLiU" w:hAnsi="PMingLiU"/>
          <w:sz w:val="22"/>
          <w:szCs w:val="22"/>
          <w:lang w:eastAsia="zh-HK"/>
        </w:rPr>
        <w:t>此聲明，已就本人所知，於此申請書上填報正確及完整的資料。本人授權</w:t>
      </w:r>
      <w:r w:rsidR="00EE1689" w:rsidRPr="00DF3DFF">
        <w:rPr>
          <w:rFonts w:ascii="PMingLiU" w:hAnsi="PMingLiU"/>
          <w:sz w:val="22"/>
          <w:szCs w:val="22"/>
          <w:lang w:eastAsia="zh-HK"/>
        </w:rPr>
        <w:t xml:space="preserve">  </w:t>
      </w:r>
      <w:r w:rsidR="00027315" w:rsidRPr="00DF3DFF">
        <w:rPr>
          <w:rFonts w:ascii="PMingLiU" w:hAnsi="PMingLiU" w:hint="eastAsia"/>
          <w:sz w:val="22"/>
          <w:szCs w:val="22"/>
          <w:lang w:eastAsia="zh-HK"/>
        </w:rPr>
        <w:t>北山堂基金</w:t>
      </w:r>
      <w:r w:rsidRPr="00DF3DFF">
        <w:rPr>
          <w:rFonts w:ascii="PMingLiU" w:hAnsi="PMingLiU"/>
          <w:sz w:val="22"/>
          <w:szCs w:val="22"/>
          <w:lang w:eastAsia="zh-HK"/>
        </w:rPr>
        <w:t>複製及分派上述資料予</w:t>
      </w:r>
      <w:r w:rsidR="00A40A33" w:rsidRPr="00DF3DFF">
        <w:rPr>
          <w:rFonts w:ascii="PMingLiU" w:hAnsi="PMingLiU" w:hint="eastAsia"/>
          <w:sz w:val="22"/>
          <w:szCs w:val="22"/>
        </w:rPr>
        <w:t>計劃</w:t>
      </w:r>
      <w:r w:rsidR="00A40A33" w:rsidRPr="00DF3DFF">
        <w:rPr>
          <w:rFonts w:ascii="PMingLiU" w:hAnsi="PMingLiU" w:hint="eastAsia"/>
          <w:sz w:val="22"/>
          <w:szCs w:val="22"/>
          <w:lang w:eastAsia="zh-HK"/>
        </w:rPr>
        <w:t>遴選</w:t>
      </w:r>
      <w:r w:rsidRPr="00DF3DFF">
        <w:rPr>
          <w:rFonts w:ascii="PMingLiU" w:hAnsi="PMingLiU"/>
          <w:sz w:val="22"/>
          <w:szCs w:val="22"/>
          <w:lang w:eastAsia="zh-HK"/>
        </w:rPr>
        <w:t>委員會</w:t>
      </w:r>
      <w:r w:rsidR="001710C2" w:rsidRPr="00DF3DFF">
        <w:rPr>
          <w:rFonts w:ascii="PMingLiU" w:hAnsi="PMingLiU"/>
          <w:sz w:val="22"/>
          <w:szCs w:val="22"/>
          <w:lang w:eastAsia="zh-HK"/>
        </w:rPr>
        <w:t>及相關</w:t>
      </w:r>
      <w:r w:rsidR="001710C2" w:rsidRPr="00DF3DFF">
        <w:rPr>
          <w:rFonts w:ascii="Book Antiqua" w:hAnsi="Book Antiqua"/>
          <w:sz w:val="22"/>
          <w:szCs w:val="22"/>
          <w:lang w:eastAsia="zh-HK"/>
        </w:rPr>
        <w:t>機構</w:t>
      </w:r>
      <w:r w:rsidRPr="00DF3DFF">
        <w:rPr>
          <w:rFonts w:ascii="Book Antiqua" w:hAnsi="Book Antiqua"/>
          <w:sz w:val="22"/>
          <w:szCs w:val="22"/>
          <w:lang w:eastAsia="zh-HK"/>
        </w:rPr>
        <w:t>作審核之用。如本人獲頒發有關獎項，上述之授權將持續生效</w:t>
      </w:r>
      <w:r w:rsidR="00FA4C0C" w:rsidRPr="00DF3DFF">
        <w:rPr>
          <w:rFonts w:ascii="Book Antiqua" w:hAnsi="Book Antiqua"/>
          <w:sz w:val="22"/>
          <w:szCs w:val="22"/>
          <w:lang w:eastAsia="zh-HK"/>
        </w:rPr>
        <w:t>至</w:t>
      </w:r>
      <w:r w:rsidR="00452CE4" w:rsidRPr="00DF3DFF">
        <w:rPr>
          <w:rFonts w:ascii="Book Antiqua" w:hAnsi="Book Antiqua"/>
          <w:sz w:val="22"/>
          <w:szCs w:val="22"/>
          <w:lang w:eastAsia="zh-HK"/>
        </w:rPr>
        <w:t>與</w:t>
      </w:r>
      <w:r w:rsidR="00FA4C0C" w:rsidRPr="00DF3DFF">
        <w:rPr>
          <w:rFonts w:ascii="Book Antiqua" w:hAnsi="Book Antiqua"/>
          <w:sz w:val="22"/>
          <w:szCs w:val="22"/>
          <w:lang w:eastAsia="zh-HK"/>
        </w:rPr>
        <w:t>該獎項相關的一切其他用途完結為止。</w:t>
      </w:r>
    </w:p>
    <w:p w14:paraId="1DA6542E" w14:textId="77777777" w:rsidR="00FA4C0C" w:rsidRPr="00DF3DFF" w:rsidRDefault="00FA4C0C" w:rsidP="004C6E1E">
      <w:pPr>
        <w:adjustRightInd w:val="0"/>
        <w:snapToGrid w:val="0"/>
        <w:ind w:left="480"/>
        <w:rPr>
          <w:rFonts w:ascii="Book Antiqua" w:hAnsi="Book Antiqua"/>
          <w:sz w:val="22"/>
          <w:szCs w:val="22"/>
          <w:lang w:eastAsia="zh-HK"/>
        </w:rPr>
      </w:pPr>
    </w:p>
    <w:tbl>
      <w:tblPr>
        <w:tblW w:w="0" w:type="auto"/>
        <w:tblInd w:w="567" w:type="dxa"/>
        <w:tblLook w:val="04A0" w:firstRow="1" w:lastRow="0" w:firstColumn="1" w:lastColumn="0" w:noHBand="0" w:noVBand="1"/>
      </w:tblPr>
      <w:tblGrid>
        <w:gridCol w:w="1237"/>
        <w:gridCol w:w="3459"/>
        <w:gridCol w:w="1104"/>
        <w:gridCol w:w="3271"/>
      </w:tblGrid>
      <w:tr w:rsidR="00FA4C0C" w:rsidRPr="00DF3DFF" w14:paraId="21AD2BA8" w14:textId="77777777" w:rsidTr="000856F5">
        <w:trPr>
          <w:trHeight w:val="1010"/>
        </w:trPr>
        <w:tc>
          <w:tcPr>
            <w:tcW w:w="1237" w:type="dxa"/>
            <w:vAlign w:val="center"/>
          </w:tcPr>
          <w:p w14:paraId="4CCB031D" w14:textId="77777777" w:rsidR="00FA4C0C" w:rsidRPr="00DF3DFF" w:rsidRDefault="00FA4C0C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Signature</w:t>
            </w:r>
          </w:p>
          <w:p w14:paraId="03D984C1" w14:textId="77777777" w:rsidR="00FA4C0C" w:rsidRPr="00DF3DFF" w:rsidRDefault="00FA4C0C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簽署</w:t>
            </w:r>
          </w:p>
        </w:tc>
        <w:tc>
          <w:tcPr>
            <w:tcW w:w="3459" w:type="dxa"/>
            <w:tcBorders>
              <w:bottom w:val="single" w:sz="4" w:space="0" w:color="auto"/>
            </w:tcBorders>
            <w:vAlign w:val="center"/>
          </w:tcPr>
          <w:p w14:paraId="3041E394" w14:textId="77777777" w:rsidR="00FA4C0C" w:rsidRPr="00DF3DFF" w:rsidRDefault="00FA4C0C" w:rsidP="00FA4C0C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104" w:type="dxa"/>
            <w:vAlign w:val="center"/>
          </w:tcPr>
          <w:p w14:paraId="5F3F821A" w14:textId="77777777" w:rsidR="00FA4C0C" w:rsidRPr="00DF3DFF" w:rsidRDefault="00FA4C0C" w:rsidP="00FA4C0C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Date</w:t>
            </w:r>
          </w:p>
          <w:p w14:paraId="24B01A34" w14:textId="77777777" w:rsidR="00FA4C0C" w:rsidRPr="00DF3DFF" w:rsidRDefault="00FA4C0C" w:rsidP="00FA4C0C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日期</w:t>
            </w:r>
          </w:p>
        </w:tc>
        <w:tc>
          <w:tcPr>
            <w:tcW w:w="3271" w:type="dxa"/>
            <w:tcBorders>
              <w:bottom w:val="single" w:sz="4" w:space="0" w:color="auto"/>
            </w:tcBorders>
            <w:vAlign w:val="center"/>
          </w:tcPr>
          <w:p w14:paraId="722B00AE" w14:textId="77777777" w:rsidR="00FA4C0C" w:rsidRPr="00DF3DFF" w:rsidRDefault="00FA4C0C" w:rsidP="00FA4C0C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</w:tbl>
    <w:p w14:paraId="4D437FF0" w14:textId="77777777" w:rsidR="00E5162A" w:rsidRPr="00DF3DFF" w:rsidRDefault="00E5162A" w:rsidP="00E5162A">
      <w:pPr>
        <w:adjustRightInd w:val="0"/>
        <w:snapToGrid w:val="0"/>
        <w:ind w:left="720"/>
        <w:rPr>
          <w:rFonts w:ascii="Book Antiqua" w:hAnsi="Book Antiqua"/>
          <w:b/>
          <w:lang w:eastAsia="zh-HK"/>
        </w:rPr>
      </w:pPr>
    </w:p>
    <w:p w14:paraId="70902C26" w14:textId="0AB4984D" w:rsidR="00FA4C0C" w:rsidRPr="00DF3DFF" w:rsidRDefault="00FA4C0C" w:rsidP="000856F5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lang w:eastAsia="zh-HK"/>
        </w:rPr>
      </w:pPr>
      <w:r w:rsidRPr="00DF3DFF">
        <w:rPr>
          <w:rFonts w:ascii="Book Antiqua" w:hAnsi="Book Antiqua"/>
          <w:b/>
          <w:lang w:eastAsia="zh-HK"/>
        </w:rPr>
        <w:t xml:space="preserve">Other Information </w:t>
      </w:r>
      <w:r w:rsidRPr="00DF3DFF">
        <w:rPr>
          <w:rFonts w:ascii="Book Antiqua" w:hAnsi="Book Antiqua"/>
          <w:b/>
          <w:lang w:eastAsia="zh-HK"/>
        </w:rPr>
        <w:t>其他資料</w:t>
      </w:r>
    </w:p>
    <w:p w14:paraId="42C6D796" w14:textId="77777777" w:rsidR="007B742B" w:rsidRPr="00DF3DFF" w:rsidRDefault="007B742B" w:rsidP="00FA4C0C">
      <w:pPr>
        <w:adjustRightInd w:val="0"/>
        <w:snapToGrid w:val="0"/>
        <w:ind w:left="480"/>
        <w:rPr>
          <w:rFonts w:ascii="Book Antiqua" w:hAnsi="Book Antiqua"/>
          <w:sz w:val="22"/>
          <w:szCs w:val="22"/>
          <w:lang w:eastAsia="zh-HK"/>
        </w:rPr>
      </w:pPr>
    </w:p>
    <w:p w14:paraId="44DBE98A" w14:textId="41620CAB" w:rsidR="001710C2" w:rsidRPr="00DF3DFF" w:rsidRDefault="00FA4C0C" w:rsidP="4EEADB01">
      <w:pPr>
        <w:pStyle w:val="ListParagraph"/>
        <w:numPr>
          <w:ilvl w:val="0"/>
          <w:numId w:val="11"/>
        </w:numPr>
        <w:adjustRightInd w:val="0"/>
        <w:snapToGrid w:val="0"/>
        <w:ind w:leftChars="0" w:left="851" w:hanging="284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 xml:space="preserve">Have you applied for the J. S. Lee Memorial Fellowship </w:t>
      </w:r>
      <w:proofErr w:type="spellStart"/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>Programme</w:t>
      </w:r>
      <w:proofErr w:type="spellEnd"/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 xml:space="preserve"> before?</w:t>
      </w:r>
      <w:r w:rsidR="0DF22960" w:rsidRPr="00DF3DFF">
        <w:rPr>
          <w:rFonts w:ascii="Book Antiqua" w:hAnsi="Book Antiqua"/>
          <w:b/>
          <w:bCs/>
          <w:sz w:val="22"/>
          <w:szCs w:val="22"/>
          <w:lang w:eastAsia="zh-HK"/>
        </w:rPr>
        <w:t xml:space="preserve"> </w:t>
      </w:r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>你曾否申請「利榮森紀念交流計劃」？</w:t>
      </w:r>
      <w:r w:rsidR="001710C2" w:rsidRPr="00DF3DFF">
        <w:br/>
      </w:r>
      <w:r w:rsidR="001710C2" w:rsidRPr="00DF3DFF">
        <w:br/>
      </w:r>
      <w:r w:rsidR="29A956EE" w:rsidRPr="00DF3DFF">
        <w:rPr>
          <w:rFonts w:ascii="Book Antiqua" w:hAnsi="Book Antiqua"/>
          <w:sz w:val="22"/>
          <w:szCs w:val="22"/>
          <w:lang w:eastAsia="zh-HK"/>
        </w:rPr>
        <w:t xml:space="preserve">□ No </w:t>
      </w:r>
      <w:r w:rsidR="29A956EE" w:rsidRPr="00DF3DFF">
        <w:rPr>
          <w:rFonts w:ascii="Book Antiqua" w:hAnsi="Book Antiqua"/>
          <w:sz w:val="22"/>
          <w:szCs w:val="22"/>
          <w:lang w:eastAsia="zh-HK"/>
        </w:rPr>
        <w:t>沒有</w:t>
      </w:r>
    </w:p>
    <w:p w14:paraId="0B6CF678" w14:textId="7CFF1003" w:rsidR="001710C2" w:rsidRPr="00DF3DFF" w:rsidRDefault="29A956EE" w:rsidP="4EEADB01">
      <w:pPr>
        <w:adjustRightInd w:val="0"/>
        <w:snapToGrid w:val="0"/>
        <w:ind w:left="851"/>
        <w:rPr>
          <w:rFonts w:ascii="Book Antiqua" w:hAnsi="Book Antiqua"/>
          <w:b/>
          <w:bCs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□ Yes </w:t>
      </w:r>
      <w:r w:rsidRPr="00DF3DFF">
        <w:rPr>
          <w:rFonts w:ascii="Book Antiqua" w:hAnsi="Book Antiqua"/>
          <w:sz w:val="22"/>
          <w:szCs w:val="22"/>
          <w:lang w:eastAsia="zh-HK"/>
        </w:rPr>
        <w:t>有</w:t>
      </w:r>
      <w:r w:rsidRPr="00DF3DFF">
        <w:rPr>
          <w:rFonts w:ascii="Book Antiqua" w:hAnsi="Book Antiqua"/>
          <w:sz w:val="22"/>
          <w:szCs w:val="22"/>
          <w:lang w:eastAsia="zh-HK"/>
        </w:rPr>
        <w:t xml:space="preserve"> (Application Year </w:t>
      </w:r>
      <w:proofErr w:type="gramStart"/>
      <w:r w:rsidRPr="00DF3DFF">
        <w:rPr>
          <w:rFonts w:ascii="Book Antiqua" w:hAnsi="Book Antiqua"/>
          <w:sz w:val="22"/>
          <w:szCs w:val="22"/>
          <w:lang w:eastAsia="zh-HK"/>
        </w:rPr>
        <w:t>申請年份</w:t>
      </w:r>
      <w:r w:rsidRPr="00DF3DFF">
        <w:rPr>
          <w:rFonts w:ascii="Book Antiqua" w:hAnsi="Book Antiqua"/>
          <w:sz w:val="22"/>
          <w:szCs w:val="22"/>
          <w:lang w:eastAsia="zh-HK"/>
        </w:rPr>
        <w:t xml:space="preserve"> :</w:t>
      </w:r>
      <w:proofErr w:type="gramEnd"/>
      <w:r w:rsidRPr="00DF3DFF">
        <w:rPr>
          <w:rFonts w:ascii="Book Antiqua" w:hAnsi="Book Antiqua"/>
          <w:sz w:val="22"/>
          <w:szCs w:val="22"/>
          <w:lang w:eastAsia="zh-HK"/>
        </w:rPr>
        <w:t xml:space="preserve"> </w:t>
      </w:r>
      <w:r w:rsidRPr="00DF3DFF">
        <w:rPr>
          <w:rFonts w:ascii="Book Antiqua" w:hAnsi="Book Antiqua"/>
          <w:sz w:val="22"/>
          <w:szCs w:val="22"/>
          <w:u w:val="single"/>
          <w:lang w:eastAsia="zh-HK"/>
        </w:rPr>
        <w:t xml:space="preserve">                            </w:t>
      </w:r>
      <w:proofErr w:type="gramStart"/>
      <w:r w:rsidRPr="00DF3DFF">
        <w:rPr>
          <w:rFonts w:ascii="Book Antiqua" w:hAnsi="Book Antiqua"/>
          <w:sz w:val="22"/>
          <w:szCs w:val="22"/>
          <w:u w:val="single"/>
          <w:lang w:eastAsia="zh-HK"/>
        </w:rPr>
        <w:t xml:space="preserve">  </w:t>
      </w:r>
      <w:r w:rsidRPr="00DF3DFF">
        <w:rPr>
          <w:rFonts w:ascii="Book Antiqua" w:hAnsi="Book Antiqua"/>
          <w:sz w:val="22"/>
          <w:szCs w:val="22"/>
          <w:lang w:eastAsia="zh-HK"/>
        </w:rPr>
        <w:t>)</w:t>
      </w:r>
      <w:proofErr w:type="gramEnd"/>
      <w:r w:rsidR="001710C2" w:rsidRPr="00DF3DFF">
        <w:br/>
      </w:r>
    </w:p>
    <w:p w14:paraId="13D5D8E7" w14:textId="75EF2361" w:rsidR="001710C2" w:rsidRPr="00DF3DFF" w:rsidRDefault="00016E4C" w:rsidP="4EEADB01">
      <w:pPr>
        <w:pStyle w:val="ListParagraph"/>
        <w:numPr>
          <w:ilvl w:val="0"/>
          <w:numId w:val="11"/>
        </w:numPr>
        <w:adjustRightInd w:val="0"/>
        <w:snapToGrid w:val="0"/>
        <w:ind w:leftChars="0" w:left="851" w:hanging="284"/>
        <w:rPr>
          <w:rFonts w:ascii="Book Antiqua" w:hAnsi="Book Antiqua"/>
          <w:b/>
          <w:bCs/>
          <w:lang w:eastAsia="zh-HK"/>
        </w:rPr>
      </w:pPr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 xml:space="preserve">How did you learn about this </w:t>
      </w:r>
      <w:proofErr w:type="spellStart"/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>Programme</w:t>
      </w:r>
      <w:proofErr w:type="spellEnd"/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>?</w:t>
      </w:r>
      <w:r w:rsidR="1CE32089" w:rsidRPr="00DF3DFF">
        <w:rPr>
          <w:rFonts w:ascii="Book Antiqua" w:hAnsi="Book Antiqua"/>
          <w:b/>
          <w:bCs/>
          <w:sz w:val="22"/>
          <w:szCs w:val="22"/>
          <w:lang w:eastAsia="zh-HK"/>
        </w:rPr>
        <w:t xml:space="preserve"> </w:t>
      </w:r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>你如何得悉本計劃？</w:t>
      </w:r>
    </w:p>
    <w:p w14:paraId="5538188C" w14:textId="1FEB11E0" w:rsidR="001710C2" w:rsidRPr="00DF3DFF" w:rsidRDefault="001710C2" w:rsidP="4EEADB01">
      <w:pPr>
        <w:adjustRightInd w:val="0"/>
        <w:snapToGrid w:val="0"/>
        <w:rPr>
          <w:rFonts w:ascii="Book Antiqua" w:hAnsi="Book Antiqua"/>
          <w:b/>
          <w:bCs/>
          <w:lang w:eastAsia="zh-HK"/>
        </w:rPr>
      </w:pPr>
    </w:p>
    <w:p w14:paraId="47DA218A" w14:textId="1DF1C1A7" w:rsidR="001710C2" w:rsidRPr="00DF3DFF" w:rsidRDefault="33820B01" w:rsidP="4EEADB01">
      <w:pPr>
        <w:adjustRightInd w:val="0"/>
        <w:snapToGrid w:val="0"/>
        <w:ind w:left="960"/>
        <w:rPr>
          <w:rFonts w:ascii="Book Antiqua" w:hAnsi="Book Antiqua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□ Through Affiliated Institution </w:t>
      </w:r>
      <w:r w:rsidRPr="00DF3DFF">
        <w:rPr>
          <w:rFonts w:ascii="Book Antiqua" w:hAnsi="Book Antiqua"/>
          <w:sz w:val="22"/>
          <w:szCs w:val="22"/>
          <w:lang w:eastAsia="zh-HK"/>
        </w:rPr>
        <w:t>透過任職機構</w:t>
      </w:r>
    </w:p>
    <w:p w14:paraId="0D2D209C" w14:textId="2CA4C065" w:rsidR="001710C2" w:rsidRPr="00DF3DFF" w:rsidRDefault="33820B01" w:rsidP="4EEADB01">
      <w:pPr>
        <w:adjustRightInd w:val="0"/>
        <w:snapToGrid w:val="0"/>
        <w:ind w:left="960"/>
        <w:rPr>
          <w:rFonts w:ascii="Book Antiqua" w:hAnsi="Book Antiqua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□ </w:t>
      </w:r>
      <w:r w:rsidR="32A711CD" w:rsidRPr="00DF3DFF">
        <w:rPr>
          <w:rFonts w:ascii="Book Antiqua" w:hAnsi="Book Antiqua"/>
          <w:sz w:val="22"/>
          <w:szCs w:val="22"/>
          <w:lang w:eastAsia="zh-HK"/>
        </w:rPr>
        <w:t xml:space="preserve">Bei Shan Tang Foundation </w:t>
      </w:r>
      <w:r w:rsidR="10F85080" w:rsidRPr="00DF3DFF">
        <w:rPr>
          <w:rFonts w:ascii="Book Antiqua" w:hAnsi="Book Antiqua"/>
          <w:sz w:val="22"/>
          <w:szCs w:val="22"/>
          <w:lang w:eastAsia="zh-HK"/>
        </w:rPr>
        <w:t>北山堂基金</w:t>
      </w:r>
      <w:r w:rsidR="10F85080" w:rsidRPr="00DF3DFF">
        <w:rPr>
          <w:rFonts w:ascii="Book Antiqua" w:hAnsi="Book Antiqua"/>
          <w:sz w:val="22"/>
          <w:szCs w:val="22"/>
          <w:lang w:eastAsia="zh-HK"/>
        </w:rPr>
        <w:t xml:space="preserve"> </w:t>
      </w:r>
      <w:proofErr w:type="gramStart"/>
      <w:r w:rsidR="32A711CD" w:rsidRPr="00DF3DFF">
        <w:rPr>
          <w:rFonts w:ascii="Book Antiqua" w:hAnsi="Book Antiqua"/>
          <w:sz w:val="22"/>
          <w:szCs w:val="22"/>
          <w:lang w:eastAsia="zh-HK"/>
        </w:rPr>
        <w:t>( For</w:t>
      </w:r>
      <w:proofErr w:type="gramEnd"/>
      <w:r w:rsidR="32A711CD" w:rsidRPr="00DF3DFF">
        <w:rPr>
          <w:rFonts w:ascii="Book Antiqua" w:hAnsi="Book Antiqua"/>
          <w:sz w:val="22"/>
          <w:szCs w:val="22"/>
          <w:lang w:eastAsia="zh-HK"/>
        </w:rPr>
        <w:t xml:space="preserve"> example </w:t>
      </w:r>
      <w:r w:rsidR="58BA01B2" w:rsidRPr="00DF3DFF">
        <w:rPr>
          <w:rFonts w:ascii="Book Antiqua" w:hAnsi="Book Antiqua"/>
          <w:sz w:val="22"/>
          <w:szCs w:val="22"/>
          <w:lang w:eastAsia="zh-HK"/>
        </w:rPr>
        <w:t>例如</w:t>
      </w:r>
      <w:r w:rsidR="32A711CD" w:rsidRPr="00DF3DFF">
        <w:rPr>
          <w:rFonts w:ascii="Book Antiqua" w:hAnsi="Book Antiqua"/>
          <w:sz w:val="22"/>
          <w:szCs w:val="22"/>
          <w:lang w:eastAsia="zh-HK"/>
        </w:rPr>
        <w:t>:</w:t>
      </w:r>
      <w:r w:rsidR="6B0C9029" w:rsidRPr="00DF3DFF">
        <w:rPr>
          <w:rFonts w:ascii="Book Antiqua" w:hAnsi="Book Antiqua"/>
          <w:sz w:val="22"/>
          <w:szCs w:val="22"/>
          <w:lang w:eastAsia="zh-HK"/>
        </w:rPr>
        <w:t xml:space="preserve"> </w:t>
      </w:r>
      <w:r w:rsidRPr="00DF3DFF">
        <w:rPr>
          <w:rFonts w:ascii="Book Antiqua" w:hAnsi="Book Antiqua"/>
          <w:sz w:val="22"/>
          <w:szCs w:val="22"/>
          <w:lang w:eastAsia="zh-HK"/>
        </w:rPr>
        <w:t xml:space="preserve">J.S. Lee Memorial Fellowship </w:t>
      </w:r>
      <w:proofErr w:type="spellStart"/>
      <w:r w:rsidRPr="00DF3DFF">
        <w:rPr>
          <w:rFonts w:ascii="Book Antiqua" w:hAnsi="Book Antiqua"/>
          <w:sz w:val="22"/>
          <w:szCs w:val="22"/>
          <w:lang w:eastAsia="zh-HK"/>
        </w:rPr>
        <w:t>Programme</w:t>
      </w:r>
      <w:proofErr w:type="spellEnd"/>
      <w:r w:rsidRPr="00DF3DFF">
        <w:rPr>
          <w:rFonts w:ascii="Book Antiqua" w:hAnsi="Book Antiqua"/>
          <w:sz w:val="22"/>
          <w:szCs w:val="22"/>
          <w:lang w:eastAsia="zh-HK"/>
        </w:rPr>
        <w:t xml:space="preserve"> Website </w:t>
      </w:r>
      <w:r w:rsidRPr="00DF3DFF">
        <w:rPr>
          <w:rFonts w:ascii="Book Antiqua" w:hAnsi="Book Antiqua"/>
          <w:sz w:val="22"/>
          <w:szCs w:val="22"/>
          <w:lang w:eastAsia="zh-HK"/>
        </w:rPr>
        <w:t>利榮森紀念交流計劃網站</w:t>
      </w:r>
      <w:r w:rsidRPr="00DF3DFF">
        <w:rPr>
          <w:rFonts w:ascii="Book Antiqua" w:hAnsi="Book Antiqua"/>
          <w:sz w:val="22"/>
          <w:szCs w:val="22"/>
          <w:lang w:eastAsia="zh-HK"/>
        </w:rPr>
        <w:t xml:space="preserve">, Bei Shan Tang Doctoral Thesis Grant Website </w:t>
      </w:r>
      <w:r w:rsidRPr="00DF3DFF">
        <w:rPr>
          <w:rFonts w:ascii="Book Antiqua" w:hAnsi="Book Antiqua"/>
          <w:sz w:val="22"/>
          <w:szCs w:val="22"/>
          <w:lang w:eastAsia="zh-HK"/>
        </w:rPr>
        <w:t>北山堂博士論文獎學金網站</w:t>
      </w:r>
      <w:r w:rsidR="772E5B40" w:rsidRPr="00DF3DFF">
        <w:rPr>
          <w:rFonts w:ascii="Book Antiqua" w:hAnsi="Book Antiqua"/>
          <w:sz w:val="22"/>
          <w:szCs w:val="22"/>
          <w:lang w:eastAsia="zh-HK"/>
        </w:rPr>
        <w:t>)</w:t>
      </w:r>
    </w:p>
    <w:p w14:paraId="1CD04DFE" w14:textId="5B3A81C7" w:rsidR="001710C2" w:rsidRPr="00DF3DFF" w:rsidRDefault="33820B01" w:rsidP="4EEADB01">
      <w:pPr>
        <w:adjustRightInd w:val="0"/>
        <w:snapToGrid w:val="0"/>
        <w:ind w:left="960"/>
        <w:rPr>
          <w:rFonts w:ascii="Book Antiqua" w:hAnsi="Book Antiqua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□ Website </w:t>
      </w:r>
      <w:r w:rsidRPr="00DF3DFF">
        <w:rPr>
          <w:rFonts w:ascii="Book Antiqua" w:hAnsi="Book Antiqua"/>
          <w:sz w:val="22"/>
          <w:szCs w:val="22"/>
          <w:lang w:eastAsia="zh-HK"/>
        </w:rPr>
        <w:t>網頁</w:t>
      </w:r>
      <w:r w:rsidRPr="00DF3DFF">
        <w:rPr>
          <w:rFonts w:ascii="Book Antiqua" w:hAnsi="Book Antiqua"/>
          <w:sz w:val="22"/>
          <w:szCs w:val="22"/>
          <w:lang w:eastAsia="zh-HK"/>
        </w:rPr>
        <w:t xml:space="preserve"> (For Example </w:t>
      </w:r>
      <w:proofErr w:type="gramStart"/>
      <w:r w:rsidRPr="00DF3DFF">
        <w:rPr>
          <w:rFonts w:ascii="Book Antiqua" w:hAnsi="Book Antiqua"/>
          <w:sz w:val="22"/>
          <w:szCs w:val="22"/>
          <w:lang w:eastAsia="zh-HK"/>
        </w:rPr>
        <w:t>例如</w:t>
      </w:r>
      <w:r w:rsidRPr="00DF3DFF">
        <w:rPr>
          <w:rFonts w:ascii="Book Antiqua" w:hAnsi="Book Antiqua"/>
          <w:sz w:val="22"/>
          <w:szCs w:val="22"/>
          <w:lang w:eastAsia="zh-HK"/>
        </w:rPr>
        <w:t xml:space="preserve"> :</w:t>
      </w:r>
      <w:proofErr w:type="gramEnd"/>
      <w:r w:rsidRPr="00DF3DFF">
        <w:rPr>
          <w:rFonts w:ascii="Book Antiqua" w:hAnsi="Book Antiqua"/>
          <w:sz w:val="22"/>
          <w:szCs w:val="22"/>
          <w:lang w:eastAsia="zh-HK"/>
        </w:rPr>
        <w:t xml:space="preserve"> Association for Chinese Art History </w:t>
      </w:r>
      <w:r w:rsidRPr="00DF3DFF">
        <w:rPr>
          <w:rFonts w:ascii="Book Antiqua" w:hAnsi="Book Antiqua"/>
          <w:sz w:val="22"/>
          <w:szCs w:val="22"/>
          <w:lang w:eastAsia="zh-HK"/>
        </w:rPr>
        <w:t>中國藝術史協會</w:t>
      </w:r>
      <w:r w:rsidRPr="00DF3DFF">
        <w:rPr>
          <w:rFonts w:ascii="Book Antiqua" w:hAnsi="Book Antiqua"/>
          <w:sz w:val="22"/>
          <w:szCs w:val="22"/>
          <w:lang w:eastAsia="zh-HK"/>
        </w:rPr>
        <w:t xml:space="preserve">, Chinese Museum Association </w:t>
      </w:r>
      <w:r w:rsidRPr="00DF3DFF">
        <w:rPr>
          <w:rFonts w:ascii="Book Antiqua" w:hAnsi="Book Antiqua"/>
          <w:sz w:val="22"/>
          <w:szCs w:val="22"/>
        </w:rPr>
        <w:t>中國博物館協會</w:t>
      </w:r>
      <w:r w:rsidRPr="00DF3DFF">
        <w:rPr>
          <w:rFonts w:ascii="Book Antiqua" w:hAnsi="Book Antiqua"/>
          <w:sz w:val="22"/>
          <w:szCs w:val="22"/>
          <w:lang w:eastAsia="zh-HK"/>
        </w:rPr>
        <w:t>)</w:t>
      </w:r>
    </w:p>
    <w:p w14:paraId="2F569589" w14:textId="5A045858" w:rsidR="001710C2" w:rsidRPr="00DF3DFF" w:rsidRDefault="33820B01" w:rsidP="4EEADB01">
      <w:pPr>
        <w:adjustRightInd w:val="0"/>
        <w:snapToGrid w:val="0"/>
        <w:ind w:left="960"/>
        <w:rPr>
          <w:rFonts w:ascii="Book Antiqua" w:hAnsi="Book Antiqua"/>
          <w:lang w:eastAsia="zh-CN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□ Social Media Platforms </w:t>
      </w:r>
      <w:r w:rsidRPr="00DF3DFF">
        <w:rPr>
          <w:rFonts w:ascii="Book Antiqua" w:hAnsi="Book Antiqua"/>
          <w:sz w:val="22"/>
          <w:szCs w:val="22"/>
          <w:lang w:eastAsia="zh-HK"/>
        </w:rPr>
        <w:t>社交平臺</w:t>
      </w:r>
      <w:r w:rsidRPr="00DF3DFF">
        <w:rPr>
          <w:rFonts w:ascii="Book Antiqua" w:hAnsi="Book Antiqua"/>
          <w:sz w:val="22"/>
          <w:szCs w:val="22"/>
          <w:lang w:eastAsia="zh-CN"/>
        </w:rPr>
        <w:t xml:space="preserve"> (For Example </w:t>
      </w:r>
      <w:r w:rsidRPr="00DF3DFF">
        <w:rPr>
          <w:rFonts w:ascii="Book Antiqua" w:hAnsi="Book Antiqua"/>
          <w:sz w:val="22"/>
          <w:szCs w:val="22"/>
          <w:lang w:eastAsia="zh-CN"/>
        </w:rPr>
        <w:t>例如：</w:t>
      </w:r>
      <w:r w:rsidRPr="00DF3DFF">
        <w:rPr>
          <w:rFonts w:ascii="Book Antiqua" w:hAnsi="Book Antiqua"/>
          <w:sz w:val="22"/>
          <w:szCs w:val="22"/>
          <w:lang w:eastAsia="zh-CN"/>
        </w:rPr>
        <w:t>WeChat</w:t>
      </w:r>
      <w:r w:rsidRPr="00DF3DFF">
        <w:rPr>
          <w:rFonts w:ascii="Book Antiqua" w:hAnsi="Book Antiqua"/>
          <w:sz w:val="22"/>
          <w:szCs w:val="22"/>
          <w:lang w:eastAsia="zh-CN"/>
        </w:rPr>
        <w:t>微信</w:t>
      </w:r>
      <w:r w:rsidRPr="00DF3DFF">
        <w:rPr>
          <w:rFonts w:ascii="Book Antiqua" w:hAnsi="Book Antiqua"/>
          <w:sz w:val="22"/>
          <w:szCs w:val="22"/>
          <w:lang w:eastAsia="zh-CN"/>
        </w:rPr>
        <w:t>)</w:t>
      </w:r>
    </w:p>
    <w:p w14:paraId="0A26455C" w14:textId="0188925B" w:rsidR="001710C2" w:rsidRPr="00DF3DFF" w:rsidRDefault="33820B01" w:rsidP="4EEADB01">
      <w:pPr>
        <w:adjustRightInd w:val="0"/>
        <w:snapToGrid w:val="0"/>
        <w:ind w:left="960"/>
        <w:rPr>
          <w:rFonts w:ascii="Book Antiqua" w:hAnsi="Book Antiqua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□ Advertisements </w:t>
      </w:r>
      <w:r w:rsidRPr="00DF3DFF">
        <w:rPr>
          <w:rFonts w:ascii="Book Antiqua" w:hAnsi="Book Antiqua"/>
          <w:sz w:val="22"/>
          <w:szCs w:val="22"/>
          <w:lang w:eastAsia="zh-HK"/>
        </w:rPr>
        <w:t>廣告</w:t>
      </w:r>
    </w:p>
    <w:p w14:paraId="0E09D811" w14:textId="77777777" w:rsidR="001710C2" w:rsidRPr="00DF3DFF" w:rsidRDefault="33820B01" w:rsidP="4EEADB01">
      <w:pPr>
        <w:adjustRightInd w:val="0"/>
        <w:snapToGrid w:val="0"/>
        <w:ind w:left="960"/>
        <w:rPr>
          <w:rFonts w:ascii="Book Antiqua" w:hAnsi="Book Antiqua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□ Friends </w:t>
      </w:r>
      <w:r w:rsidRPr="00DF3DFF">
        <w:rPr>
          <w:rFonts w:ascii="Book Antiqua" w:hAnsi="Book Antiqua"/>
          <w:sz w:val="22"/>
          <w:szCs w:val="22"/>
        </w:rPr>
        <w:t>朋友</w:t>
      </w:r>
    </w:p>
    <w:p w14:paraId="0E696A6B" w14:textId="26C61D7E" w:rsidR="001710C2" w:rsidRPr="00DF3DFF" w:rsidRDefault="33820B01" w:rsidP="4EEADB01">
      <w:pPr>
        <w:adjustRightInd w:val="0"/>
        <w:snapToGrid w:val="0"/>
        <w:ind w:left="960"/>
        <w:rPr>
          <w:rFonts w:ascii="Book Antiqua" w:hAnsi="Book Antiqua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□ Past J. S. Lee Memorial Fellows </w:t>
      </w:r>
      <w:r w:rsidRPr="00DF3DFF">
        <w:rPr>
          <w:rFonts w:ascii="Book Antiqua" w:hAnsi="Book Antiqua"/>
          <w:sz w:val="22"/>
          <w:szCs w:val="22"/>
          <w:lang w:eastAsia="zh-HK"/>
        </w:rPr>
        <w:t>往屆利榮森紀念訪問學人</w:t>
      </w:r>
    </w:p>
    <w:p w14:paraId="10560B33" w14:textId="3F2D889A" w:rsidR="001710C2" w:rsidRPr="00DF3DFF" w:rsidRDefault="33820B01" w:rsidP="4EEADB01">
      <w:pPr>
        <w:adjustRightInd w:val="0"/>
        <w:snapToGrid w:val="0"/>
        <w:ind w:left="960"/>
        <w:rPr>
          <w:rFonts w:ascii="Book Antiqua" w:hAnsi="Book Antiqua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□ Others </w:t>
      </w:r>
      <w:r w:rsidRPr="00DF3DFF">
        <w:rPr>
          <w:rFonts w:ascii="Book Antiqua" w:hAnsi="Book Antiqua"/>
          <w:sz w:val="22"/>
          <w:szCs w:val="22"/>
          <w:lang w:eastAsia="zh-HK"/>
        </w:rPr>
        <w:t>其他</w:t>
      </w:r>
      <w:r w:rsidRPr="00DF3DFF">
        <w:rPr>
          <w:rFonts w:ascii="Book Antiqua" w:hAnsi="Book Antiqua"/>
          <w:sz w:val="22"/>
          <w:szCs w:val="22"/>
          <w:lang w:eastAsia="zh-HK"/>
        </w:rPr>
        <w:t xml:space="preserve"> (Please indicate </w:t>
      </w:r>
      <w:proofErr w:type="gramStart"/>
      <w:r w:rsidRPr="00DF3DFF">
        <w:rPr>
          <w:rFonts w:ascii="Book Antiqua" w:hAnsi="Book Antiqua"/>
          <w:sz w:val="22"/>
          <w:szCs w:val="22"/>
          <w:lang w:eastAsia="zh-HK"/>
        </w:rPr>
        <w:t>請註明</w:t>
      </w:r>
      <w:r w:rsidRPr="00DF3DFF">
        <w:rPr>
          <w:rFonts w:ascii="Book Antiqua" w:hAnsi="Book Antiqua"/>
          <w:sz w:val="22"/>
          <w:szCs w:val="22"/>
          <w:lang w:eastAsia="zh-HK"/>
        </w:rPr>
        <w:t xml:space="preserve"> :</w:t>
      </w:r>
      <w:proofErr w:type="gramEnd"/>
      <w:r w:rsidRPr="00DF3DFF">
        <w:rPr>
          <w:rFonts w:ascii="Book Antiqua" w:hAnsi="Book Antiqua"/>
          <w:sz w:val="22"/>
          <w:szCs w:val="22"/>
          <w:lang w:eastAsia="zh-HK"/>
        </w:rPr>
        <w:t xml:space="preserve"> </w:t>
      </w:r>
      <w:r w:rsidRPr="00DF3DFF">
        <w:rPr>
          <w:rFonts w:ascii="Book Antiqua" w:hAnsi="Book Antiqua"/>
          <w:sz w:val="22"/>
          <w:szCs w:val="22"/>
          <w:u w:val="single"/>
          <w:lang w:eastAsia="zh-HK"/>
        </w:rPr>
        <w:t xml:space="preserve">                                          </w:t>
      </w:r>
      <w:proofErr w:type="gramStart"/>
      <w:r w:rsidRPr="00DF3DFF">
        <w:rPr>
          <w:rFonts w:ascii="Book Antiqua" w:hAnsi="Book Antiqua"/>
          <w:sz w:val="22"/>
          <w:szCs w:val="22"/>
          <w:u w:val="single"/>
          <w:lang w:eastAsia="zh-HK"/>
        </w:rPr>
        <w:t xml:space="preserve">  </w:t>
      </w:r>
      <w:r w:rsidRPr="00DF3DFF">
        <w:rPr>
          <w:rFonts w:ascii="Book Antiqua" w:hAnsi="Book Antiqua"/>
          <w:sz w:val="22"/>
          <w:szCs w:val="22"/>
          <w:lang w:eastAsia="zh-HK"/>
        </w:rPr>
        <w:t>)</w:t>
      </w:r>
      <w:proofErr w:type="gramEnd"/>
    </w:p>
    <w:p w14:paraId="528A5800" w14:textId="10A56199" w:rsidR="001710C2" w:rsidRPr="00DF3DFF" w:rsidRDefault="001710C2" w:rsidP="4EEADB01">
      <w:pPr>
        <w:adjustRightInd w:val="0"/>
        <w:snapToGrid w:val="0"/>
        <w:rPr>
          <w:rFonts w:ascii="Book Antiqua" w:hAnsi="Book Antiqua"/>
          <w:b/>
          <w:bCs/>
          <w:lang w:eastAsia="zh-HK"/>
        </w:rPr>
      </w:pPr>
    </w:p>
    <w:p w14:paraId="3B7ADEED" w14:textId="6FE6F30A" w:rsidR="001710C2" w:rsidRPr="00DF3DFF" w:rsidRDefault="001710C2" w:rsidP="4EEADB01">
      <w:pPr>
        <w:pStyle w:val="ListParagraph"/>
        <w:numPr>
          <w:ilvl w:val="0"/>
          <w:numId w:val="11"/>
        </w:numPr>
        <w:adjustRightInd w:val="0"/>
        <w:snapToGrid w:val="0"/>
        <w:ind w:leftChars="0" w:left="851" w:hanging="284"/>
        <w:rPr>
          <w:rFonts w:ascii="Book Antiqua" w:hAnsi="Book Antiqua"/>
          <w:b/>
          <w:bCs/>
          <w:lang w:eastAsia="zh-HK"/>
        </w:rPr>
      </w:pPr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 xml:space="preserve">Do you allow the </w:t>
      </w:r>
      <w:proofErr w:type="spellStart"/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>Programme</w:t>
      </w:r>
      <w:proofErr w:type="spellEnd"/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 xml:space="preserve"> Office to provide you with the </w:t>
      </w:r>
      <w:proofErr w:type="spellStart"/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>Programme</w:t>
      </w:r>
      <w:proofErr w:type="spellEnd"/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 xml:space="preserve"> updates and </w:t>
      </w:r>
      <w:r w:rsidR="0046457A" w:rsidRPr="00DF3DFF">
        <w:rPr>
          <w:rFonts w:ascii="Book Antiqua" w:hAnsi="Book Antiqua"/>
          <w:b/>
          <w:bCs/>
          <w:sz w:val="22"/>
          <w:szCs w:val="22"/>
          <w:lang w:eastAsia="zh-HK"/>
        </w:rPr>
        <w:t>relevant</w:t>
      </w:r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 xml:space="preserve"> information through email?</w:t>
      </w:r>
    </w:p>
    <w:p w14:paraId="095F9C4E" w14:textId="34FD6F84" w:rsidR="00FA4C0C" w:rsidRPr="00DF3DFF" w:rsidRDefault="0046457A" w:rsidP="4EEADB01">
      <w:pPr>
        <w:adjustRightInd w:val="0"/>
        <w:snapToGrid w:val="0"/>
        <w:ind w:left="567" w:firstLine="284"/>
        <w:rPr>
          <w:rFonts w:ascii="Book Antiqua" w:hAnsi="Book Antiqua"/>
          <w:b/>
          <w:bCs/>
          <w:sz w:val="22"/>
          <w:szCs w:val="22"/>
          <w:lang w:eastAsia="zh-HK"/>
        </w:rPr>
      </w:pPr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>你是否願意接收由本計劃辦公室以電郵方式提供</w:t>
      </w:r>
      <w:r w:rsidR="001710C2" w:rsidRPr="00DF3DFF">
        <w:rPr>
          <w:rFonts w:ascii="Book Antiqua" w:hAnsi="Book Antiqua"/>
          <w:b/>
          <w:bCs/>
          <w:sz w:val="22"/>
          <w:szCs w:val="22"/>
          <w:lang w:eastAsia="zh-HK"/>
        </w:rPr>
        <w:t>計劃及相關資訊？</w:t>
      </w:r>
    </w:p>
    <w:p w14:paraId="62431CDC" w14:textId="77777777" w:rsidR="00546103" w:rsidRPr="00DF3DFF" w:rsidRDefault="00546103" w:rsidP="000856F5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</w:p>
    <w:p w14:paraId="3843E1AB" w14:textId="77777777" w:rsidR="006032C0" w:rsidRPr="00DF3DFF" w:rsidRDefault="00546103" w:rsidP="006032C0">
      <w:pPr>
        <w:adjustRightInd w:val="0"/>
        <w:snapToGrid w:val="0"/>
        <w:ind w:left="993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□ Yes </w:t>
      </w:r>
      <w:r w:rsidRPr="00DF3DFF">
        <w:rPr>
          <w:rFonts w:ascii="Book Antiqua" w:hAnsi="Book Antiqua"/>
          <w:sz w:val="22"/>
          <w:szCs w:val="22"/>
          <w:lang w:eastAsia="zh-HK"/>
        </w:rPr>
        <w:t>願意</w:t>
      </w:r>
      <w:r w:rsidRPr="00DF3DFF">
        <w:rPr>
          <w:rFonts w:ascii="Book Antiqua" w:hAnsi="Book Antiqua"/>
          <w:sz w:val="22"/>
          <w:szCs w:val="22"/>
          <w:lang w:eastAsia="zh-HK"/>
        </w:rPr>
        <w:t xml:space="preserve">      </w:t>
      </w:r>
    </w:p>
    <w:p w14:paraId="6D968286" w14:textId="71ADEC01" w:rsidR="00546103" w:rsidRPr="00DF3DFF" w:rsidRDefault="00546103" w:rsidP="006032C0">
      <w:pPr>
        <w:adjustRightInd w:val="0"/>
        <w:snapToGrid w:val="0"/>
        <w:ind w:left="993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□ No </w:t>
      </w:r>
      <w:r w:rsidRPr="00DF3DFF">
        <w:rPr>
          <w:rFonts w:ascii="Book Antiqua" w:hAnsi="Book Antiqua"/>
          <w:sz w:val="22"/>
          <w:szCs w:val="22"/>
          <w:lang w:eastAsia="zh-HK"/>
        </w:rPr>
        <w:t>不願意</w:t>
      </w:r>
    </w:p>
    <w:p w14:paraId="53A25E8A" w14:textId="77777777" w:rsidR="009B3F72" w:rsidRPr="00DF3DFF" w:rsidRDefault="009B3F72" w:rsidP="009B3F72">
      <w:pPr>
        <w:widowControl/>
        <w:rPr>
          <w:rFonts w:ascii="Book Antiqua" w:hAnsi="Book Antiqua"/>
          <w:sz w:val="22"/>
          <w:szCs w:val="22"/>
          <w:lang w:eastAsia="zh-HK"/>
        </w:rPr>
      </w:pPr>
    </w:p>
    <w:p w14:paraId="6B252C72" w14:textId="0D589FB4" w:rsidR="009B3F72" w:rsidRPr="00DF3DFF" w:rsidRDefault="004B4DA4" w:rsidP="004B4DA4">
      <w:pPr>
        <w:widowControl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br w:type="page"/>
      </w:r>
    </w:p>
    <w:p w14:paraId="199B86E8" w14:textId="468BA9A1" w:rsidR="00016E4C" w:rsidRPr="00DF3DFF" w:rsidRDefault="0035160E" w:rsidP="009B3F72">
      <w:pPr>
        <w:widowControl/>
        <w:rPr>
          <w:rFonts w:ascii="Book Antiqua" w:hAnsi="Book Antiqua"/>
          <w:b/>
          <w:sz w:val="22"/>
          <w:szCs w:val="22"/>
          <w:lang w:eastAsia="zh-HK"/>
        </w:rPr>
      </w:pPr>
      <w:r w:rsidRPr="00DF3DFF">
        <w:rPr>
          <w:rFonts w:ascii="Book Antiqua" w:hAnsi="Book Antiqua"/>
          <w:b/>
          <w:sz w:val="22"/>
          <w:szCs w:val="22"/>
          <w:lang w:eastAsia="zh-HK"/>
        </w:rPr>
        <w:lastRenderedPageBreak/>
        <w:t xml:space="preserve">Notes to Applicants </w:t>
      </w:r>
      <w:r w:rsidR="0082044B" w:rsidRPr="00DF3DFF">
        <w:rPr>
          <w:rFonts w:ascii="Book Antiqua" w:hAnsi="Book Antiqua"/>
          <w:b/>
          <w:sz w:val="22"/>
          <w:szCs w:val="22"/>
          <w:lang w:eastAsia="zh-HK"/>
        </w:rPr>
        <w:t>申請</w:t>
      </w:r>
      <w:r w:rsidR="00B66594" w:rsidRPr="00DF3DFF">
        <w:rPr>
          <w:rFonts w:ascii="Book Antiqua" w:hAnsi="Book Antiqua"/>
          <w:b/>
          <w:sz w:val="22"/>
          <w:szCs w:val="22"/>
          <w:lang w:eastAsia="zh-HK"/>
        </w:rPr>
        <w:t>人</w:t>
      </w:r>
      <w:r w:rsidR="004707C8" w:rsidRPr="00DF3DFF">
        <w:rPr>
          <w:rFonts w:ascii="Book Antiqua" w:hAnsi="Book Antiqua"/>
          <w:b/>
          <w:sz w:val="22"/>
          <w:szCs w:val="22"/>
          <w:lang w:eastAsia="zh-HK"/>
        </w:rPr>
        <w:t>須</w:t>
      </w:r>
      <w:r w:rsidRPr="00DF3DFF">
        <w:rPr>
          <w:rFonts w:ascii="Book Antiqua" w:hAnsi="Book Antiqua"/>
          <w:b/>
          <w:sz w:val="22"/>
          <w:szCs w:val="22"/>
          <w:lang w:eastAsia="zh-HK"/>
        </w:rPr>
        <w:t>知</w:t>
      </w:r>
    </w:p>
    <w:p w14:paraId="16287F21" w14:textId="77777777" w:rsidR="0035160E" w:rsidRPr="00DF3DFF" w:rsidRDefault="0035160E" w:rsidP="00016E4C">
      <w:pPr>
        <w:adjustRightInd w:val="0"/>
        <w:snapToGrid w:val="0"/>
        <w:rPr>
          <w:rFonts w:ascii="Book Antiqua" w:hAnsi="Book Antiqua"/>
          <w:sz w:val="22"/>
          <w:szCs w:val="22"/>
          <w:lang w:eastAsia="zh-HK"/>
        </w:rPr>
      </w:pPr>
    </w:p>
    <w:p w14:paraId="397CC067" w14:textId="4B750AB9" w:rsidR="00E528F3" w:rsidRPr="00DF3DFF" w:rsidRDefault="00E528F3" w:rsidP="000856F5">
      <w:pPr>
        <w:numPr>
          <w:ilvl w:val="0"/>
          <w:numId w:val="10"/>
        </w:numPr>
        <w:adjustRightInd w:val="0"/>
        <w:snapToGrid w:val="0"/>
        <w:ind w:left="284" w:hanging="284"/>
        <w:rPr>
          <w:rFonts w:ascii="Book Antiqua" w:hAnsi="Book Antiqua"/>
          <w:sz w:val="20"/>
          <w:szCs w:val="20"/>
          <w:lang w:eastAsia="zh-HK"/>
        </w:rPr>
      </w:pPr>
      <w:r w:rsidRPr="00DF3DFF">
        <w:rPr>
          <w:rFonts w:ascii="Book Antiqua" w:hAnsi="Book Antiqua"/>
          <w:sz w:val="20"/>
          <w:szCs w:val="20"/>
          <w:lang w:eastAsia="zh-HK"/>
        </w:rPr>
        <w:t>Please read th</w:t>
      </w:r>
      <w:r w:rsidR="00C550DF" w:rsidRPr="00DF3DFF">
        <w:rPr>
          <w:rFonts w:ascii="Book Antiqua" w:hAnsi="Book Antiqua"/>
          <w:sz w:val="20"/>
          <w:szCs w:val="20"/>
          <w:lang w:eastAsia="zh-HK"/>
        </w:rPr>
        <w:t xml:space="preserve">rough the </w:t>
      </w:r>
      <w:proofErr w:type="spellStart"/>
      <w:r w:rsidR="00C550DF" w:rsidRPr="00DF3DFF">
        <w:rPr>
          <w:rFonts w:ascii="Book Antiqua" w:hAnsi="Book Antiqua"/>
          <w:sz w:val="20"/>
          <w:szCs w:val="20"/>
          <w:lang w:eastAsia="zh-HK"/>
        </w:rPr>
        <w:t>Programme</w:t>
      </w:r>
      <w:proofErr w:type="spellEnd"/>
      <w:r w:rsidR="00C550DF" w:rsidRPr="00DF3DFF">
        <w:rPr>
          <w:rFonts w:ascii="Book Antiqua" w:hAnsi="Book Antiqua"/>
          <w:sz w:val="20"/>
          <w:szCs w:val="20"/>
          <w:lang w:eastAsia="zh-HK"/>
        </w:rPr>
        <w:t xml:space="preserve"> Application</w:t>
      </w:r>
      <w:r w:rsidR="00623819" w:rsidRPr="00DF3DFF">
        <w:rPr>
          <w:rFonts w:ascii="Book Antiqua" w:hAnsi="Book Antiqua"/>
          <w:sz w:val="20"/>
          <w:szCs w:val="20"/>
          <w:lang w:eastAsia="zh-HK"/>
        </w:rPr>
        <w:t xml:space="preserve"> details o</w:t>
      </w:r>
      <w:r w:rsidRPr="00DF3DFF">
        <w:rPr>
          <w:rFonts w:ascii="Book Antiqua" w:hAnsi="Book Antiqua"/>
          <w:sz w:val="20"/>
          <w:szCs w:val="20"/>
          <w:lang w:eastAsia="zh-HK"/>
        </w:rPr>
        <w:t>n our web</w:t>
      </w:r>
      <w:r w:rsidR="00546103" w:rsidRPr="00DF3DFF">
        <w:rPr>
          <w:rFonts w:ascii="Book Antiqua" w:hAnsi="Book Antiqua"/>
          <w:sz w:val="20"/>
          <w:szCs w:val="20"/>
          <w:lang w:eastAsia="zh-HK"/>
        </w:rPr>
        <w:t>site</w:t>
      </w:r>
      <w:r w:rsidRPr="00DF3DFF">
        <w:rPr>
          <w:rFonts w:ascii="Book Antiqua" w:hAnsi="Book Antiqua"/>
          <w:sz w:val="20"/>
          <w:szCs w:val="20"/>
          <w:lang w:eastAsia="zh-HK"/>
        </w:rPr>
        <w:t xml:space="preserve"> (</w:t>
      </w:r>
      <w:r w:rsidR="00E45902" w:rsidRPr="00DF3DFF">
        <w:rPr>
          <w:sz w:val="20"/>
          <w:szCs w:val="20"/>
        </w:rPr>
        <w:t>https://www.jsleefellowship.org/en/apply/</w:t>
      </w:r>
      <w:r w:rsidRPr="00DF3DFF">
        <w:rPr>
          <w:rFonts w:ascii="Book Antiqua" w:hAnsi="Book Antiqua"/>
          <w:sz w:val="20"/>
          <w:szCs w:val="20"/>
          <w:lang w:eastAsia="zh-HK"/>
        </w:rPr>
        <w:t>) before completing this application form.</w:t>
      </w:r>
    </w:p>
    <w:p w14:paraId="3FBF0427" w14:textId="10BA4A3A" w:rsidR="00E528F3" w:rsidRPr="00DF3DFF" w:rsidRDefault="00036780" w:rsidP="000856F5">
      <w:pPr>
        <w:adjustRightInd w:val="0"/>
        <w:snapToGrid w:val="0"/>
        <w:ind w:left="284"/>
        <w:rPr>
          <w:rFonts w:ascii="Book Antiqua" w:hAnsi="Book Antiqua"/>
          <w:sz w:val="20"/>
          <w:szCs w:val="20"/>
          <w:lang w:eastAsia="zh-HK"/>
        </w:rPr>
      </w:pPr>
      <w:r w:rsidRPr="00DF3DFF">
        <w:rPr>
          <w:rFonts w:ascii="Book Antiqua" w:hAnsi="Book Antiqua"/>
          <w:sz w:val="20"/>
          <w:szCs w:val="20"/>
          <w:lang w:eastAsia="zh-HK"/>
        </w:rPr>
        <w:t>請於</w:t>
      </w:r>
      <w:r w:rsidR="00E528F3" w:rsidRPr="00DF3DFF">
        <w:rPr>
          <w:rFonts w:ascii="Book Antiqua" w:hAnsi="Book Antiqua"/>
          <w:sz w:val="20"/>
          <w:szCs w:val="20"/>
          <w:lang w:eastAsia="zh-HK"/>
        </w:rPr>
        <w:t>填妥本申請書前，</w:t>
      </w:r>
      <w:r w:rsidRPr="00DF3DFF">
        <w:rPr>
          <w:rFonts w:ascii="Book Antiqua" w:hAnsi="Book Antiqua"/>
          <w:sz w:val="20"/>
          <w:szCs w:val="20"/>
          <w:lang w:eastAsia="zh-HK"/>
        </w:rPr>
        <w:t>詳閱</w:t>
      </w:r>
      <w:r w:rsidR="00E528F3" w:rsidRPr="00DF3DFF">
        <w:rPr>
          <w:rFonts w:ascii="Book Antiqua" w:hAnsi="Book Antiqua"/>
          <w:sz w:val="20"/>
          <w:szCs w:val="20"/>
          <w:lang w:eastAsia="zh-HK"/>
        </w:rPr>
        <w:t>計劃</w:t>
      </w:r>
      <w:r w:rsidR="004707C8" w:rsidRPr="00DF3DFF">
        <w:rPr>
          <w:rFonts w:ascii="Book Antiqua" w:hAnsi="Book Antiqua"/>
          <w:sz w:val="20"/>
          <w:szCs w:val="20"/>
          <w:lang w:eastAsia="zh-HK"/>
        </w:rPr>
        <w:t>網頁上</w:t>
      </w:r>
      <w:r w:rsidR="00DF2772" w:rsidRPr="00DF3DFF">
        <w:rPr>
          <w:rFonts w:ascii="Book Antiqua" w:hAnsi="Book Antiqua"/>
          <w:sz w:val="20"/>
          <w:szCs w:val="20"/>
          <w:lang w:eastAsia="zh-HK"/>
        </w:rPr>
        <w:t>計劃</w:t>
      </w:r>
      <w:r w:rsidR="00E528F3" w:rsidRPr="00DF3DFF">
        <w:rPr>
          <w:rFonts w:ascii="Book Antiqua" w:hAnsi="Book Antiqua"/>
          <w:sz w:val="20"/>
          <w:szCs w:val="20"/>
          <w:lang w:eastAsia="zh-HK"/>
        </w:rPr>
        <w:t>申請詳</w:t>
      </w:r>
      <w:r w:rsidR="00476EC9" w:rsidRPr="00DF3DFF">
        <w:rPr>
          <w:rFonts w:ascii="Book Antiqua" w:hAnsi="Book Antiqua"/>
          <w:sz w:val="20"/>
          <w:szCs w:val="20"/>
          <w:lang w:eastAsia="zh-HK"/>
        </w:rPr>
        <w:t>情</w:t>
      </w:r>
      <w:r w:rsidR="001A4B4E" w:rsidRPr="00DF3DFF">
        <w:rPr>
          <w:rFonts w:ascii="Book Antiqua" w:hAnsi="Book Antiqua"/>
          <w:sz w:val="20"/>
          <w:szCs w:val="20"/>
          <w:lang w:eastAsia="zh-HK"/>
        </w:rPr>
        <w:t xml:space="preserve"> (</w:t>
      </w:r>
      <w:r w:rsidR="00F900E7" w:rsidRPr="00DF3DFF">
        <w:rPr>
          <w:rFonts w:ascii="Book Antiqua" w:hAnsi="Book Antiqua"/>
          <w:sz w:val="20"/>
          <w:szCs w:val="20"/>
        </w:rPr>
        <w:t>https://www.jsleefellowship.org/tc/hkapply</w:t>
      </w:r>
      <w:r w:rsidR="00E45902" w:rsidRPr="00DF3DFF">
        <w:rPr>
          <w:rFonts w:ascii="Book Antiqua" w:hAnsi="Book Antiqua"/>
          <w:sz w:val="20"/>
          <w:szCs w:val="20"/>
        </w:rPr>
        <w:t>/</w:t>
      </w:r>
      <w:r w:rsidR="001A4B4E" w:rsidRPr="00DF3DFF">
        <w:rPr>
          <w:rFonts w:ascii="Book Antiqua" w:hAnsi="Book Antiqua"/>
          <w:sz w:val="20"/>
          <w:szCs w:val="20"/>
          <w:lang w:eastAsia="zh-HK"/>
        </w:rPr>
        <w:t>)</w:t>
      </w:r>
      <w:r w:rsidR="00E528F3" w:rsidRPr="00DF3DFF">
        <w:rPr>
          <w:rFonts w:ascii="Book Antiqua" w:hAnsi="Book Antiqua"/>
          <w:sz w:val="20"/>
          <w:szCs w:val="20"/>
          <w:lang w:eastAsia="zh-HK"/>
        </w:rPr>
        <w:t>。</w:t>
      </w:r>
    </w:p>
    <w:p w14:paraId="5BE93A62" w14:textId="77777777" w:rsidR="00E528F3" w:rsidRPr="00DF3DFF" w:rsidRDefault="00E528F3" w:rsidP="000856F5">
      <w:pPr>
        <w:adjustRightInd w:val="0"/>
        <w:snapToGrid w:val="0"/>
        <w:ind w:left="284" w:hanging="284"/>
        <w:rPr>
          <w:rFonts w:ascii="Book Antiqua" w:hAnsi="Book Antiqua"/>
          <w:sz w:val="20"/>
          <w:szCs w:val="20"/>
          <w:lang w:eastAsia="zh-HK"/>
        </w:rPr>
      </w:pPr>
    </w:p>
    <w:p w14:paraId="5860A6E8" w14:textId="4F720C18" w:rsidR="72BC3A1D" w:rsidRPr="00DF3DFF" w:rsidRDefault="72BC3A1D" w:rsidP="4EEADB01">
      <w:pPr>
        <w:numPr>
          <w:ilvl w:val="0"/>
          <w:numId w:val="10"/>
        </w:numPr>
        <w:ind w:left="284" w:hanging="284"/>
        <w:jc w:val="both"/>
        <w:rPr>
          <w:rFonts w:ascii="Book Antiqua" w:hAnsi="Book Antiqua"/>
          <w:lang w:eastAsia="zh-HK"/>
        </w:rPr>
      </w:pPr>
      <w:r w:rsidRPr="00DF3DFF">
        <w:rPr>
          <w:rFonts w:ascii="Book Antiqua" w:hAnsi="Book Antiqua"/>
          <w:lang w:eastAsia="zh-HK"/>
        </w:rPr>
        <w:t xml:space="preserve">The application form should be completed in either English or Chinese, depending on the working language of the </w:t>
      </w:r>
      <w:r w:rsidR="186DC230" w:rsidRPr="00DF3DFF">
        <w:rPr>
          <w:rFonts w:ascii="Book Antiqua" w:hAnsi="Book Antiqua"/>
          <w:lang w:eastAsia="zh-HK"/>
        </w:rPr>
        <w:t>pros</w:t>
      </w:r>
      <w:r w:rsidR="08FFC943" w:rsidRPr="00DF3DFF">
        <w:rPr>
          <w:rFonts w:ascii="Book Antiqua" w:hAnsi="Book Antiqua"/>
          <w:lang w:eastAsia="zh-HK"/>
        </w:rPr>
        <w:t>pective</w:t>
      </w:r>
      <w:r w:rsidR="186DC230" w:rsidRPr="00DF3DFF">
        <w:rPr>
          <w:rFonts w:ascii="Book Antiqua" w:hAnsi="Book Antiqua"/>
          <w:lang w:eastAsia="zh-HK"/>
        </w:rPr>
        <w:t xml:space="preserve"> </w:t>
      </w:r>
      <w:r w:rsidRPr="00DF3DFF">
        <w:rPr>
          <w:rFonts w:ascii="Book Antiqua" w:hAnsi="Book Antiqua"/>
          <w:lang w:eastAsia="zh-HK"/>
        </w:rPr>
        <w:t>institution.</w:t>
      </w:r>
    </w:p>
    <w:p w14:paraId="1BBBA6E8" w14:textId="0841F996" w:rsidR="00D903DD" w:rsidRPr="00DF3DFF" w:rsidRDefault="72BC3A1D" w:rsidP="0CD107AF">
      <w:pPr>
        <w:adjustRightInd w:val="0"/>
        <w:snapToGrid w:val="0"/>
        <w:ind w:left="284"/>
        <w:jc w:val="both"/>
        <w:rPr>
          <w:rFonts w:ascii="Book Antiqua" w:hAnsi="Book Antiqua"/>
          <w:sz w:val="20"/>
          <w:szCs w:val="20"/>
          <w:lang w:eastAsia="zh-HK"/>
        </w:rPr>
      </w:pPr>
      <w:r w:rsidRPr="00DF3DFF">
        <w:rPr>
          <w:rFonts w:ascii="Book Antiqua" w:hAnsi="Book Antiqua"/>
          <w:sz w:val="20"/>
          <w:szCs w:val="20"/>
          <w:lang w:eastAsia="zh-HK"/>
        </w:rPr>
        <w:t>依據申請前往機構之工作語言，</w:t>
      </w:r>
      <w:r w:rsidR="00CB1273" w:rsidRPr="00DF3DFF">
        <w:rPr>
          <w:rFonts w:ascii="Book Antiqua" w:hAnsi="Book Antiqua"/>
          <w:sz w:val="20"/>
          <w:szCs w:val="20"/>
          <w:lang w:eastAsia="zh-HK"/>
        </w:rPr>
        <w:t>申請書須</w:t>
      </w:r>
      <w:r w:rsidR="005E5CB9" w:rsidRPr="00DF3DFF">
        <w:rPr>
          <w:rFonts w:ascii="Book Antiqua" w:hAnsi="Book Antiqua"/>
          <w:sz w:val="20"/>
          <w:szCs w:val="20"/>
          <w:lang w:eastAsia="zh-HK"/>
        </w:rPr>
        <w:t>以英文或中文填寫。</w:t>
      </w:r>
    </w:p>
    <w:p w14:paraId="384BA73E" w14:textId="77777777" w:rsidR="00474B31" w:rsidRPr="00DF3DFF" w:rsidRDefault="00474B31" w:rsidP="000856F5">
      <w:pPr>
        <w:adjustRightInd w:val="0"/>
        <w:snapToGrid w:val="0"/>
        <w:ind w:left="284" w:hanging="284"/>
        <w:rPr>
          <w:rFonts w:ascii="Book Antiqua" w:hAnsi="Book Antiqua"/>
          <w:sz w:val="20"/>
          <w:szCs w:val="20"/>
          <w:lang w:eastAsia="zh-HK"/>
        </w:rPr>
      </w:pPr>
    </w:p>
    <w:p w14:paraId="7D34F5C7" w14:textId="55E476C3" w:rsidR="00CF0A24" w:rsidRPr="00DF3DFF" w:rsidRDefault="37ACC693" w:rsidP="000856F5">
      <w:pPr>
        <w:numPr>
          <w:ilvl w:val="0"/>
          <w:numId w:val="10"/>
        </w:numPr>
        <w:adjustRightInd w:val="0"/>
        <w:snapToGrid w:val="0"/>
        <w:ind w:left="298" w:hangingChars="149" w:hanging="298"/>
        <w:jc w:val="both"/>
        <w:rPr>
          <w:rFonts w:ascii="Book Antiqua" w:hAnsi="Book Antiqua"/>
          <w:sz w:val="20"/>
          <w:szCs w:val="20"/>
          <w:lang w:eastAsia="zh-HK"/>
        </w:rPr>
      </w:pPr>
      <w:r w:rsidRPr="00DF3DFF">
        <w:rPr>
          <w:rFonts w:ascii="Book Antiqua" w:hAnsi="Book Antiqua"/>
          <w:sz w:val="20"/>
          <w:szCs w:val="20"/>
          <w:lang w:eastAsia="zh-HK"/>
        </w:rPr>
        <w:t xml:space="preserve">The </w:t>
      </w:r>
      <w:r w:rsidR="51863874" w:rsidRPr="00DF3DFF">
        <w:rPr>
          <w:rFonts w:ascii="Book Antiqua" w:hAnsi="Book Antiqua"/>
          <w:sz w:val="20"/>
          <w:szCs w:val="20"/>
          <w:lang w:eastAsia="zh-HK"/>
        </w:rPr>
        <w:t>c</w:t>
      </w:r>
      <w:r w:rsidR="009B3568" w:rsidRPr="00DF3DFF">
        <w:rPr>
          <w:rFonts w:ascii="Book Antiqua" w:hAnsi="Book Antiqua"/>
          <w:sz w:val="20"/>
          <w:szCs w:val="20"/>
          <w:lang w:eastAsia="zh-HK"/>
        </w:rPr>
        <w:t>ompleted</w:t>
      </w:r>
      <w:r w:rsidR="00A957AF" w:rsidRPr="00DF3DFF">
        <w:rPr>
          <w:rFonts w:ascii="Book Antiqua" w:hAnsi="Book Antiqua"/>
          <w:sz w:val="20"/>
          <w:szCs w:val="20"/>
          <w:lang w:eastAsia="zh-HK"/>
        </w:rPr>
        <w:t xml:space="preserve"> </w:t>
      </w:r>
      <w:r w:rsidR="00DF2772" w:rsidRPr="00DF3DFF">
        <w:rPr>
          <w:rFonts w:ascii="Book Antiqua" w:hAnsi="Book Antiqua"/>
          <w:sz w:val="20"/>
          <w:szCs w:val="20"/>
          <w:lang w:eastAsia="zh-HK"/>
        </w:rPr>
        <w:t>A</w:t>
      </w:r>
      <w:r w:rsidR="00A957AF" w:rsidRPr="00DF3DFF">
        <w:rPr>
          <w:rFonts w:ascii="Book Antiqua" w:hAnsi="Book Antiqua"/>
          <w:sz w:val="20"/>
          <w:szCs w:val="20"/>
          <w:lang w:eastAsia="zh-HK"/>
        </w:rPr>
        <w:t>pplication</w:t>
      </w:r>
      <w:r w:rsidR="00DF2772" w:rsidRPr="00DF3DFF">
        <w:rPr>
          <w:rFonts w:ascii="Book Antiqua" w:hAnsi="Book Antiqua"/>
          <w:sz w:val="20"/>
          <w:szCs w:val="20"/>
          <w:lang w:eastAsia="zh-HK"/>
        </w:rPr>
        <w:t xml:space="preserve"> Form </w:t>
      </w:r>
      <w:r w:rsidR="00533D4A" w:rsidRPr="00DF3DFF">
        <w:rPr>
          <w:rFonts w:ascii="Book Antiqua" w:hAnsi="Book Antiqua"/>
          <w:sz w:val="20"/>
          <w:szCs w:val="20"/>
          <w:lang w:eastAsia="zh-HK"/>
        </w:rPr>
        <w:t xml:space="preserve">should be submitted </w:t>
      </w:r>
      <w:r w:rsidR="009C3F62" w:rsidRPr="00DF3DFF">
        <w:rPr>
          <w:rFonts w:ascii="Book Antiqua" w:hAnsi="Book Antiqua"/>
          <w:sz w:val="20"/>
          <w:szCs w:val="20"/>
          <w:lang w:eastAsia="zh-HK"/>
        </w:rPr>
        <w:t>by</w:t>
      </w:r>
      <w:r w:rsidR="00373010" w:rsidRPr="00DF3DFF">
        <w:rPr>
          <w:rFonts w:ascii="Book Antiqua" w:hAnsi="Book Antiqua"/>
          <w:sz w:val="20"/>
          <w:szCs w:val="20"/>
          <w:lang w:eastAsia="zh-HK"/>
        </w:rPr>
        <w:t xml:space="preserve"> the </w:t>
      </w:r>
      <w:r w:rsidR="71C9DA9A" w:rsidRPr="00DF3DFF">
        <w:rPr>
          <w:rFonts w:ascii="Book Antiqua" w:hAnsi="Book Antiqua"/>
          <w:sz w:val="20"/>
          <w:szCs w:val="20"/>
          <w:lang w:eastAsia="zh-HK"/>
        </w:rPr>
        <w:t>A</w:t>
      </w:r>
      <w:r w:rsidR="00373010" w:rsidRPr="00DF3DFF">
        <w:rPr>
          <w:rFonts w:ascii="Book Antiqua" w:hAnsi="Book Antiqua"/>
          <w:sz w:val="20"/>
          <w:szCs w:val="20"/>
          <w:lang w:eastAsia="zh-HK"/>
        </w:rPr>
        <w:t>pplicant through</w:t>
      </w:r>
      <w:r w:rsidR="009C3F62" w:rsidRPr="00DF3DFF">
        <w:rPr>
          <w:rFonts w:ascii="Book Antiqua" w:hAnsi="Book Antiqua"/>
          <w:sz w:val="20"/>
          <w:szCs w:val="20"/>
          <w:lang w:eastAsia="zh-HK"/>
        </w:rPr>
        <w:t xml:space="preserve"> email to </w:t>
      </w:r>
      <w:r w:rsidR="009C3F62" w:rsidRPr="00DF3DFF">
        <w:rPr>
          <w:rStyle w:val="Hyperlink"/>
          <w:rFonts w:ascii="Book Antiqua" w:hAnsi="Book Antiqua"/>
          <w:i/>
          <w:iCs/>
          <w:color w:val="auto"/>
          <w:sz w:val="20"/>
          <w:szCs w:val="20"/>
          <w:u w:val="none"/>
          <w:lang w:eastAsia="zh-HK"/>
        </w:rPr>
        <w:t>jslfp@beishantang.org</w:t>
      </w:r>
      <w:r w:rsidR="00C41801" w:rsidRPr="00DF3DFF">
        <w:rPr>
          <w:rFonts w:ascii="Book Antiqua" w:hAnsi="Book Antiqua"/>
          <w:sz w:val="20"/>
          <w:szCs w:val="20"/>
          <w:lang w:eastAsia="zh-HK"/>
        </w:rPr>
        <w:t>;</w:t>
      </w:r>
      <w:r w:rsidR="00FC4163" w:rsidRPr="00DF3DFF">
        <w:rPr>
          <w:rFonts w:ascii="Book Antiqua" w:hAnsi="Book Antiqua"/>
          <w:sz w:val="20"/>
          <w:szCs w:val="20"/>
          <w:lang w:eastAsia="zh-HK"/>
        </w:rPr>
        <w:t xml:space="preserve"> 2 Recommendation Form</w:t>
      </w:r>
      <w:r w:rsidR="009B3568" w:rsidRPr="00DF3DFF">
        <w:rPr>
          <w:rFonts w:ascii="Book Antiqua" w:hAnsi="Book Antiqua"/>
          <w:sz w:val="20"/>
          <w:szCs w:val="20"/>
          <w:lang w:eastAsia="zh-HK"/>
        </w:rPr>
        <w:t>s</w:t>
      </w:r>
      <w:r w:rsidR="00FC4163" w:rsidRPr="00DF3DFF">
        <w:rPr>
          <w:rFonts w:ascii="Book Antiqua" w:hAnsi="Book Antiqua"/>
          <w:sz w:val="20"/>
          <w:szCs w:val="20"/>
          <w:lang w:eastAsia="zh-HK"/>
        </w:rPr>
        <w:t xml:space="preserve"> </w:t>
      </w:r>
      <w:r w:rsidR="00EE5AEA" w:rsidRPr="00DF3DFF">
        <w:rPr>
          <w:rFonts w:ascii="Book Antiqua" w:hAnsi="Book Antiqua"/>
          <w:sz w:val="20"/>
          <w:szCs w:val="20"/>
          <w:lang w:eastAsia="zh-HK"/>
        </w:rPr>
        <w:t xml:space="preserve">should be submitted </w:t>
      </w:r>
      <w:r w:rsidR="00505C71" w:rsidRPr="00DF3DFF">
        <w:rPr>
          <w:rFonts w:ascii="Book Antiqua" w:hAnsi="Book Antiqua"/>
          <w:sz w:val="20"/>
          <w:szCs w:val="20"/>
          <w:lang w:eastAsia="zh-HK"/>
        </w:rPr>
        <w:t xml:space="preserve">directly </w:t>
      </w:r>
      <w:r w:rsidR="00EE5AEA" w:rsidRPr="00DF3DFF">
        <w:rPr>
          <w:rFonts w:ascii="Book Antiqua" w:hAnsi="Book Antiqua"/>
          <w:sz w:val="20"/>
          <w:szCs w:val="20"/>
          <w:lang w:eastAsia="zh-HK"/>
        </w:rPr>
        <w:t xml:space="preserve">by the </w:t>
      </w:r>
      <w:r w:rsidR="00505C71" w:rsidRPr="00DF3DFF">
        <w:rPr>
          <w:rFonts w:ascii="Book Antiqua" w:hAnsi="Book Antiqua"/>
          <w:sz w:val="20"/>
          <w:szCs w:val="20"/>
          <w:lang w:eastAsia="zh-HK"/>
        </w:rPr>
        <w:t xml:space="preserve">Referees to </w:t>
      </w:r>
      <w:r w:rsidR="00505C71" w:rsidRPr="00DF3DFF">
        <w:rPr>
          <w:rStyle w:val="Hyperlink"/>
          <w:rFonts w:ascii="Book Antiqua" w:hAnsi="Book Antiqua"/>
          <w:i/>
          <w:iCs/>
          <w:color w:val="auto"/>
          <w:sz w:val="20"/>
          <w:szCs w:val="20"/>
          <w:u w:val="none"/>
          <w:lang w:eastAsia="zh-HK"/>
        </w:rPr>
        <w:t>jslfp@beishantang.org</w:t>
      </w:r>
      <w:r w:rsidR="00505C71" w:rsidRPr="00DF3DFF">
        <w:rPr>
          <w:rFonts w:ascii="Book Antiqua" w:hAnsi="Book Antiqua"/>
          <w:sz w:val="20"/>
          <w:szCs w:val="20"/>
          <w:lang w:eastAsia="zh-HK"/>
        </w:rPr>
        <w:t xml:space="preserve">. </w:t>
      </w:r>
      <w:r w:rsidR="4EBEE15E" w:rsidRPr="00DF3DFF">
        <w:rPr>
          <w:rFonts w:ascii="Book Antiqua" w:hAnsi="Book Antiqua"/>
          <w:sz w:val="20"/>
          <w:szCs w:val="20"/>
          <w:lang w:eastAsia="zh-HK"/>
        </w:rPr>
        <w:t xml:space="preserve"> Both the Application Form and the Recommendation Forms should reach the </w:t>
      </w:r>
      <w:proofErr w:type="spellStart"/>
      <w:r w:rsidR="4EBEE15E" w:rsidRPr="00DF3DFF">
        <w:rPr>
          <w:rFonts w:ascii="Book Antiqua" w:hAnsi="Book Antiqua"/>
          <w:sz w:val="20"/>
          <w:szCs w:val="20"/>
          <w:lang w:eastAsia="zh-HK"/>
        </w:rPr>
        <w:t>Programme</w:t>
      </w:r>
      <w:proofErr w:type="spellEnd"/>
      <w:r w:rsidR="4EBEE15E" w:rsidRPr="00DF3DFF">
        <w:rPr>
          <w:rFonts w:ascii="Book Antiqua" w:hAnsi="Book Antiqua"/>
          <w:sz w:val="20"/>
          <w:szCs w:val="20"/>
          <w:lang w:eastAsia="zh-HK"/>
        </w:rPr>
        <w:t xml:space="preserve"> Office by the application deadline.</w:t>
      </w:r>
    </w:p>
    <w:p w14:paraId="1108E72A" w14:textId="3BD86E6D" w:rsidR="00CF0A24" w:rsidRPr="00DF3DFF" w:rsidRDefault="00A957AF" w:rsidP="000856F5">
      <w:pPr>
        <w:adjustRightInd w:val="0"/>
        <w:snapToGrid w:val="0"/>
        <w:ind w:left="284"/>
        <w:jc w:val="both"/>
        <w:rPr>
          <w:rFonts w:ascii="Book Antiqua" w:hAnsi="Book Antiqua"/>
          <w:sz w:val="20"/>
          <w:szCs w:val="20"/>
          <w:lang w:eastAsia="zh-HK"/>
        </w:rPr>
      </w:pPr>
      <w:r w:rsidRPr="00DF3DFF">
        <w:rPr>
          <w:rFonts w:ascii="Book Antiqua" w:hAnsi="Book Antiqua"/>
          <w:sz w:val="20"/>
          <w:szCs w:val="20"/>
          <w:lang w:eastAsia="zh-HK"/>
        </w:rPr>
        <w:t>填妥之申請書</w:t>
      </w:r>
      <w:r w:rsidR="00C06BE0" w:rsidRPr="00DF3DFF">
        <w:rPr>
          <w:rFonts w:ascii="Book Antiqua" w:hAnsi="Book Antiqua"/>
          <w:sz w:val="20"/>
          <w:szCs w:val="20"/>
          <w:lang w:eastAsia="zh-HK"/>
        </w:rPr>
        <w:t>須</w:t>
      </w:r>
      <w:r w:rsidR="00AE1C23" w:rsidRPr="00DF3DFF">
        <w:rPr>
          <w:rFonts w:ascii="Book Antiqua" w:hAnsi="Book Antiqua"/>
          <w:sz w:val="20"/>
          <w:szCs w:val="20"/>
        </w:rPr>
        <w:t>由申請者以電郵遞交</w:t>
      </w:r>
      <w:r w:rsidR="0076341B" w:rsidRPr="00DF3DFF">
        <w:rPr>
          <w:rFonts w:ascii="Book Antiqua" w:hAnsi="Book Antiqua"/>
          <w:sz w:val="20"/>
          <w:szCs w:val="20"/>
          <w:lang w:eastAsia="zh-CN"/>
        </w:rPr>
        <w:t>至</w:t>
      </w:r>
      <w:r w:rsidR="0076341B" w:rsidRPr="00DF3DFF">
        <w:rPr>
          <w:rStyle w:val="Hyperlink"/>
          <w:rFonts w:ascii="Book Antiqua" w:hAnsi="Book Antiqua"/>
          <w:i/>
          <w:iCs/>
          <w:color w:val="auto"/>
          <w:sz w:val="20"/>
          <w:szCs w:val="20"/>
          <w:lang w:eastAsia="zh-HK"/>
        </w:rPr>
        <w:t>jslfp@beishantang.org</w:t>
      </w:r>
      <w:r w:rsidR="00BC0FD1" w:rsidRPr="00DF3DFF">
        <w:rPr>
          <w:rFonts w:ascii="Book Antiqua" w:hAnsi="Book Antiqua"/>
          <w:sz w:val="20"/>
          <w:szCs w:val="20"/>
          <w:lang w:eastAsia="zh-CN"/>
        </w:rPr>
        <w:t>；</w:t>
      </w:r>
      <w:r w:rsidRPr="00DF3DFF">
        <w:rPr>
          <w:rFonts w:ascii="Book Antiqua" w:hAnsi="Book Antiqua"/>
          <w:sz w:val="20"/>
          <w:szCs w:val="20"/>
          <w:lang w:eastAsia="zh-HK"/>
        </w:rPr>
        <w:t>2</w:t>
      </w:r>
      <w:r w:rsidR="005D60E8" w:rsidRPr="00DF3DFF">
        <w:rPr>
          <w:rFonts w:ascii="Book Antiqua" w:hAnsi="Book Antiqua"/>
          <w:sz w:val="20"/>
          <w:szCs w:val="20"/>
          <w:lang w:eastAsia="zh-HK"/>
        </w:rPr>
        <w:t>份</w:t>
      </w:r>
      <w:r w:rsidRPr="00DF3DFF">
        <w:rPr>
          <w:rFonts w:ascii="Book Antiqua" w:hAnsi="Book Antiqua"/>
          <w:sz w:val="20"/>
          <w:szCs w:val="20"/>
          <w:lang w:eastAsia="zh-HK"/>
        </w:rPr>
        <w:t>推薦書</w:t>
      </w:r>
      <w:r w:rsidR="00C06BE0" w:rsidRPr="00DF3DFF">
        <w:rPr>
          <w:rFonts w:ascii="Book Antiqua" w:hAnsi="Book Antiqua"/>
          <w:sz w:val="20"/>
          <w:szCs w:val="20"/>
          <w:lang w:eastAsia="zh-HK"/>
        </w:rPr>
        <w:t>須</w:t>
      </w:r>
      <w:r w:rsidR="00BC0FD1" w:rsidRPr="00DF3DFF">
        <w:rPr>
          <w:rFonts w:ascii="Book Antiqua" w:hAnsi="Book Antiqua"/>
          <w:sz w:val="20"/>
          <w:szCs w:val="20"/>
          <w:lang w:eastAsia="zh-HK"/>
        </w:rPr>
        <w:t>由推薦</w:t>
      </w:r>
      <w:r w:rsidR="008532FC" w:rsidRPr="00DF3DFF">
        <w:rPr>
          <w:rFonts w:ascii="Book Antiqua" w:hAnsi="Book Antiqua"/>
          <w:sz w:val="20"/>
          <w:szCs w:val="20"/>
          <w:lang w:eastAsia="zh-HK"/>
        </w:rPr>
        <w:t>人</w:t>
      </w:r>
      <w:r w:rsidR="00BC0FD1" w:rsidRPr="00DF3DFF">
        <w:rPr>
          <w:rFonts w:ascii="Book Antiqua" w:hAnsi="Book Antiqua"/>
          <w:sz w:val="20"/>
          <w:szCs w:val="20"/>
          <w:lang w:eastAsia="zh-HK"/>
        </w:rPr>
        <w:t>直接以電郵遞交</w:t>
      </w:r>
      <w:r w:rsidR="0076341B" w:rsidRPr="00DF3DFF">
        <w:rPr>
          <w:rFonts w:ascii="Book Antiqua" w:hAnsi="Book Antiqua"/>
          <w:sz w:val="20"/>
          <w:szCs w:val="20"/>
          <w:lang w:eastAsia="zh-CN"/>
        </w:rPr>
        <w:t>至</w:t>
      </w:r>
      <w:r w:rsidR="008532FC" w:rsidRPr="00DF3DFF">
        <w:rPr>
          <w:rStyle w:val="Hyperlink"/>
          <w:rFonts w:ascii="Book Antiqua" w:hAnsi="Book Antiqua"/>
          <w:i/>
          <w:iCs/>
          <w:color w:val="auto"/>
          <w:sz w:val="20"/>
          <w:szCs w:val="20"/>
          <w:lang w:eastAsia="zh-HK"/>
        </w:rPr>
        <w:t>jslfp@beishantang.org</w:t>
      </w:r>
      <w:r w:rsidR="00D531F8" w:rsidRPr="00DF3DFF">
        <w:rPr>
          <w:rFonts w:ascii="Book Antiqua" w:hAnsi="Book Antiqua"/>
          <w:sz w:val="20"/>
          <w:szCs w:val="20"/>
          <w:lang w:eastAsia="zh-HK"/>
        </w:rPr>
        <w:t>。</w:t>
      </w:r>
      <w:r w:rsidR="00C06BE0" w:rsidRPr="00DF3DFF">
        <w:rPr>
          <w:rFonts w:ascii="Book Antiqua" w:hAnsi="Book Antiqua"/>
          <w:sz w:val="20"/>
          <w:szCs w:val="20"/>
          <w:lang w:eastAsia="zh-HK"/>
        </w:rPr>
        <w:t>請</w:t>
      </w:r>
      <w:r w:rsidRPr="00DF3DFF">
        <w:rPr>
          <w:rFonts w:ascii="Book Antiqua" w:hAnsi="Book Antiqua"/>
          <w:sz w:val="20"/>
          <w:szCs w:val="20"/>
          <w:lang w:eastAsia="zh-HK"/>
        </w:rPr>
        <w:t>於計劃申請截止日期前</w:t>
      </w:r>
      <w:r w:rsidR="00C06BE0" w:rsidRPr="00DF3DFF">
        <w:rPr>
          <w:rFonts w:ascii="Book Antiqua" w:hAnsi="Book Antiqua"/>
          <w:sz w:val="20"/>
          <w:szCs w:val="20"/>
          <w:lang w:eastAsia="zh-CN"/>
        </w:rPr>
        <w:t>遞交全部</w:t>
      </w:r>
      <w:r w:rsidR="00593547" w:rsidRPr="00DF3DFF">
        <w:rPr>
          <w:rFonts w:ascii="Book Antiqua" w:hAnsi="Book Antiqua"/>
          <w:sz w:val="20"/>
          <w:szCs w:val="20"/>
          <w:lang w:eastAsia="zh-CN"/>
        </w:rPr>
        <w:t>申請資料。</w:t>
      </w:r>
    </w:p>
    <w:p w14:paraId="1D7B270A" w14:textId="77777777" w:rsidR="00A957AF" w:rsidRPr="00DF3DFF" w:rsidRDefault="00A957AF" w:rsidP="000856F5">
      <w:pPr>
        <w:adjustRightInd w:val="0"/>
        <w:snapToGrid w:val="0"/>
        <w:ind w:left="284" w:hanging="284"/>
        <w:rPr>
          <w:rFonts w:ascii="Book Antiqua" w:hAnsi="Book Antiqua"/>
          <w:sz w:val="20"/>
          <w:szCs w:val="20"/>
          <w:lang w:eastAsia="zh-HK"/>
        </w:rPr>
      </w:pPr>
    </w:p>
    <w:p w14:paraId="00348EB0" w14:textId="61460A97" w:rsidR="00596731" w:rsidRPr="00DF3DFF" w:rsidRDefault="002326F8" w:rsidP="000856F5">
      <w:pPr>
        <w:numPr>
          <w:ilvl w:val="0"/>
          <w:numId w:val="10"/>
        </w:numPr>
        <w:adjustRightInd w:val="0"/>
        <w:snapToGrid w:val="0"/>
        <w:ind w:left="284" w:hanging="284"/>
        <w:rPr>
          <w:rFonts w:ascii="Book Antiqua" w:hAnsi="Book Antiqua" w:cs="PMingLiU"/>
          <w:sz w:val="20"/>
          <w:szCs w:val="20"/>
          <w:lang w:eastAsia="zh-HK"/>
        </w:rPr>
      </w:pPr>
      <w:r w:rsidRPr="00DF3DFF">
        <w:rPr>
          <w:rFonts w:ascii="Book Antiqua" w:hAnsi="Book Antiqua"/>
          <w:sz w:val="20"/>
          <w:szCs w:val="20"/>
          <w:lang w:eastAsia="zh-CN"/>
        </w:rPr>
        <w:t xml:space="preserve">The </w:t>
      </w:r>
      <w:proofErr w:type="spellStart"/>
      <w:r w:rsidRPr="00DF3DFF">
        <w:rPr>
          <w:rFonts w:ascii="Book Antiqua" w:hAnsi="Book Antiqua"/>
          <w:sz w:val="20"/>
          <w:szCs w:val="20"/>
          <w:lang w:eastAsia="zh-CN"/>
        </w:rPr>
        <w:t>Programme</w:t>
      </w:r>
      <w:proofErr w:type="spellEnd"/>
      <w:r w:rsidRPr="00DF3DFF">
        <w:rPr>
          <w:rFonts w:ascii="Book Antiqua" w:hAnsi="Book Antiqua"/>
          <w:sz w:val="20"/>
          <w:szCs w:val="20"/>
          <w:lang w:eastAsia="zh-CN"/>
        </w:rPr>
        <w:t xml:space="preserve"> only accept</w:t>
      </w:r>
      <w:r w:rsidR="7059DE0A" w:rsidRPr="00DF3DFF">
        <w:rPr>
          <w:rFonts w:ascii="Book Antiqua" w:hAnsi="Book Antiqua"/>
          <w:sz w:val="20"/>
          <w:szCs w:val="20"/>
          <w:lang w:eastAsia="zh-CN"/>
        </w:rPr>
        <w:t>s</w:t>
      </w:r>
      <w:r w:rsidRPr="00DF3DFF">
        <w:rPr>
          <w:rFonts w:ascii="Book Antiqua" w:hAnsi="Book Antiqua"/>
          <w:sz w:val="20"/>
          <w:szCs w:val="20"/>
          <w:lang w:eastAsia="zh-CN"/>
        </w:rPr>
        <w:t xml:space="preserve"> email applications</w:t>
      </w:r>
      <w:r w:rsidR="781B04DC" w:rsidRPr="00DF3DFF">
        <w:rPr>
          <w:rFonts w:ascii="Book Antiqua" w:hAnsi="Book Antiqua"/>
          <w:sz w:val="20"/>
          <w:szCs w:val="20"/>
          <w:lang w:eastAsia="zh-CN"/>
        </w:rPr>
        <w:t>;</w:t>
      </w:r>
      <w:r w:rsidR="00280598" w:rsidRPr="00DF3DFF">
        <w:rPr>
          <w:rFonts w:ascii="Book Antiqua" w:hAnsi="Book Antiqua"/>
          <w:sz w:val="20"/>
          <w:szCs w:val="20"/>
          <w:lang w:eastAsia="zh-CN"/>
        </w:rPr>
        <w:t xml:space="preserve"> a confirmation email will be </w:t>
      </w:r>
      <w:r w:rsidR="007B222D" w:rsidRPr="00DF3DFF">
        <w:rPr>
          <w:rFonts w:ascii="Book Antiqua" w:hAnsi="Book Antiqua"/>
          <w:sz w:val="20"/>
          <w:szCs w:val="20"/>
          <w:lang w:eastAsia="zh-CN"/>
        </w:rPr>
        <w:t>sent to the applicant</w:t>
      </w:r>
      <w:r w:rsidR="00280598" w:rsidRPr="00DF3DFF">
        <w:rPr>
          <w:rFonts w:ascii="Book Antiqua" w:hAnsi="Book Antiqua"/>
          <w:sz w:val="20"/>
          <w:szCs w:val="20"/>
          <w:lang w:eastAsia="zh-CN"/>
        </w:rPr>
        <w:t xml:space="preserve"> to acknowledge the </w:t>
      </w:r>
      <w:proofErr w:type="spellStart"/>
      <w:r w:rsidR="7C980BD1" w:rsidRPr="00DF3DFF">
        <w:rPr>
          <w:rFonts w:ascii="Book Antiqua" w:hAnsi="Book Antiqua"/>
          <w:sz w:val="20"/>
          <w:szCs w:val="20"/>
          <w:lang w:eastAsia="zh-CN"/>
        </w:rPr>
        <w:t>Programme</w:t>
      </w:r>
      <w:proofErr w:type="spellEnd"/>
      <w:r w:rsidR="7C980BD1" w:rsidRPr="00DF3DFF">
        <w:rPr>
          <w:rFonts w:ascii="Book Antiqua" w:hAnsi="Book Antiqua"/>
          <w:sz w:val="20"/>
          <w:szCs w:val="20"/>
          <w:lang w:eastAsia="zh-CN"/>
        </w:rPr>
        <w:t xml:space="preserve"> </w:t>
      </w:r>
      <w:r w:rsidR="007B222D" w:rsidRPr="00DF3DFF">
        <w:rPr>
          <w:rFonts w:ascii="Book Antiqua" w:hAnsi="Book Antiqua"/>
          <w:sz w:val="20"/>
          <w:szCs w:val="20"/>
          <w:lang w:eastAsia="zh-CN"/>
        </w:rPr>
        <w:t xml:space="preserve">Office’s </w:t>
      </w:r>
      <w:r w:rsidR="00280598" w:rsidRPr="00DF3DFF">
        <w:rPr>
          <w:rFonts w:ascii="Book Antiqua" w:hAnsi="Book Antiqua"/>
          <w:sz w:val="20"/>
          <w:szCs w:val="20"/>
          <w:lang w:eastAsia="zh-CN"/>
        </w:rPr>
        <w:t>receipt of the application</w:t>
      </w:r>
      <w:r w:rsidRPr="00DF3DFF">
        <w:rPr>
          <w:rFonts w:ascii="Book Antiqua" w:hAnsi="Book Antiqua"/>
          <w:sz w:val="20"/>
          <w:szCs w:val="20"/>
          <w:lang w:eastAsia="zh-CN"/>
        </w:rPr>
        <w:t xml:space="preserve">. </w:t>
      </w:r>
      <w:r w:rsidR="005D60E8" w:rsidRPr="00DF3DFF">
        <w:rPr>
          <w:rFonts w:ascii="Book Antiqua" w:hAnsi="Book Antiqua"/>
          <w:sz w:val="20"/>
          <w:szCs w:val="20"/>
        </w:rPr>
        <w:t xml:space="preserve">Late </w:t>
      </w:r>
      <w:r w:rsidR="00195318" w:rsidRPr="00DF3DFF">
        <w:rPr>
          <w:rFonts w:ascii="Book Antiqua" w:hAnsi="Book Antiqua"/>
          <w:sz w:val="20"/>
          <w:szCs w:val="20"/>
        </w:rPr>
        <w:t>application</w:t>
      </w:r>
      <w:r w:rsidR="1E32FF2B" w:rsidRPr="00DF3DFF">
        <w:rPr>
          <w:rFonts w:ascii="Book Antiqua" w:hAnsi="Book Antiqua"/>
          <w:sz w:val="20"/>
          <w:szCs w:val="20"/>
        </w:rPr>
        <w:t>s</w:t>
      </w:r>
      <w:r w:rsidR="00195318" w:rsidRPr="00DF3DFF">
        <w:rPr>
          <w:rFonts w:ascii="Book Antiqua" w:hAnsi="Book Antiqua"/>
          <w:sz w:val="20"/>
          <w:szCs w:val="20"/>
        </w:rPr>
        <w:t xml:space="preserve"> </w:t>
      </w:r>
      <w:r w:rsidR="005D60E8" w:rsidRPr="00DF3DFF">
        <w:rPr>
          <w:rFonts w:ascii="Book Antiqua" w:hAnsi="Book Antiqua"/>
          <w:sz w:val="20"/>
          <w:szCs w:val="20"/>
          <w:u w:val="single"/>
        </w:rPr>
        <w:t xml:space="preserve">will </w:t>
      </w:r>
      <w:r w:rsidR="005D60E8" w:rsidRPr="00DF3DFF">
        <w:rPr>
          <w:rStyle w:val="bold"/>
          <w:rFonts w:ascii="Book Antiqua" w:hAnsi="Book Antiqua"/>
          <w:sz w:val="20"/>
          <w:szCs w:val="20"/>
          <w:u w:val="single"/>
          <w:lang w:eastAsia="zh-HK"/>
        </w:rPr>
        <w:t>not</w:t>
      </w:r>
      <w:r w:rsidR="00304E11" w:rsidRPr="00DF3DFF">
        <w:rPr>
          <w:rFonts w:ascii="Book Antiqua" w:hAnsi="Book Antiqua"/>
          <w:sz w:val="20"/>
          <w:szCs w:val="20"/>
        </w:rPr>
        <w:t xml:space="preserve"> be considered.</w:t>
      </w:r>
    </w:p>
    <w:p w14:paraId="74F90455" w14:textId="4922C68F" w:rsidR="00E138FE" w:rsidRPr="00DF3DFF" w:rsidRDefault="00E138FE" w:rsidP="4EEADB01">
      <w:pPr>
        <w:ind w:left="284"/>
        <w:rPr>
          <w:rFonts w:ascii="Book Antiqua" w:hAnsi="Book Antiqua" w:cs="PMingLiU"/>
          <w:sz w:val="20"/>
          <w:szCs w:val="20"/>
          <w:lang w:eastAsia="zh-HK"/>
        </w:rPr>
      </w:pPr>
      <w:r w:rsidRPr="00DF3DFF">
        <w:rPr>
          <w:rFonts w:ascii="Book Antiqua" w:hAnsi="Book Antiqua"/>
          <w:sz w:val="20"/>
          <w:szCs w:val="20"/>
        </w:rPr>
        <w:t>本計劃只接受電郵</w:t>
      </w:r>
      <w:r w:rsidR="00A53B8B" w:rsidRPr="00DF3DFF">
        <w:rPr>
          <w:rFonts w:ascii="Book Antiqua" w:hAnsi="Book Antiqua"/>
          <w:sz w:val="20"/>
          <w:szCs w:val="20"/>
        </w:rPr>
        <w:t>遞交之申請，計劃辦公室將在收到申請後以電郵確認收悉</w:t>
      </w:r>
      <w:r w:rsidR="00A53B8B" w:rsidRPr="00DF3DFF">
        <w:rPr>
          <w:rFonts w:ascii="Book Antiqua" w:hAnsi="Book Antiqua" w:cs="PMingLiU"/>
          <w:sz w:val="20"/>
          <w:szCs w:val="20"/>
        </w:rPr>
        <w:t>。</w:t>
      </w:r>
      <w:r w:rsidR="005D60E8" w:rsidRPr="00DF3DFF">
        <w:rPr>
          <w:rFonts w:ascii="Book Antiqua" w:hAnsi="Book Antiqua"/>
          <w:sz w:val="20"/>
          <w:szCs w:val="20"/>
        </w:rPr>
        <w:t>延遲遞交之申請將</w:t>
      </w:r>
      <w:r w:rsidR="005D60E8" w:rsidRPr="00DF3DFF">
        <w:rPr>
          <w:rStyle w:val="bold"/>
          <w:rFonts w:ascii="Book Antiqua" w:hAnsi="Book Antiqua"/>
          <w:sz w:val="20"/>
          <w:szCs w:val="20"/>
          <w:u w:val="single"/>
        </w:rPr>
        <w:t>不獲</w:t>
      </w:r>
      <w:r w:rsidR="00AC3FD8" w:rsidRPr="00DF3DFF">
        <w:rPr>
          <w:rFonts w:ascii="Book Antiqua" w:hAnsi="Book Antiqua"/>
          <w:sz w:val="20"/>
          <w:szCs w:val="20"/>
        </w:rPr>
        <w:t>受理。</w:t>
      </w:r>
    </w:p>
    <w:p w14:paraId="4F904CB7" w14:textId="77777777" w:rsidR="005D60E8" w:rsidRPr="00DF3DFF" w:rsidRDefault="005D60E8" w:rsidP="000856F5">
      <w:pPr>
        <w:adjustRightInd w:val="0"/>
        <w:snapToGrid w:val="0"/>
        <w:ind w:left="284" w:hanging="284"/>
        <w:rPr>
          <w:rFonts w:ascii="Book Antiqua" w:hAnsi="Book Antiqua"/>
          <w:sz w:val="20"/>
          <w:szCs w:val="20"/>
          <w:lang w:eastAsia="zh-HK"/>
        </w:rPr>
      </w:pPr>
    </w:p>
    <w:p w14:paraId="06DB16E1" w14:textId="0D66671F" w:rsidR="00A957AF" w:rsidRPr="00DF3DFF" w:rsidRDefault="00A957AF" w:rsidP="7356C390">
      <w:pPr>
        <w:numPr>
          <w:ilvl w:val="0"/>
          <w:numId w:val="10"/>
        </w:numPr>
        <w:adjustRightInd w:val="0"/>
        <w:snapToGrid w:val="0"/>
        <w:ind w:left="284" w:hanging="284"/>
        <w:rPr>
          <w:rFonts w:ascii="Book Antiqua" w:hAnsi="Book Antiqua"/>
          <w:b/>
          <w:bCs/>
          <w:sz w:val="20"/>
          <w:szCs w:val="20"/>
          <w:lang w:eastAsia="zh-HK"/>
        </w:rPr>
      </w:pPr>
      <w:r w:rsidRPr="00DF3DFF">
        <w:rPr>
          <w:rFonts w:ascii="Book Antiqua" w:hAnsi="Book Antiqua"/>
          <w:sz w:val="20"/>
          <w:szCs w:val="20"/>
          <w:lang w:eastAsia="zh-HK"/>
        </w:rPr>
        <w:t>Application Deadline:</w:t>
      </w:r>
      <w:r w:rsidR="0091462C" w:rsidRPr="00DF3DFF">
        <w:rPr>
          <w:rFonts w:ascii="Book Antiqua" w:hAnsi="Book Antiqua"/>
          <w:b/>
          <w:bCs/>
          <w:sz w:val="20"/>
          <w:szCs w:val="20"/>
          <w:lang w:eastAsia="zh-HK"/>
        </w:rPr>
        <w:t xml:space="preserve"> January</w:t>
      </w:r>
      <w:r w:rsidR="00304E11" w:rsidRPr="00DF3DFF">
        <w:rPr>
          <w:rFonts w:ascii="Book Antiqua" w:hAnsi="Book Antiqua"/>
          <w:b/>
          <w:bCs/>
          <w:sz w:val="20"/>
          <w:szCs w:val="20"/>
          <w:lang w:eastAsia="zh-HK"/>
        </w:rPr>
        <w:t xml:space="preserve"> </w:t>
      </w:r>
      <w:r w:rsidR="00D3520D" w:rsidRPr="00DF3DFF">
        <w:rPr>
          <w:rFonts w:ascii="Book Antiqua" w:hAnsi="Book Antiqua"/>
          <w:b/>
          <w:bCs/>
          <w:sz w:val="20"/>
          <w:szCs w:val="20"/>
          <w:lang w:eastAsia="zh-HK"/>
        </w:rPr>
        <w:t>31</w:t>
      </w:r>
      <w:r w:rsidR="00304E11" w:rsidRPr="00DF3DFF">
        <w:rPr>
          <w:rFonts w:ascii="Book Antiqua" w:hAnsi="Book Antiqua"/>
          <w:b/>
          <w:bCs/>
          <w:sz w:val="20"/>
          <w:szCs w:val="20"/>
          <w:lang w:eastAsia="zh-HK"/>
        </w:rPr>
        <w:t>,</w:t>
      </w:r>
      <w:r w:rsidR="0091462C" w:rsidRPr="00DF3DFF">
        <w:rPr>
          <w:rFonts w:ascii="Book Antiqua" w:hAnsi="Book Antiqua"/>
          <w:b/>
          <w:bCs/>
          <w:sz w:val="20"/>
          <w:szCs w:val="20"/>
          <w:lang w:eastAsia="zh-HK"/>
        </w:rPr>
        <w:t xml:space="preserve"> 20</w:t>
      </w:r>
      <w:r w:rsidR="00CB1273" w:rsidRPr="00DF3DFF">
        <w:rPr>
          <w:rFonts w:ascii="Book Antiqua" w:hAnsi="Book Antiqua"/>
          <w:b/>
          <w:bCs/>
          <w:sz w:val="20"/>
          <w:szCs w:val="20"/>
          <w:lang w:eastAsia="zh-HK"/>
        </w:rPr>
        <w:t>2</w:t>
      </w:r>
      <w:r w:rsidR="00B930F5">
        <w:rPr>
          <w:rFonts w:ascii="Book Antiqua" w:eastAsia="DengXian" w:hAnsi="Book Antiqua"/>
          <w:b/>
          <w:bCs/>
          <w:sz w:val="20"/>
          <w:szCs w:val="20"/>
          <w:lang w:eastAsia="zh-CN"/>
        </w:rPr>
        <w:t>6</w:t>
      </w:r>
    </w:p>
    <w:p w14:paraId="217EF914" w14:textId="6FDFAD60" w:rsidR="00A957AF" w:rsidRPr="00DF3DFF" w:rsidRDefault="00A957AF" w:rsidP="7356C390">
      <w:pPr>
        <w:adjustRightInd w:val="0"/>
        <w:snapToGrid w:val="0"/>
        <w:ind w:left="284"/>
        <w:rPr>
          <w:rFonts w:ascii="Book Antiqua" w:hAnsi="Book Antiqua"/>
          <w:b/>
          <w:bCs/>
          <w:sz w:val="20"/>
          <w:szCs w:val="20"/>
          <w:lang w:eastAsia="zh-HK"/>
        </w:rPr>
      </w:pPr>
      <w:r w:rsidRPr="00DF3DFF">
        <w:rPr>
          <w:rFonts w:ascii="Book Antiqua" w:hAnsi="Book Antiqua"/>
          <w:sz w:val="20"/>
          <w:szCs w:val="20"/>
          <w:lang w:eastAsia="zh-HK"/>
        </w:rPr>
        <w:t>截止</w:t>
      </w:r>
      <w:r w:rsidR="005D60E8" w:rsidRPr="00DF3DFF">
        <w:rPr>
          <w:rFonts w:ascii="Book Antiqua" w:hAnsi="Book Antiqua"/>
          <w:sz w:val="20"/>
          <w:szCs w:val="20"/>
          <w:lang w:eastAsia="zh-HK"/>
        </w:rPr>
        <w:t>申請</w:t>
      </w:r>
      <w:r w:rsidRPr="00DF3DFF">
        <w:rPr>
          <w:rFonts w:ascii="Book Antiqua" w:hAnsi="Book Antiqua"/>
          <w:sz w:val="20"/>
          <w:szCs w:val="20"/>
          <w:lang w:eastAsia="zh-HK"/>
        </w:rPr>
        <w:t>日期：</w:t>
      </w:r>
      <w:r w:rsidR="0091462C" w:rsidRPr="00DF3DFF">
        <w:rPr>
          <w:rFonts w:ascii="Book Antiqua" w:hAnsi="Book Antiqua"/>
          <w:b/>
          <w:bCs/>
          <w:sz w:val="20"/>
          <w:szCs w:val="20"/>
          <w:lang w:eastAsia="zh-HK"/>
        </w:rPr>
        <w:t>20</w:t>
      </w:r>
      <w:r w:rsidR="00CB1273" w:rsidRPr="00DF3DFF">
        <w:rPr>
          <w:rFonts w:ascii="Book Antiqua" w:hAnsi="Book Antiqua"/>
          <w:b/>
          <w:bCs/>
          <w:sz w:val="20"/>
          <w:szCs w:val="20"/>
          <w:lang w:eastAsia="zh-HK"/>
        </w:rPr>
        <w:t>2</w:t>
      </w:r>
      <w:r w:rsidR="00B930F5">
        <w:rPr>
          <w:rFonts w:ascii="Book Antiqua" w:hAnsi="Book Antiqua"/>
          <w:b/>
          <w:bCs/>
          <w:sz w:val="20"/>
          <w:szCs w:val="20"/>
          <w:lang w:eastAsia="zh-HK"/>
        </w:rPr>
        <w:t>6</w:t>
      </w:r>
      <w:r w:rsidRPr="00DF3DFF">
        <w:rPr>
          <w:rFonts w:ascii="Book Antiqua" w:hAnsi="Book Antiqua"/>
          <w:b/>
          <w:bCs/>
          <w:sz w:val="20"/>
          <w:szCs w:val="20"/>
          <w:lang w:eastAsia="zh-HK"/>
        </w:rPr>
        <w:t>年</w:t>
      </w:r>
      <w:r w:rsidRPr="00DF3DFF">
        <w:rPr>
          <w:rFonts w:ascii="Book Antiqua" w:hAnsi="Book Antiqua"/>
          <w:b/>
          <w:bCs/>
          <w:sz w:val="20"/>
          <w:szCs w:val="20"/>
          <w:lang w:eastAsia="zh-HK"/>
        </w:rPr>
        <w:t>1</w:t>
      </w:r>
      <w:r w:rsidRPr="00DF3DFF">
        <w:rPr>
          <w:rFonts w:ascii="Book Antiqua" w:hAnsi="Book Antiqua"/>
          <w:b/>
          <w:bCs/>
          <w:sz w:val="20"/>
          <w:szCs w:val="20"/>
          <w:lang w:eastAsia="zh-HK"/>
        </w:rPr>
        <w:t>月</w:t>
      </w:r>
      <w:r w:rsidR="00D3520D" w:rsidRPr="00DF3DFF">
        <w:rPr>
          <w:rFonts w:ascii="Book Antiqua" w:hAnsi="Book Antiqua"/>
          <w:b/>
          <w:bCs/>
          <w:sz w:val="20"/>
          <w:szCs w:val="20"/>
          <w:lang w:eastAsia="zh-HK"/>
        </w:rPr>
        <w:t>31</w:t>
      </w:r>
      <w:r w:rsidRPr="00DF3DFF">
        <w:rPr>
          <w:rFonts w:ascii="Book Antiqua" w:hAnsi="Book Antiqua"/>
          <w:b/>
          <w:bCs/>
          <w:sz w:val="20"/>
          <w:szCs w:val="20"/>
          <w:lang w:eastAsia="zh-HK"/>
        </w:rPr>
        <w:t>日</w:t>
      </w:r>
    </w:p>
    <w:sectPr w:rsidR="00A957AF" w:rsidRPr="00DF3DFF" w:rsidSect="00A37878">
      <w:headerReference w:type="default" r:id="rId13"/>
      <w:footerReference w:type="default" r:id="rId14"/>
      <w:footerReference w:type="first" r:id="rId15"/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85C06A" w14:textId="77777777" w:rsidR="00576AAE" w:rsidRDefault="00576AAE" w:rsidP="004B2143">
      <w:r>
        <w:separator/>
      </w:r>
    </w:p>
  </w:endnote>
  <w:endnote w:type="continuationSeparator" w:id="0">
    <w:p w14:paraId="60F7225B" w14:textId="77777777" w:rsidR="00576AAE" w:rsidRDefault="00576AAE" w:rsidP="004B2143">
      <w:r>
        <w:continuationSeparator/>
      </w:r>
    </w:p>
  </w:endnote>
  <w:endnote w:type="continuationNotice" w:id="1">
    <w:p w14:paraId="5B986AD4" w14:textId="77777777" w:rsidR="00576AAE" w:rsidRDefault="00576A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6305035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DB4A9F7" w14:textId="538E4DB4" w:rsidR="005976E3" w:rsidRDefault="005976E3" w:rsidP="005976E3">
            <w:pPr>
              <w:pStyle w:val="Footer"/>
            </w:pPr>
            <w:r>
              <w:rPr>
                <w:rFonts w:ascii="Book Antiqua" w:hAnsi="Book Antiqua"/>
                <w:sz w:val="14"/>
                <w:szCs w:val="14"/>
                <w:lang w:eastAsia="zh-HK"/>
              </w:rPr>
              <w:t>202</w:t>
            </w:r>
            <w:r w:rsidR="00B930F5">
              <w:rPr>
                <w:rFonts w:ascii="Book Antiqua" w:eastAsia="DengXian" w:hAnsi="Book Antiqua"/>
                <w:sz w:val="14"/>
                <w:szCs w:val="14"/>
                <w:lang w:eastAsia="zh-CN"/>
              </w:rPr>
              <w:t>51002</w:t>
            </w:r>
            <w:r>
              <w:rPr>
                <w:rFonts w:ascii="Book Antiqua" w:hAnsi="Book Antiqua"/>
                <w:sz w:val="14"/>
                <w:szCs w:val="14"/>
                <w:lang w:eastAsia="zh-HK"/>
              </w:rPr>
              <w:tab/>
              <w:t xml:space="preserve">                         </w:t>
            </w: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A4B332" w14:textId="77777777" w:rsidR="00DF2772" w:rsidRPr="006A30D8" w:rsidRDefault="00DF2772">
    <w:pPr>
      <w:pStyle w:val="Footer"/>
      <w:jc w:val="center"/>
      <w:rPr>
        <w:rFonts w:ascii="Book Antiqua" w:hAnsi="Book Antiqua"/>
      </w:rPr>
    </w:pPr>
    <w:r w:rsidRPr="006A30D8">
      <w:rPr>
        <w:rFonts w:ascii="Book Antiqua" w:hAnsi="Book Antiqua"/>
      </w:rPr>
      <w:t xml:space="preserve">Page </w:t>
    </w:r>
    <w:r w:rsidR="00A37878">
      <w:rPr>
        <w:rFonts w:ascii="Book Antiqua" w:hAnsi="Book Antiqua"/>
        <w:b/>
        <w:bCs/>
        <w:noProof/>
      </w:rPr>
      <w:t>1</w:t>
    </w:r>
    <w:r w:rsidRPr="006A30D8">
      <w:rPr>
        <w:rFonts w:ascii="Book Antiqua" w:hAnsi="Book Antiqua"/>
      </w:rPr>
      <w:t xml:space="preserve"> of </w:t>
    </w:r>
    <w:r w:rsidR="00002FB6">
      <w:rPr>
        <w:rFonts w:ascii="Book Antiqua" w:hAnsi="Book Antiqua"/>
        <w:b/>
        <w:bCs/>
        <w:noProof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AF27EF" w14:textId="77777777" w:rsidR="00576AAE" w:rsidRDefault="00576AAE" w:rsidP="004B2143">
      <w:r>
        <w:separator/>
      </w:r>
    </w:p>
  </w:footnote>
  <w:footnote w:type="continuationSeparator" w:id="0">
    <w:p w14:paraId="09BC25C4" w14:textId="77777777" w:rsidR="00576AAE" w:rsidRDefault="00576AAE" w:rsidP="004B2143">
      <w:r>
        <w:continuationSeparator/>
      </w:r>
    </w:p>
  </w:footnote>
  <w:footnote w:type="continuationNotice" w:id="1">
    <w:p w14:paraId="5E64E48C" w14:textId="77777777" w:rsidR="00576AAE" w:rsidRDefault="00576AA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878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844"/>
    </w:tblGrid>
    <w:tr w:rsidR="002D78EF" w:rsidRPr="00002438" w14:paraId="5529A38A" w14:textId="77777777" w:rsidTr="002D78EF">
      <w:tc>
        <w:tcPr>
          <w:tcW w:w="844" w:type="dxa"/>
        </w:tcPr>
        <w:p w14:paraId="458D34A6" w14:textId="73375874" w:rsidR="002D78EF" w:rsidRPr="00002438" w:rsidRDefault="002D78EF" w:rsidP="002D78EF">
          <w:pPr>
            <w:pStyle w:val="Header"/>
            <w:jc w:val="center"/>
            <w:rPr>
              <w:sz w:val="14"/>
              <w:szCs w:val="14"/>
            </w:rPr>
          </w:pPr>
          <w:r w:rsidRPr="00002438">
            <w:rPr>
              <w:sz w:val="14"/>
              <w:szCs w:val="14"/>
            </w:rPr>
            <w:t>202</w:t>
          </w:r>
          <w:r w:rsidR="00B930F5">
            <w:rPr>
              <w:sz w:val="14"/>
              <w:szCs w:val="14"/>
            </w:rPr>
            <w:t>6</w:t>
          </w:r>
          <w:r w:rsidRPr="00002438">
            <w:rPr>
              <w:sz w:val="14"/>
              <w:szCs w:val="14"/>
            </w:rPr>
            <w:t>/202</w:t>
          </w:r>
          <w:r w:rsidR="00B930F5">
            <w:rPr>
              <w:sz w:val="14"/>
              <w:szCs w:val="14"/>
            </w:rPr>
            <w:t>7</w:t>
          </w:r>
        </w:p>
      </w:tc>
    </w:tr>
  </w:tbl>
  <w:p w14:paraId="3D2C68E6" w14:textId="44D1F412" w:rsidR="003700CC" w:rsidRPr="002D78EF" w:rsidRDefault="003700CC" w:rsidP="002D78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54164"/>
    <w:multiLevelType w:val="hybridMultilevel"/>
    <w:tmpl w:val="3676DF54"/>
    <w:lvl w:ilvl="0" w:tplc="D6B0DA0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AF44AF"/>
    <w:multiLevelType w:val="hybridMultilevel"/>
    <w:tmpl w:val="1FECF5F8"/>
    <w:lvl w:ilvl="0" w:tplc="31865FA8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6AB5CC5"/>
    <w:multiLevelType w:val="hybridMultilevel"/>
    <w:tmpl w:val="95C2AF36"/>
    <w:lvl w:ilvl="0" w:tplc="FFFFFFFF">
      <w:start w:val="1"/>
      <w:numFmt w:val="lowerRoman"/>
      <w:lvlText w:val="%1."/>
      <w:lvlJc w:val="left"/>
      <w:pPr>
        <w:ind w:left="1287" w:hanging="72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16ED3C54"/>
    <w:multiLevelType w:val="hybridMultilevel"/>
    <w:tmpl w:val="A1B63AEC"/>
    <w:lvl w:ilvl="0" w:tplc="D0C81710">
      <w:start w:val="1"/>
      <w:numFmt w:val="decimal"/>
      <w:lvlText w:val="%1)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C936ADD"/>
    <w:multiLevelType w:val="hybridMultilevel"/>
    <w:tmpl w:val="2E643F3A"/>
    <w:lvl w:ilvl="0" w:tplc="AD6485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EF6470C"/>
    <w:multiLevelType w:val="hybridMultilevel"/>
    <w:tmpl w:val="BB6222AC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53152A8"/>
    <w:multiLevelType w:val="hybridMultilevel"/>
    <w:tmpl w:val="287C823E"/>
    <w:lvl w:ilvl="0" w:tplc="D08E9178">
      <w:start w:val="1"/>
      <w:numFmt w:val="lowerRoman"/>
      <w:lvlText w:val="%1."/>
      <w:lvlJc w:val="left"/>
      <w:pPr>
        <w:ind w:left="1287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357B008C"/>
    <w:multiLevelType w:val="hybridMultilevel"/>
    <w:tmpl w:val="116A8E22"/>
    <w:lvl w:ilvl="0" w:tplc="4010200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bCs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6215876"/>
    <w:multiLevelType w:val="hybridMultilevel"/>
    <w:tmpl w:val="B45CA60C"/>
    <w:lvl w:ilvl="0" w:tplc="921EEC1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7173103"/>
    <w:multiLevelType w:val="hybridMultilevel"/>
    <w:tmpl w:val="8FEE034C"/>
    <w:lvl w:ilvl="0" w:tplc="0974E576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BD3FBF"/>
    <w:multiLevelType w:val="hybridMultilevel"/>
    <w:tmpl w:val="18083588"/>
    <w:lvl w:ilvl="0" w:tplc="1AB2894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ECF2EA0"/>
    <w:multiLevelType w:val="hybridMultilevel"/>
    <w:tmpl w:val="D786E834"/>
    <w:lvl w:ilvl="0" w:tplc="4C362E84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52D330D8"/>
    <w:multiLevelType w:val="hybridMultilevel"/>
    <w:tmpl w:val="1D4C765E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7633458"/>
    <w:multiLevelType w:val="hybridMultilevel"/>
    <w:tmpl w:val="9C70FD4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27754A"/>
    <w:multiLevelType w:val="hybridMultilevel"/>
    <w:tmpl w:val="B5FADBFC"/>
    <w:lvl w:ilvl="0" w:tplc="A3BC0F5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B354091"/>
    <w:multiLevelType w:val="hybridMultilevel"/>
    <w:tmpl w:val="9C38B6CA"/>
    <w:lvl w:ilvl="0" w:tplc="6B24C3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E6F226A"/>
    <w:multiLevelType w:val="hybridMultilevel"/>
    <w:tmpl w:val="039CE834"/>
    <w:lvl w:ilvl="0" w:tplc="39DE4FCE">
      <w:start w:val="1"/>
      <w:numFmt w:val="lowerRoman"/>
      <w:lvlText w:val="%1."/>
      <w:lvlJc w:val="left"/>
      <w:pPr>
        <w:ind w:left="1287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63673BB3"/>
    <w:multiLevelType w:val="hybridMultilevel"/>
    <w:tmpl w:val="20827B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AD500F"/>
    <w:multiLevelType w:val="hybridMultilevel"/>
    <w:tmpl w:val="9C70FD44"/>
    <w:lvl w:ilvl="0" w:tplc="E9AE7CA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10418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71400083">
    <w:abstractNumId w:val="8"/>
  </w:num>
  <w:num w:numId="3" w16cid:durableId="2011515968">
    <w:abstractNumId w:val="14"/>
  </w:num>
  <w:num w:numId="4" w16cid:durableId="1254123900">
    <w:abstractNumId w:val="0"/>
  </w:num>
  <w:num w:numId="5" w16cid:durableId="857736326">
    <w:abstractNumId w:val="7"/>
  </w:num>
  <w:num w:numId="6" w16cid:durableId="357464099">
    <w:abstractNumId w:val="4"/>
  </w:num>
  <w:num w:numId="7" w16cid:durableId="289022118">
    <w:abstractNumId w:val="15"/>
  </w:num>
  <w:num w:numId="8" w16cid:durableId="307979706">
    <w:abstractNumId w:val="1"/>
  </w:num>
  <w:num w:numId="9" w16cid:durableId="310258897">
    <w:abstractNumId w:val="11"/>
  </w:num>
  <w:num w:numId="10" w16cid:durableId="1149059253">
    <w:abstractNumId w:val="10"/>
  </w:num>
  <w:num w:numId="11" w16cid:durableId="409347651">
    <w:abstractNumId w:val="2"/>
  </w:num>
  <w:num w:numId="12" w16cid:durableId="1376660795">
    <w:abstractNumId w:val="6"/>
  </w:num>
  <w:num w:numId="13" w16cid:durableId="1031413635">
    <w:abstractNumId w:val="16"/>
  </w:num>
  <w:num w:numId="14" w16cid:durableId="753404570">
    <w:abstractNumId w:val="18"/>
  </w:num>
  <w:num w:numId="15" w16cid:durableId="1009214530">
    <w:abstractNumId w:val="5"/>
  </w:num>
  <w:num w:numId="16" w16cid:durableId="1923442527">
    <w:abstractNumId w:val="17"/>
  </w:num>
  <w:num w:numId="17" w16cid:durableId="1737774031">
    <w:abstractNumId w:val="9"/>
  </w:num>
  <w:num w:numId="18" w16cid:durableId="132649433">
    <w:abstractNumId w:val="12"/>
  </w:num>
  <w:num w:numId="19" w16cid:durableId="116912927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0MrI0BAFTM1NDJR2l4NTi4sz8PJACw1oArdCo2SwAAAA="/>
  </w:docVars>
  <w:rsids>
    <w:rsidRoot w:val="00AB0859"/>
    <w:rsid w:val="00002FB6"/>
    <w:rsid w:val="0000574D"/>
    <w:rsid w:val="00006739"/>
    <w:rsid w:val="00012707"/>
    <w:rsid w:val="00016E4C"/>
    <w:rsid w:val="00017284"/>
    <w:rsid w:val="00020822"/>
    <w:rsid w:val="00027315"/>
    <w:rsid w:val="00030157"/>
    <w:rsid w:val="00030503"/>
    <w:rsid w:val="00036780"/>
    <w:rsid w:val="00042C86"/>
    <w:rsid w:val="000501DA"/>
    <w:rsid w:val="00064A3F"/>
    <w:rsid w:val="00071B6A"/>
    <w:rsid w:val="0008265F"/>
    <w:rsid w:val="00084BB3"/>
    <w:rsid w:val="000856F5"/>
    <w:rsid w:val="000A3018"/>
    <w:rsid w:val="000A5115"/>
    <w:rsid w:val="000A543E"/>
    <w:rsid w:val="000C7C8D"/>
    <w:rsid w:val="000D6EEB"/>
    <w:rsid w:val="00104428"/>
    <w:rsid w:val="00104FE6"/>
    <w:rsid w:val="00111376"/>
    <w:rsid w:val="00113AEB"/>
    <w:rsid w:val="00134671"/>
    <w:rsid w:val="00141D08"/>
    <w:rsid w:val="00157347"/>
    <w:rsid w:val="001658BE"/>
    <w:rsid w:val="001710C2"/>
    <w:rsid w:val="0017561F"/>
    <w:rsid w:val="001854A8"/>
    <w:rsid w:val="00191FD2"/>
    <w:rsid w:val="00195318"/>
    <w:rsid w:val="001A04CD"/>
    <w:rsid w:val="001A1157"/>
    <w:rsid w:val="001A4B4E"/>
    <w:rsid w:val="001D160B"/>
    <w:rsid w:val="001E4048"/>
    <w:rsid w:val="001E6773"/>
    <w:rsid w:val="001E77CC"/>
    <w:rsid w:val="001F4D22"/>
    <w:rsid w:val="001F6D0D"/>
    <w:rsid w:val="0020630D"/>
    <w:rsid w:val="002169BA"/>
    <w:rsid w:val="002326F8"/>
    <w:rsid w:val="00237387"/>
    <w:rsid w:val="00266273"/>
    <w:rsid w:val="00267BE6"/>
    <w:rsid w:val="00280598"/>
    <w:rsid w:val="00290A17"/>
    <w:rsid w:val="00290F71"/>
    <w:rsid w:val="00297F72"/>
    <w:rsid w:val="002B3EAE"/>
    <w:rsid w:val="002C0075"/>
    <w:rsid w:val="002C171A"/>
    <w:rsid w:val="002D7629"/>
    <w:rsid w:val="002D78EF"/>
    <w:rsid w:val="002E2461"/>
    <w:rsid w:val="002F7359"/>
    <w:rsid w:val="00301DC0"/>
    <w:rsid w:val="00301EEC"/>
    <w:rsid w:val="0030457E"/>
    <w:rsid w:val="00304E11"/>
    <w:rsid w:val="003173E0"/>
    <w:rsid w:val="0031776E"/>
    <w:rsid w:val="00325D98"/>
    <w:rsid w:val="00327963"/>
    <w:rsid w:val="0033106C"/>
    <w:rsid w:val="003314BC"/>
    <w:rsid w:val="00332099"/>
    <w:rsid w:val="003322DD"/>
    <w:rsid w:val="00335B54"/>
    <w:rsid w:val="00336F8C"/>
    <w:rsid w:val="00342360"/>
    <w:rsid w:val="00346CF5"/>
    <w:rsid w:val="0035160E"/>
    <w:rsid w:val="003635F6"/>
    <w:rsid w:val="00367CBA"/>
    <w:rsid w:val="003700CC"/>
    <w:rsid w:val="00371B31"/>
    <w:rsid w:val="00373010"/>
    <w:rsid w:val="003803CF"/>
    <w:rsid w:val="00386EF9"/>
    <w:rsid w:val="00391A8E"/>
    <w:rsid w:val="00395BED"/>
    <w:rsid w:val="003A3372"/>
    <w:rsid w:val="003A5C72"/>
    <w:rsid w:val="003A735A"/>
    <w:rsid w:val="003B4F9A"/>
    <w:rsid w:val="003B6BDD"/>
    <w:rsid w:val="003B76AB"/>
    <w:rsid w:val="003C1A6A"/>
    <w:rsid w:val="003C3DC5"/>
    <w:rsid w:val="003D0317"/>
    <w:rsid w:val="003D3D1E"/>
    <w:rsid w:val="003E303C"/>
    <w:rsid w:val="00417817"/>
    <w:rsid w:val="004323F9"/>
    <w:rsid w:val="00432818"/>
    <w:rsid w:val="00442F38"/>
    <w:rsid w:val="00443B42"/>
    <w:rsid w:val="00445CAA"/>
    <w:rsid w:val="004478BC"/>
    <w:rsid w:val="00452CE4"/>
    <w:rsid w:val="004543DE"/>
    <w:rsid w:val="0045548A"/>
    <w:rsid w:val="0046457A"/>
    <w:rsid w:val="004679E7"/>
    <w:rsid w:val="004707C8"/>
    <w:rsid w:val="00474B31"/>
    <w:rsid w:val="00476EC9"/>
    <w:rsid w:val="0048635D"/>
    <w:rsid w:val="00490126"/>
    <w:rsid w:val="0049695A"/>
    <w:rsid w:val="004A11F6"/>
    <w:rsid w:val="004A341E"/>
    <w:rsid w:val="004A3537"/>
    <w:rsid w:val="004A7917"/>
    <w:rsid w:val="004B026B"/>
    <w:rsid w:val="004B0B9C"/>
    <w:rsid w:val="004B1601"/>
    <w:rsid w:val="004B2143"/>
    <w:rsid w:val="004B4DA4"/>
    <w:rsid w:val="004C56FC"/>
    <w:rsid w:val="004C6E1E"/>
    <w:rsid w:val="004D109A"/>
    <w:rsid w:val="004E0893"/>
    <w:rsid w:val="004E3123"/>
    <w:rsid w:val="004F509D"/>
    <w:rsid w:val="004F6329"/>
    <w:rsid w:val="004F7F74"/>
    <w:rsid w:val="00505C71"/>
    <w:rsid w:val="00513223"/>
    <w:rsid w:val="005302E4"/>
    <w:rsid w:val="00533D4A"/>
    <w:rsid w:val="00535436"/>
    <w:rsid w:val="00535937"/>
    <w:rsid w:val="00535E2C"/>
    <w:rsid w:val="00536E24"/>
    <w:rsid w:val="0054446C"/>
    <w:rsid w:val="00546103"/>
    <w:rsid w:val="00556B1E"/>
    <w:rsid w:val="0056321A"/>
    <w:rsid w:val="005644D4"/>
    <w:rsid w:val="00576AAE"/>
    <w:rsid w:val="0058236A"/>
    <w:rsid w:val="00590E1C"/>
    <w:rsid w:val="00593547"/>
    <w:rsid w:val="00593B21"/>
    <w:rsid w:val="00594645"/>
    <w:rsid w:val="00595696"/>
    <w:rsid w:val="00596731"/>
    <w:rsid w:val="005976E3"/>
    <w:rsid w:val="005A02AD"/>
    <w:rsid w:val="005A458D"/>
    <w:rsid w:val="005B6509"/>
    <w:rsid w:val="005B6C72"/>
    <w:rsid w:val="005C4A39"/>
    <w:rsid w:val="005D5984"/>
    <w:rsid w:val="005D60E8"/>
    <w:rsid w:val="005E24EA"/>
    <w:rsid w:val="005E5CB9"/>
    <w:rsid w:val="005E62C7"/>
    <w:rsid w:val="005F0045"/>
    <w:rsid w:val="006032C0"/>
    <w:rsid w:val="006116C4"/>
    <w:rsid w:val="00612862"/>
    <w:rsid w:val="00614584"/>
    <w:rsid w:val="00621089"/>
    <w:rsid w:val="00622E05"/>
    <w:rsid w:val="00623819"/>
    <w:rsid w:val="00640376"/>
    <w:rsid w:val="00654C9B"/>
    <w:rsid w:val="00660948"/>
    <w:rsid w:val="006671FA"/>
    <w:rsid w:val="00670B5C"/>
    <w:rsid w:val="00673DE7"/>
    <w:rsid w:val="00680C40"/>
    <w:rsid w:val="006A0D79"/>
    <w:rsid w:val="006A2415"/>
    <w:rsid w:val="006A30D8"/>
    <w:rsid w:val="006A56BE"/>
    <w:rsid w:val="006C2698"/>
    <w:rsid w:val="006C62F2"/>
    <w:rsid w:val="006D531C"/>
    <w:rsid w:val="006D7412"/>
    <w:rsid w:val="006E01E4"/>
    <w:rsid w:val="006F10D8"/>
    <w:rsid w:val="006F58E4"/>
    <w:rsid w:val="006F64D3"/>
    <w:rsid w:val="00701B0D"/>
    <w:rsid w:val="007106C7"/>
    <w:rsid w:val="0071432B"/>
    <w:rsid w:val="00714F33"/>
    <w:rsid w:val="007150A7"/>
    <w:rsid w:val="007249A6"/>
    <w:rsid w:val="007309D0"/>
    <w:rsid w:val="007322C0"/>
    <w:rsid w:val="00733F6B"/>
    <w:rsid w:val="00735E2A"/>
    <w:rsid w:val="007474F2"/>
    <w:rsid w:val="00750FEB"/>
    <w:rsid w:val="0076341B"/>
    <w:rsid w:val="00766E3B"/>
    <w:rsid w:val="00770E59"/>
    <w:rsid w:val="0077131E"/>
    <w:rsid w:val="00772E05"/>
    <w:rsid w:val="007824A4"/>
    <w:rsid w:val="00795109"/>
    <w:rsid w:val="007A4286"/>
    <w:rsid w:val="007B1878"/>
    <w:rsid w:val="007B222D"/>
    <w:rsid w:val="007B463D"/>
    <w:rsid w:val="007B6C9D"/>
    <w:rsid w:val="007B742B"/>
    <w:rsid w:val="007F0D39"/>
    <w:rsid w:val="007F7553"/>
    <w:rsid w:val="00805CB5"/>
    <w:rsid w:val="00814375"/>
    <w:rsid w:val="0082044B"/>
    <w:rsid w:val="008216E5"/>
    <w:rsid w:val="00821AF0"/>
    <w:rsid w:val="008227BA"/>
    <w:rsid w:val="00823C20"/>
    <w:rsid w:val="00823F9E"/>
    <w:rsid w:val="008348AE"/>
    <w:rsid w:val="00834B8E"/>
    <w:rsid w:val="00841CD1"/>
    <w:rsid w:val="008430FA"/>
    <w:rsid w:val="0084317D"/>
    <w:rsid w:val="00850DF4"/>
    <w:rsid w:val="00851FF2"/>
    <w:rsid w:val="008532FC"/>
    <w:rsid w:val="00856C0A"/>
    <w:rsid w:val="00864C2E"/>
    <w:rsid w:val="008716E2"/>
    <w:rsid w:val="00874439"/>
    <w:rsid w:val="00876F3E"/>
    <w:rsid w:val="00877778"/>
    <w:rsid w:val="00882686"/>
    <w:rsid w:val="00895505"/>
    <w:rsid w:val="008A152F"/>
    <w:rsid w:val="008B3D31"/>
    <w:rsid w:val="008D6086"/>
    <w:rsid w:val="008E40EF"/>
    <w:rsid w:val="008F1840"/>
    <w:rsid w:val="008F314B"/>
    <w:rsid w:val="008F4C2B"/>
    <w:rsid w:val="0090075D"/>
    <w:rsid w:val="00902EBA"/>
    <w:rsid w:val="00911AD0"/>
    <w:rsid w:val="00911B42"/>
    <w:rsid w:val="0091462C"/>
    <w:rsid w:val="009347A3"/>
    <w:rsid w:val="00940EF4"/>
    <w:rsid w:val="00941ECA"/>
    <w:rsid w:val="0094291E"/>
    <w:rsid w:val="00946313"/>
    <w:rsid w:val="00950993"/>
    <w:rsid w:val="0095446F"/>
    <w:rsid w:val="009572C4"/>
    <w:rsid w:val="00957D0E"/>
    <w:rsid w:val="00960FAC"/>
    <w:rsid w:val="00963EF8"/>
    <w:rsid w:val="00964474"/>
    <w:rsid w:val="009933C5"/>
    <w:rsid w:val="009936FA"/>
    <w:rsid w:val="009B3568"/>
    <w:rsid w:val="009B3F72"/>
    <w:rsid w:val="009C3A6B"/>
    <w:rsid w:val="009C3F62"/>
    <w:rsid w:val="009C66E2"/>
    <w:rsid w:val="009C6A1E"/>
    <w:rsid w:val="009E1861"/>
    <w:rsid w:val="009E66FA"/>
    <w:rsid w:val="009F70E0"/>
    <w:rsid w:val="00A166AB"/>
    <w:rsid w:val="00A2070C"/>
    <w:rsid w:val="00A229EC"/>
    <w:rsid w:val="00A32F64"/>
    <w:rsid w:val="00A3376B"/>
    <w:rsid w:val="00A37878"/>
    <w:rsid w:val="00A40A33"/>
    <w:rsid w:val="00A42155"/>
    <w:rsid w:val="00A4539B"/>
    <w:rsid w:val="00A53A00"/>
    <w:rsid w:val="00A53B8B"/>
    <w:rsid w:val="00A62920"/>
    <w:rsid w:val="00A64024"/>
    <w:rsid w:val="00A64983"/>
    <w:rsid w:val="00A66B6B"/>
    <w:rsid w:val="00A75D84"/>
    <w:rsid w:val="00A83A88"/>
    <w:rsid w:val="00A875EF"/>
    <w:rsid w:val="00A957AF"/>
    <w:rsid w:val="00A97ACD"/>
    <w:rsid w:val="00AA0742"/>
    <w:rsid w:val="00AA1143"/>
    <w:rsid w:val="00AA2C4E"/>
    <w:rsid w:val="00AB0859"/>
    <w:rsid w:val="00AC3A3C"/>
    <w:rsid w:val="00AC3FD8"/>
    <w:rsid w:val="00AC4D97"/>
    <w:rsid w:val="00AD1FE8"/>
    <w:rsid w:val="00AD696D"/>
    <w:rsid w:val="00AD7D7F"/>
    <w:rsid w:val="00AE1C23"/>
    <w:rsid w:val="00AE78E8"/>
    <w:rsid w:val="00AF6056"/>
    <w:rsid w:val="00B001EB"/>
    <w:rsid w:val="00B241B3"/>
    <w:rsid w:val="00B454FD"/>
    <w:rsid w:val="00B66594"/>
    <w:rsid w:val="00B761C0"/>
    <w:rsid w:val="00B8537F"/>
    <w:rsid w:val="00B930F5"/>
    <w:rsid w:val="00B97B47"/>
    <w:rsid w:val="00BA0EBA"/>
    <w:rsid w:val="00BC0FD1"/>
    <w:rsid w:val="00BD5725"/>
    <w:rsid w:val="00BE00FE"/>
    <w:rsid w:val="00BE4552"/>
    <w:rsid w:val="00BE54CD"/>
    <w:rsid w:val="00BE6687"/>
    <w:rsid w:val="00C06BE0"/>
    <w:rsid w:val="00C07E26"/>
    <w:rsid w:val="00C21D5F"/>
    <w:rsid w:val="00C34266"/>
    <w:rsid w:val="00C41801"/>
    <w:rsid w:val="00C54DB5"/>
    <w:rsid w:val="00C550DF"/>
    <w:rsid w:val="00C67F81"/>
    <w:rsid w:val="00C81158"/>
    <w:rsid w:val="00CA1D51"/>
    <w:rsid w:val="00CA2828"/>
    <w:rsid w:val="00CB1273"/>
    <w:rsid w:val="00CB1381"/>
    <w:rsid w:val="00CB19E6"/>
    <w:rsid w:val="00CB54A7"/>
    <w:rsid w:val="00CB678E"/>
    <w:rsid w:val="00CB7EDA"/>
    <w:rsid w:val="00CC1401"/>
    <w:rsid w:val="00CC174A"/>
    <w:rsid w:val="00CD5A4F"/>
    <w:rsid w:val="00CE0A46"/>
    <w:rsid w:val="00CE7F30"/>
    <w:rsid w:val="00CF0A24"/>
    <w:rsid w:val="00CF0F87"/>
    <w:rsid w:val="00CF7414"/>
    <w:rsid w:val="00D01B56"/>
    <w:rsid w:val="00D05757"/>
    <w:rsid w:val="00D05DBE"/>
    <w:rsid w:val="00D313EE"/>
    <w:rsid w:val="00D3520D"/>
    <w:rsid w:val="00D51AFE"/>
    <w:rsid w:val="00D52422"/>
    <w:rsid w:val="00D531F8"/>
    <w:rsid w:val="00D55EDC"/>
    <w:rsid w:val="00D903DD"/>
    <w:rsid w:val="00D93E42"/>
    <w:rsid w:val="00DB083C"/>
    <w:rsid w:val="00DB2F87"/>
    <w:rsid w:val="00DD4173"/>
    <w:rsid w:val="00DE0212"/>
    <w:rsid w:val="00DE6E81"/>
    <w:rsid w:val="00DF2772"/>
    <w:rsid w:val="00DF3DFF"/>
    <w:rsid w:val="00E01597"/>
    <w:rsid w:val="00E045DD"/>
    <w:rsid w:val="00E12BB0"/>
    <w:rsid w:val="00E138FE"/>
    <w:rsid w:val="00E31BAC"/>
    <w:rsid w:val="00E329C9"/>
    <w:rsid w:val="00E45902"/>
    <w:rsid w:val="00E5162A"/>
    <w:rsid w:val="00E528F3"/>
    <w:rsid w:val="00E70E49"/>
    <w:rsid w:val="00E84C8F"/>
    <w:rsid w:val="00E872BD"/>
    <w:rsid w:val="00E97B7C"/>
    <w:rsid w:val="00EA06CD"/>
    <w:rsid w:val="00EB2F6B"/>
    <w:rsid w:val="00EC5675"/>
    <w:rsid w:val="00ED1254"/>
    <w:rsid w:val="00ED2759"/>
    <w:rsid w:val="00ED6EC0"/>
    <w:rsid w:val="00ED6EE4"/>
    <w:rsid w:val="00EE1689"/>
    <w:rsid w:val="00EE3980"/>
    <w:rsid w:val="00EE5AEA"/>
    <w:rsid w:val="00EE6762"/>
    <w:rsid w:val="00EF0586"/>
    <w:rsid w:val="00F06441"/>
    <w:rsid w:val="00F101C6"/>
    <w:rsid w:val="00F1183B"/>
    <w:rsid w:val="00F11DB0"/>
    <w:rsid w:val="00F12BEE"/>
    <w:rsid w:val="00F27396"/>
    <w:rsid w:val="00F40645"/>
    <w:rsid w:val="00F503A0"/>
    <w:rsid w:val="00F52CD6"/>
    <w:rsid w:val="00F536CC"/>
    <w:rsid w:val="00F5628F"/>
    <w:rsid w:val="00F66B96"/>
    <w:rsid w:val="00F80AFD"/>
    <w:rsid w:val="00F900E7"/>
    <w:rsid w:val="00FA201B"/>
    <w:rsid w:val="00FA4C0C"/>
    <w:rsid w:val="00FA50FB"/>
    <w:rsid w:val="00FB1A1C"/>
    <w:rsid w:val="00FC26D8"/>
    <w:rsid w:val="00FC4163"/>
    <w:rsid w:val="00FD1B0C"/>
    <w:rsid w:val="00FD2C25"/>
    <w:rsid w:val="00FD35B9"/>
    <w:rsid w:val="00FE124F"/>
    <w:rsid w:val="00FE33BA"/>
    <w:rsid w:val="00FE50E2"/>
    <w:rsid w:val="013A3E6E"/>
    <w:rsid w:val="0169C019"/>
    <w:rsid w:val="0252FACA"/>
    <w:rsid w:val="04CCB460"/>
    <w:rsid w:val="04E378A5"/>
    <w:rsid w:val="05B39F69"/>
    <w:rsid w:val="07D92C7E"/>
    <w:rsid w:val="08FFC943"/>
    <w:rsid w:val="0A2492B0"/>
    <w:rsid w:val="0A320C64"/>
    <w:rsid w:val="0BBA31F8"/>
    <w:rsid w:val="0C800548"/>
    <w:rsid w:val="0CD107AF"/>
    <w:rsid w:val="0DB3942B"/>
    <w:rsid w:val="0DF22960"/>
    <w:rsid w:val="0FAE33D3"/>
    <w:rsid w:val="0FF2CEED"/>
    <w:rsid w:val="102D6AA9"/>
    <w:rsid w:val="10A85EFD"/>
    <w:rsid w:val="10F85080"/>
    <w:rsid w:val="11D37956"/>
    <w:rsid w:val="1430B6FC"/>
    <w:rsid w:val="1492B0D3"/>
    <w:rsid w:val="14F188F0"/>
    <w:rsid w:val="15B765D1"/>
    <w:rsid w:val="170B6762"/>
    <w:rsid w:val="17135013"/>
    <w:rsid w:val="17B3965F"/>
    <w:rsid w:val="1836B15B"/>
    <w:rsid w:val="186DC230"/>
    <w:rsid w:val="18767E49"/>
    <w:rsid w:val="18AF2074"/>
    <w:rsid w:val="199FCCD1"/>
    <w:rsid w:val="19C52AFE"/>
    <w:rsid w:val="1BB3E54F"/>
    <w:rsid w:val="1CE32089"/>
    <w:rsid w:val="1D6AAF7D"/>
    <w:rsid w:val="1E080D60"/>
    <w:rsid w:val="1E0B87B6"/>
    <w:rsid w:val="1E32FF2B"/>
    <w:rsid w:val="1E872ABA"/>
    <w:rsid w:val="1F9DD316"/>
    <w:rsid w:val="2026B9C1"/>
    <w:rsid w:val="21245027"/>
    <w:rsid w:val="219A4BBC"/>
    <w:rsid w:val="2427BEA2"/>
    <w:rsid w:val="2454BB68"/>
    <w:rsid w:val="24A39505"/>
    <w:rsid w:val="25C38F03"/>
    <w:rsid w:val="26CF79C6"/>
    <w:rsid w:val="275F5F64"/>
    <w:rsid w:val="2839F9FA"/>
    <w:rsid w:val="28FB2FC5"/>
    <w:rsid w:val="295B401F"/>
    <w:rsid w:val="29A956EE"/>
    <w:rsid w:val="29DFF628"/>
    <w:rsid w:val="29EEF2B8"/>
    <w:rsid w:val="2A246370"/>
    <w:rsid w:val="2A469C85"/>
    <w:rsid w:val="2A970026"/>
    <w:rsid w:val="2BC60715"/>
    <w:rsid w:val="2D19532D"/>
    <w:rsid w:val="2D48A5A4"/>
    <w:rsid w:val="2E24AFFB"/>
    <w:rsid w:val="2EB94305"/>
    <w:rsid w:val="2F122A00"/>
    <w:rsid w:val="305BC13A"/>
    <w:rsid w:val="3095A62F"/>
    <w:rsid w:val="3260C2DD"/>
    <w:rsid w:val="327DA85E"/>
    <w:rsid w:val="32A711CD"/>
    <w:rsid w:val="337CACA1"/>
    <w:rsid w:val="33820B01"/>
    <w:rsid w:val="34846892"/>
    <w:rsid w:val="35EE9599"/>
    <w:rsid w:val="36E9255A"/>
    <w:rsid w:val="373850A6"/>
    <w:rsid w:val="37ACC693"/>
    <w:rsid w:val="3AABF0A0"/>
    <w:rsid w:val="3BBBF0CD"/>
    <w:rsid w:val="3D28EE02"/>
    <w:rsid w:val="3E115F79"/>
    <w:rsid w:val="3F143B48"/>
    <w:rsid w:val="3F818CD2"/>
    <w:rsid w:val="40055612"/>
    <w:rsid w:val="400B9BBA"/>
    <w:rsid w:val="4031053D"/>
    <w:rsid w:val="404DBB6A"/>
    <w:rsid w:val="4089DE4B"/>
    <w:rsid w:val="408E2C2E"/>
    <w:rsid w:val="41D91EBB"/>
    <w:rsid w:val="41FEED90"/>
    <w:rsid w:val="42865DCB"/>
    <w:rsid w:val="439ABDF1"/>
    <w:rsid w:val="454E8658"/>
    <w:rsid w:val="45C187E1"/>
    <w:rsid w:val="46D25EB3"/>
    <w:rsid w:val="46E63548"/>
    <w:rsid w:val="482A3D65"/>
    <w:rsid w:val="4838438D"/>
    <w:rsid w:val="48814B78"/>
    <w:rsid w:val="49A6AA4C"/>
    <w:rsid w:val="49D413EE"/>
    <w:rsid w:val="4BA5CFD6"/>
    <w:rsid w:val="4BDA9E2C"/>
    <w:rsid w:val="4BFBB75C"/>
    <w:rsid w:val="4CC4CD58"/>
    <w:rsid w:val="4D5AAEBC"/>
    <w:rsid w:val="4DEA48FE"/>
    <w:rsid w:val="4E531904"/>
    <w:rsid w:val="4EBEE15E"/>
    <w:rsid w:val="4EEADB01"/>
    <w:rsid w:val="4F4D442E"/>
    <w:rsid w:val="507940F9"/>
    <w:rsid w:val="51863874"/>
    <w:rsid w:val="51B3F319"/>
    <w:rsid w:val="51C24267"/>
    <w:rsid w:val="51F3BD96"/>
    <w:rsid w:val="520BF084"/>
    <w:rsid w:val="52335769"/>
    <w:rsid w:val="52C2BEFB"/>
    <w:rsid w:val="52DF0EFE"/>
    <w:rsid w:val="52DF8747"/>
    <w:rsid w:val="534455D5"/>
    <w:rsid w:val="53AF67E7"/>
    <w:rsid w:val="5422708A"/>
    <w:rsid w:val="5475D68F"/>
    <w:rsid w:val="5504F8A6"/>
    <w:rsid w:val="55439146"/>
    <w:rsid w:val="56A0458E"/>
    <w:rsid w:val="584FFF4E"/>
    <w:rsid w:val="587B3208"/>
    <w:rsid w:val="5889E10C"/>
    <w:rsid w:val="58BA01B2"/>
    <w:rsid w:val="59221181"/>
    <w:rsid w:val="5C06D8B1"/>
    <w:rsid w:val="5E3EF0A1"/>
    <w:rsid w:val="5FB5069B"/>
    <w:rsid w:val="60A4478F"/>
    <w:rsid w:val="6154374B"/>
    <w:rsid w:val="620A14A9"/>
    <w:rsid w:val="6220B40D"/>
    <w:rsid w:val="6233FCAC"/>
    <w:rsid w:val="63761510"/>
    <w:rsid w:val="637FDF27"/>
    <w:rsid w:val="64077A80"/>
    <w:rsid w:val="64EE818B"/>
    <w:rsid w:val="657C61EF"/>
    <w:rsid w:val="6590B046"/>
    <w:rsid w:val="6778229C"/>
    <w:rsid w:val="67D940DD"/>
    <w:rsid w:val="67E854B7"/>
    <w:rsid w:val="67E94864"/>
    <w:rsid w:val="6884DB59"/>
    <w:rsid w:val="68FB8F4E"/>
    <w:rsid w:val="695BE8E1"/>
    <w:rsid w:val="69906607"/>
    <w:rsid w:val="6AEDEED7"/>
    <w:rsid w:val="6B0C9029"/>
    <w:rsid w:val="6BECA532"/>
    <w:rsid w:val="6C4A70CE"/>
    <w:rsid w:val="6F7BC5F2"/>
    <w:rsid w:val="6FFAD195"/>
    <w:rsid w:val="700DF4D2"/>
    <w:rsid w:val="7013DB5A"/>
    <w:rsid w:val="7059DE0A"/>
    <w:rsid w:val="70BEED58"/>
    <w:rsid w:val="7166FAC6"/>
    <w:rsid w:val="71C9DA9A"/>
    <w:rsid w:val="71E0337D"/>
    <w:rsid w:val="727FD7ED"/>
    <w:rsid w:val="72BC3A1D"/>
    <w:rsid w:val="7356C390"/>
    <w:rsid w:val="73A12280"/>
    <w:rsid w:val="73FFC758"/>
    <w:rsid w:val="74057959"/>
    <w:rsid w:val="7416DD9D"/>
    <w:rsid w:val="7596BE7A"/>
    <w:rsid w:val="76CF3BAA"/>
    <w:rsid w:val="772E5B40"/>
    <w:rsid w:val="77EE035B"/>
    <w:rsid w:val="781B04DC"/>
    <w:rsid w:val="78A6E46F"/>
    <w:rsid w:val="78BA6985"/>
    <w:rsid w:val="78D636E0"/>
    <w:rsid w:val="7A06DC6C"/>
    <w:rsid w:val="7A1DD9BA"/>
    <w:rsid w:val="7A9B4056"/>
    <w:rsid w:val="7AA06D2A"/>
    <w:rsid w:val="7AB03A41"/>
    <w:rsid w:val="7C42B76F"/>
    <w:rsid w:val="7C980BD1"/>
    <w:rsid w:val="7E441EBC"/>
    <w:rsid w:val="7E5D72DB"/>
    <w:rsid w:val="7E75CFB6"/>
    <w:rsid w:val="7FBAA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F6A71D"/>
  <w15:chartTrackingRefBased/>
  <w15:docId w15:val="{1A7D6F93-0913-4721-931C-6DD08258A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PMingLiU" w:hAnsi="Calibri" w:cs="Times New Roman"/>
        <w:lang w:val="en-US" w:eastAsia="ja-JP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630D"/>
    <w:pPr>
      <w:widowControl w:val="0"/>
    </w:pPr>
    <w:rPr>
      <w:rFonts w:ascii="Times New Roman" w:hAnsi="Times New Roman"/>
      <w:kern w:val="2"/>
      <w:sz w:val="24"/>
      <w:szCs w:val="24"/>
      <w:lang w:eastAsia="zh-TW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清單段落1"/>
    <w:basedOn w:val="Normal"/>
    <w:uiPriority w:val="34"/>
    <w:qFormat/>
    <w:rsid w:val="00AB0859"/>
    <w:pPr>
      <w:ind w:leftChars="200" w:left="480"/>
    </w:pPr>
  </w:style>
  <w:style w:type="paragraph" w:styleId="ListParagraph">
    <w:name w:val="List Paragraph"/>
    <w:basedOn w:val="Normal"/>
    <w:uiPriority w:val="34"/>
    <w:qFormat/>
    <w:rsid w:val="00AB0859"/>
    <w:pPr>
      <w:ind w:leftChars="200" w:left="480"/>
    </w:pPr>
  </w:style>
  <w:style w:type="paragraph" w:styleId="Header">
    <w:name w:val="header"/>
    <w:basedOn w:val="Normal"/>
    <w:link w:val="HeaderChar"/>
    <w:uiPriority w:val="99"/>
    <w:unhideWhenUsed/>
    <w:rsid w:val="004B214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4B2143"/>
    <w:rPr>
      <w:rFonts w:ascii="Times New Roman" w:hAnsi="Times New Roman"/>
      <w:kern w:val="2"/>
    </w:rPr>
  </w:style>
  <w:style w:type="paragraph" w:styleId="Footer">
    <w:name w:val="footer"/>
    <w:basedOn w:val="Normal"/>
    <w:link w:val="FooterChar"/>
    <w:uiPriority w:val="99"/>
    <w:unhideWhenUsed/>
    <w:rsid w:val="004B214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uiPriority w:val="99"/>
    <w:rsid w:val="004B2143"/>
    <w:rPr>
      <w:rFonts w:ascii="Times New Roman" w:hAnsi="Times New Roman"/>
      <w:kern w:val="2"/>
    </w:rPr>
  </w:style>
  <w:style w:type="table" w:styleId="TableGrid">
    <w:name w:val="Table Grid"/>
    <w:basedOn w:val="TableNormal"/>
    <w:uiPriority w:val="59"/>
    <w:rsid w:val="004A35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E528F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5DBE"/>
    <w:rPr>
      <w:rFonts w:ascii="Cambria" w:hAnsi="Cambri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05DBE"/>
    <w:rPr>
      <w:rFonts w:ascii="Cambria" w:eastAsia="PMingLiU" w:hAnsi="Cambria" w:cs="Times New Roman"/>
      <w:kern w:val="2"/>
      <w:sz w:val="16"/>
      <w:szCs w:val="16"/>
    </w:rPr>
  </w:style>
  <w:style w:type="character" w:customStyle="1" w:styleId="bold">
    <w:name w:val="bold"/>
    <w:rsid w:val="005D60E8"/>
  </w:style>
  <w:style w:type="character" w:styleId="FollowedHyperlink">
    <w:name w:val="FollowedHyperlink"/>
    <w:uiPriority w:val="99"/>
    <w:semiHidden/>
    <w:unhideWhenUsed/>
    <w:rsid w:val="00DF2772"/>
    <w:rPr>
      <w:color w:val="800080"/>
      <w:u w:val="single"/>
    </w:rPr>
  </w:style>
  <w:style w:type="character" w:styleId="UnresolvedMention">
    <w:name w:val="Unresolved Mention"/>
    <w:uiPriority w:val="99"/>
    <w:semiHidden/>
    <w:unhideWhenUsed/>
    <w:rsid w:val="00B001EB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hAnsi="Times New Roman"/>
      <w:kern w:val="2"/>
      <w:lang w:eastAsia="zh-TW" w:bidi="ar-SA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19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19E6"/>
    <w:rPr>
      <w:rFonts w:ascii="Times New Roman" w:hAnsi="Times New Roman"/>
      <w:b/>
      <w:bCs/>
      <w:kern w:val="2"/>
      <w:lang w:eastAsia="zh-TW" w:bidi="ar-SA"/>
    </w:rPr>
  </w:style>
  <w:style w:type="paragraph" w:styleId="Revision">
    <w:name w:val="Revision"/>
    <w:hidden/>
    <w:uiPriority w:val="99"/>
    <w:semiHidden/>
    <w:rsid w:val="00964474"/>
    <w:rPr>
      <w:rFonts w:ascii="Times New Roman" w:hAnsi="Times New Roman"/>
      <w:kern w:val="2"/>
      <w:sz w:val="24"/>
      <w:szCs w:val="24"/>
      <w:lang w:eastAsia="zh-TW" w:bidi="ar-SA"/>
    </w:rPr>
  </w:style>
  <w:style w:type="character" w:styleId="Mention">
    <w:name w:val="Mention"/>
    <w:basedOn w:val="DefaultParagraphFont"/>
    <w:uiPriority w:val="99"/>
    <w:unhideWhenUsed/>
    <w:rsid w:val="005E62C7"/>
    <w:rPr>
      <w:color w:val="2B579A"/>
      <w:shd w:val="clear" w:color="auto" w:fill="E1DFDD"/>
    </w:rPr>
  </w:style>
  <w:style w:type="character" w:customStyle="1" w:styleId="normaltextrun">
    <w:name w:val="normaltextrun"/>
    <w:basedOn w:val="DefaultParagraphFont"/>
    <w:rsid w:val="007824A4"/>
  </w:style>
  <w:style w:type="character" w:customStyle="1" w:styleId="eop">
    <w:name w:val="eop"/>
    <w:basedOn w:val="DefaultParagraphFont"/>
    <w:rsid w:val="007106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945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36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3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53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66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86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112847C639734C9E1A3B4045F6FE07" ma:contentTypeVersion="19" ma:contentTypeDescription="Create a new document." ma:contentTypeScope="" ma:versionID="c50bd6e475ea8283fdbe169b8df5761b">
  <xsd:schema xmlns:xsd="http://www.w3.org/2001/XMLSchema" xmlns:xs="http://www.w3.org/2001/XMLSchema" xmlns:p="http://schemas.microsoft.com/office/2006/metadata/properties" xmlns:ns2="d2a278a3-9993-478d-8ffb-47dcb0b7999c" xmlns:ns3="a49bc175-a23c-453e-9e18-46772dc488db" targetNamespace="http://schemas.microsoft.com/office/2006/metadata/properties" ma:root="true" ma:fieldsID="942f1ece7a026241aea5303951901912" ns2:_="" ns3:_="">
    <xsd:import namespace="d2a278a3-9993-478d-8ffb-47dcb0b7999c"/>
    <xsd:import namespace="a49bc175-a23c-453e-9e18-46772dc488d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2:TaxCatchAll" minOccurs="0"/>
                <xsd:element ref="ns3:lcf76f155ced4ddcb4097134ff3c332f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a278a3-9993-478d-8ffb-47dcb0b7999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3b4434d5-0d8a-42ad-a26a-a31560c7f656}" ma:internalName="TaxCatchAll" ma:showField="CatchAllData" ma:web="d2a278a3-9993-478d-8ffb-47dcb0b799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bc175-a23c-453e-9e18-46772dc488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63fed2-692a-4f7d-9b40-99dbe515d3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2a278a3-9993-478d-8ffb-47dcb0b7999c">
      <UserInfo>
        <DisplayName/>
        <AccountId xsi:nil="true"/>
        <AccountType/>
      </UserInfo>
    </SharedWithUsers>
    <MediaLengthInSeconds xmlns="a49bc175-a23c-453e-9e18-46772dc488db" xsi:nil="true"/>
    <lcf76f155ced4ddcb4097134ff3c332f xmlns="a49bc175-a23c-453e-9e18-46772dc488db">
      <Terms xmlns="http://schemas.microsoft.com/office/infopath/2007/PartnerControls"/>
    </lcf76f155ced4ddcb4097134ff3c332f>
    <TaxCatchAll xmlns="d2a278a3-9993-478d-8ffb-47dcb0b7999c" xsi:nil="true"/>
  </documentManagement>
</p:properties>
</file>

<file path=customXml/itemProps1.xml><?xml version="1.0" encoding="utf-8"?>
<ds:datastoreItem xmlns:ds="http://schemas.openxmlformats.org/officeDocument/2006/customXml" ds:itemID="{64E5DFD8-ED60-4ACA-8F4E-5C124EEEDC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2D60CD-A998-47D9-98D3-B0BEB98B2D1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95378C5-E363-4655-8C0A-4F6CC6DCD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a278a3-9993-478d-8ffb-47dcb0b7999c"/>
    <ds:schemaRef ds:uri="a49bc175-a23c-453e-9e18-46772dc488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0E9E847-721F-45E8-910D-E9958DAFA884}">
  <ds:schemaRefs>
    <ds:schemaRef ds:uri="http://schemas.microsoft.com/office/2006/metadata/properties"/>
    <ds:schemaRef ds:uri="http://schemas.microsoft.com/office/infopath/2007/PartnerControls"/>
    <ds:schemaRef ds:uri="d2a278a3-9993-478d-8ffb-47dcb0b7999c"/>
    <ds:schemaRef ds:uri="a49bc175-a23c-453e-9e18-46772dc488d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1996</Words>
  <Characters>5891</Characters>
  <Application>Microsoft Office Word</Application>
  <DocSecurity>0</DocSecurity>
  <Lines>392</Lines>
  <Paragraphs>246</Paragraphs>
  <ScaleCrop>false</ScaleCrop>
  <Company>Hewlett-Packard Company</Company>
  <LinksUpToDate>false</LinksUpToDate>
  <CharactersWithSpaces>7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L Programme Office</dc:creator>
  <cp:keywords/>
  <cp:lastModifiedBy>Nicolette Lee</cp:lastModifiedBy>
  <cp:revision>213</cp:revision>
  <cp:lastPrinted>2023-10-27T23:12:00Z</cp:lastPrinted>
  <dcterms:created xsi:type="dcterms:W3CDTF">2021-10-27T18:42:00Z</dcterms:created>
  <dcterms:modified xsi:type="dcterms:W3CDTF">2025-10-02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112847C639734C9E1A3B4045F6FE07</vt:lpwstr>
  </property>
  <property fmtid="{D5CDD505-2E9C-101B-9397-08002B2CF9AE}" pid="3" name="Order">
    <vt:r8>32094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MediaServiceImageTags">
    <vt:lpwstr/>
  </property>
</Properties>
</file>